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E9D4AD" w14:textId="6A4D9694" w:rsidR="00C97B60" w:rsidRPr="005C6610" w:rsidRDefault="00C97B60" w:rsidP="005B7CA6">
      <w:pPr>
        <w:jc w:val="center"/>
        <w:rPr>
          <w:rFonts w:ascii="Calibri" w:hAnsi="Calibri"/>
          <w:b/>
          <w:bCs/>
        </w:rPr>
      </w:pPr>
      <w:r w:rsidRPr="005C6610">
        <w:rPr>
          <w:rFonts w:ascii="Calibri" w:hAnsi="Calibri"/>
          <w:b/>
          <w:bCs/>
          <w:color w:val="000000"/>
          <w:shd w:val="clear" w:color="auto" w:fill="FFFFFF"/>
        </w:rPr>
        <w:t>Supplemental Material</w:t>
      </w:r>
    </w:p>
    <w:p w14:paraId="13B3B7E7" w14:textId="7EF756A1" w:rsidR="003659DB" w:rsidRPr="005C6610" w:rsidRDefault="00FD17DC" w:rsidP="005B7CA6">
      <w:pPr>
        <w:jc w:val="center"/>
        <w:rPr>
          <w:rFonts w:ascii="Calibri" w:hAnsi="Calibri"/>
          <w:b/>
          <w:bCs/>
        </w:rPr>
      </w:pPr>
      <w:r w:rsidRPr="005C6610">
        <w:rPr>
          <w:rFonts w:ascii="Calibri" w:hAnsi="Calibri"/>
          <w:b/>
          <w:bCs/>
        </w:rPr>
        <w:t xml:space="preserve">The </w:t>
      </w:r>
      <w:r w:rsidR="005B7CA6" w:rsidRPr="005C6610">
        <w:rPr>
          <w:rFonts w:ascii="Calibri" w:hAnsi="Calibri"/>
          <w:b/>
          <w:bCs/>
        </w:rPr>
        <w:t>Impact</w:t>
      </w:r>
      <w:r w:rsidR="00F02D97" w:rsidRPr="005C6610">
        <w:rPr>
          <w:rFonts w:ascii="Calibri" w:hAnsi="Calibri"/>
          <w:b/>
          <w:bCs/>
        </w:rPr>
        <w:t xml:space="preserve"> of </w:t>
      </w:r>
      <w:r w:rsidR="005B7CA6" w:rsidRPr="005C6610">
        <w:rPr>
          <w:rFonts w:ascii="Calibri" w:hAnsi="Calibri"/>
          <w:b/>
          <w:bCs/>
        </w:rPr>
        <w:t>Repeated</w:t>
      </w:r>
      <w:r w:rsidR="00F02D97" w:rsidRPr="005C6610">
        <w:rPr>
          <w:rFonts w:ascii="Calibri" w:hAnsi="Calibri"/>
          <w:b/>
          <w:bCs/>
        </w:rPr>
        <w:t xml:space="preserve"> </w:t>
      </w:r>
      <w:r w:rsidRPr="005C6610">
        <w:rPr>
          <w:rFonts w:ascii="Calibri" w:hAnsi="Calibri"/>
          <w:b/>
          <w:bCs/>
        </w:rPr>
        <w:t xml:space="preserve">Organophosphorus Pesticide </w:t>
      </w:r>
      <w:r w:rsidR="00F02D97" w:rsidRPr="005C6610">
        <w:rPr>
          <w:rFonts w:ascii="Calibri" w:hAnsi="Calibri"/>
          <w:b/>
          <w:bCs/>
        </w:rPr>
        <w:t xml:space="preserve">Exposure </w:t>
      </w:r>
      <w:r w:rsidR="005B7CA6" w:rsidRPr="005C6610">
        <w:rPr>
          <w:rFonts w:ascii="Calibri" w:hAnsi="Calibri"/>
          <w:b/>
          <w:bCs/>
        </w:rPr>
        <w:t>on</w:t>
      </w:r>
      <w:r w:rsidR="00F02D97" w:rsidRPr="005C6610">
        <w:rPr>
          <w:rFonts w:ascii="Calibri" w:hAnsi="Calibri"/>
          <w:b/>
          <w:bCs/>
        </w:rPr>
        <w:t xml:space="preserve"> Biomarkers and Neurobehavioral Outcomes</w:t>
      </w:r>
      <w:r w:rsidR="00EF7466" w:rsidRPr="005C6610">
        <w:rPr>
          <w:rFonts w:ascii="Calibri" w:hAnsi="Calibri"/>
          <w:b/>
          <w:bCs/>
        </w:rPr>
        <w:t xml:space="preserve"> </w:t>
      </w:r>
      <w:r w:rsidR="00D17F14" w:rsidRPr="005C6610">
        <w:rPr>
          <w:rFonts w:ascii="Calibri" w:hAnsi="Calibri"/>
          <w:b/>
          <w:bCs/>
        </w:rPr>
        <w:t>a</w:t>
      </w:r>
      <w:r w:rsidR="00EF7466" w:rsidRPr="005C6610">
        <w:rPr>
          <w:rFonts w:ascii="Calibri" w:hAnsi="Calibri"/>
          <w:b/>
          <w:bCs/>
        </w:rPr>
        <w:t>mong Adolescents</w:t>
      </w:r>
    </w:p>
    <w:p w14:paraId="508CF9D5" w14:textId="4D27931A" w:rsidR="008F61EA" w:rsidRPr="005C6610" w:rsidRDefault="008F61EA" w:rsidP="00AF2BC0">
      <w:pPr>
        <w:spacing w:after="0" w:line="480" w:lineRule="auto"/>
        <w:rPr>
          <w:rFonts w:ascii="Calibri" w:hAnsi="Calibri" w:cs="Times New Roman"/>
        </w:rPr>
      </w:pPr>
      <w:r w:rsidRPr="005C6610">
        <w:rPr>
          <w:rFonts w:ascii="Calibri" w:hAnsi="Calibri" w:cs="Times New Roman"/>
        </w:rPr>
        <w:t>Ahmed A. Ismail, Kai Wang, James R. Olson, Matthew R. Bonner,  Olfat Hendy</w:t>
      </w:r>
      <w:r w:rsidR="00AF2BC0" w:rsidRPr="005C6610">
        <w:rPr>
          <w:rFonts w:ascii="Calibri" w:hAnsi="Calibri" w:cs="Times New Roman"/>
        </w:rPr>
        <w:t>, Gaafar Abdel Rasoul</w:t>
      </w:r>
      <w:r w:rsidRPr="005C6610">
        <w:rPr>
          <w:rFonts w:ascii="Calibri" w:hAnsi="Calibri" w:cs="Times New Roman"/>
        </w:rPr>
        <w:t>, Dian</w:t>
      </w:r>
      <w:r w:rsidR="00AF2BC0" w:rsidRPr="005C6610">
        <w:rPr>
          <w:rFonts w:ascii="Calibri" w:hAnsi="Calibri" w:cs="Times New Roman"/>
        </w:rPr>
        <w:t>e S. Rohlm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86"/>
        <w:gridCol w:w="2749"/>
      </w:tblGrid>
      <w:tr w:rsidR="00505E1C" w:rsidRPr="005C6610" w14:paraId="7336AC1F" w14:textId="37C6AB0E" w:rsidTr="00505E1C">
        <w:trPr>
          <w:jc w:val="center"/>
        </w:trPr>
        <w:tc>
          <w:tcPr>
            <w:tcW w:w="3386" w:type="dxa"/>
          </w:tcPr>
          <w:p w14:paraId="0CF6CD82" w14:textId="14E08D36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Table </w:t>
            </w:r>
          </w:p>
        </w:tc>
        <w:tc>
          <w:tcPr>
            <w:tcW w:w="2749" w:type="dxa"/>
          </w:tcPr>
          <w:p w14:paraId="5B9CFF31" w14:textId="05961EEC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Page</w:t>
            </w:r>
          </w:p>
        </w:tc>
      </w:tr>
      <w:tr w:rsidR="00505E1C" w:rsidRPr="005C6610" w14:paraId="5BC68A4C" w14:textId="30F6E31A" w:rsidTr="00505E1C">
        <w:trPr>
          <w:jc w:val="center"/>
        </w:trPr>
        <w:tc>
          <w:tcPr>
            <w:tcW w:w="3386" w:type="dxa"/>
          </w:tcPr>
          <w:p w14:paraId="5C5FA194" w14:textId="6B2CF017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 w:cs="Times New Roman"/>
              </w:rPr>
            </w:pPr>
            <w:r w:rsidRPr="005C6610">
              <w:rPr>
                <w:rFonts w:ascii="Calibri" w:hAnsi="Calibri"/>
              </w:rPr>
              <w:t>Table S1. Changes in urinary TCPy level across the four time points of study and relationship with different covariates</w:t>
            </w:r>
          </w:p>
        </w:tc>
        <w:tc>
          <w:tcPr>
            <w:tcW w:w="2749" w:type="dxa"/>
          </w:tcPr>
          <w:p w14:paraId="0A73304B" w14:textId="7D95F616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</w:t>
            </w:r>
          </w:p>
        </w:tc>
      </w:tr>
      <w:tr w:rsidR="00505E1C" w:rsidRPr="005C6610" w14:paraId="430FBA0A" w14:textId="00106A8B" w:rsidTr="00505E1C">
        <w:trPr>
          <w:jc w:val="center"/>
        </w:trPr>
        <w:tc>
          <w:tcPr>
            <w:tcW w:w="3386" w:type="dxa"/>
          </w:tcPr>
          <w:p w14:paraId="28258944" w14:textId="41CE38BC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 w:cs="Times New Roman"/>
              </w:rPr>
            </w:pPr>
            <w:r w:rsidRPr="005C6610">
              <w:rPr>
                <w:rFonts w:ascii="Calibri" w:hAnsi="Calibri"/>
              </w:rPr>
              <w:t>Table S2. Changes of cholinesterase activity across the four time points of study and relationship with different covariates</w:t>
            </w:r>
          </w:p>
        </w:tc>
        <w:tc>
          <w:tcPr>
            <w:tcW w:w="2749" w:type="dxa"/>
          </w:tcPr>
          <w:p w14:paraId="10D3F9F1" w14:textId="7D0E9536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</w:t>
            </w:r>
          </w:p>
        </w:tc>
      </w:tr>
      <w:tr w:rsidR="00505E1C" w:rsidRPr="005C6610" w14:paraId="60A3F71F" w14:textId="2F2842CF" w:rsidTr="00505E1C">
        <w:trPr>
          <w:jc w:val="center"/>
        </w:trPr>
        <w:tc>
          <w:tcPr>
            <w:tcW w:w="3386" w:type="dxa"/>
          </w:tcPr>
          <w:p w14:paraId="183C6965" w14:textId="1F635C44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able S3. Least square means of different neurobehavioral measures at the four time points from the longitudinal analysis model</w:t>
            </w:r>
          </w:p>
        </w:tc>
        <w:tc>
          <w:tcPr>
            <w:tcW w:w="2749" w:type="dxa"/>
          </w:tcPr>
          <w:p w14:paraId="3697BF6F" w14:textId="337F3620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</w:t>
            </w:r>
          </w:p>
        </w:tc>
      </w:tr>
      <w:tr w:rsidR="00505E1C" w:rsidRPr="005C6610" w14:paraId="2BF2D07E" w14:textId="7697CA7B" w:rsidTr="00505E1C">
        <w:trPr>
          <w:jc w:val="center"/>
        </w:trPr>
        <w:tc>
          <w:tcPr>
            <w:tcW w:w="3386" w:type="dxa"/>
          </w:tcPr>
          <w:p w14:paraId="403E2A8A" w14:textId="41D7599F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able S4. Partial correlation between different neurobehavioral measures and both AChE and BChE controlling for urinary TCPy levels, years of education, time of testing, job status, and station</w:t>
            </w:r>
          </w:p>
        </w:tc>
        <w:tc>
          <w:tcPr>
            <w:tcW w:w="2749" w:type="dxa"/>
          </w:tcPr>
          <w:p w14:paraId="383FC3A0" w14:textId="324C26B1" w:rsidR="00505E1C" w:rsidRPr="005C6610" w:rsidRDefault="00505E1C" w:rsidP="00C97B60">
            <w:pPr>
              <w:autoSpaceDE w:val="0"/>
              <w:autoSpaceDN w:val="0"/>
              <w:adjustRightInd w:val="0"/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</w:t>
            </w:r>
          </w:p>
        </w:tc>
      </w:tr>
    </w:tbl>
    <w:p w14:paraId="4B59325A" w14:textId="77777777" w:rsidR="008F61EA" w:rsidRPr="005C6610" w:rsidRDefault="008F61EA" w:rsidP="008F61EA">
      <w:pPr>
        <w:spacing w:after="0" w:line="480" w:lineRule="auto"/>
        <w:rPr>
          <w:rFonts w:ascii="Calibri" w:hAnsi="Calibri" w:cs="Times New Roman"/>
        </w:rPr>
      </w:pPr>
    </w:p>
    <w:p w14:paraId="02433C64" w14:textId="77777777" w:rsidR="00C97B60" w:rsidRPr="005C6610" w:rsidRDefault="00C97B60" w:rsidP="008F61EA">
      <w:pPr>
        <w:spacing w:after="0" w:line="480" w:lineRule="auto"/>
        <w:rPr>
          <w:rFonts w:ascii="Calibri" w:hAnsi="Calibri" w:cs="Times New Roman"/>
        </w:rPr>
      </w:pPr>
    </w:p>
    <w:p w14:paraId="441ED79F" w14:textId="77777777" w:rsidR="00C97B60" w:rsidRPr="005C6610" w:rsidRDefault="00C97B60">
      <w:pPr>
        <w:rPr>
          <w:rFonts w:ascii="Calibri" w:hAnsi="Calibri"/>
        </w:rPr>
      </w:pPr>
      <w:r w:rsidRPr="005C6610">
        <w:rPr>
          <w:rFonts w:ascii="Calibri" w:hAnsi="Calibri"/>
        </w:rPr>
        <w:br w:type="page"/>
      </w:r>
    </w:p>
    <w:p w14:paraId="70AB8E14" w14:textId="1506E228" w:rsidR="00D9709B" w:rsidRPr="005C6610" w:rsidRDefault="00D9709B" w:rsidP="00003033">
      <w:pPr>
        <w:rPr>
          <w:rFonts w:ascii="Calibri" w:hAnsi="Calibri"/>
        </w:rPr>
      </w:pPr>
      <w:r w:rsidRPr="005C6610">
        <w:rPr>
          <w:rFonts w:ascii="Calibri" w:hAnsi="Calibri"/>
        </w:rPr>
        <w:lastRenderedPageBreak/>
        <w:t xml:space="preserve">Supplement </w:t>
      </w:r>
      <w:r w:rsidR="00C97B60" w:rsidRPr="005C6610">
        <w:rPr>
          <w:rFonts w:ascii="Calibri" w:hAnsi="Calibri"/>
        </w:rPr>
        <w:t xml:space="preserve">Table </w:t>
      </w:r>
      <w:r w:rsidRPr="005C6610">
        <w:rPr>
          <w:rFonts w:ascii="Calibri" w:hAnsi="Calibri"/>
        </w:rPr>
        <w:t xml:space="preserve">1. Changes </w:t>
      </w:r>
      <w:r w:rsidR="00003033" w:rsidRPr="005C6610">
        <w:rPr>
          <w:rFonts w:ascii="Calibri" w:hAnsi="Calibri"/>
        </w:rPr>
        <w:t>in urinary</w:t>
      </w:r>
      <w:r w:rsidRPr="005C6610">
        <w:rPr>
          <w:rFonts w:ascii="Calibri" w:hAnsi="Calibri"/>
        </w:rPr>
        <w:t xml:space="preserve"> TCPy level across the four time points of study and relationship with different covariates</w:t>
      </w:r>
    </w:p>
    <w:tbl>
      <w:tblPr>
        <w:tblStyle w:val="TableGrid"/>
        <w:tblW w:w="10761" w:type="dxa"/>
        <w:jc w:val="center"/>
        <w:tblLayout w:type="fixed"/>
        <w:tblLook w:val="04A0" w:firstRow="1" w:lastRow="0" w:firstColumn="1" w:lastColumn="0" w:noHBand="0" w:noVBand="1"/>
      </w:tblPr>
      <w:tblGrid>
        <w:gridCol w:w="1281"/>
        <w:gridCol w:w="946"/>
        <w:gridCol w:w="2021"/>
        <w:gridCol w:w="1023"/>
        <w:gridCol w:w="1080"/>
        <w:gridCol w:w="1170"/>
        <w:gridCol w:w="1204"/>
        <w:gridCol w:w="1080"/>
        <w:gridCol w:w="956"/>
      </w:tblGrid>
      <w:tr w:rsidR="00D9709B" w:rsidRPr="005C6610" w14:paraId="670B304B" w14:textId="77777777" w:rsidTr="00DF22C4">
        <w:trPr>
          <w:jc w:val="center"/>
        </w:trPr>
        <w:tc>
          <w:tcPr>
            <w:tcW w:w="1281" w:type="dxa"/>
          </w:tcPr>
          <w:p w14:paraId="007684B0" w14:textId="77777777" w:rsidR="00D9709B" w:rsidRPr="005C6610" w:rsidRDefault="00D9709B" w:rsidP="00DF22C4">
            <w:pPr>
              <w:rPr>
                <w:rFonts w:ascii="Calibri" w:hAnsi="Calibri"/>
              </w:rPr>
            </w:pPr>
          </w:p>
        </w:tc>
        <w:tc>
          <w:tcPr>
            <w:tcW w:w="946" w:type="dxa"/>
          </w:tcPr>
          <w:p w14:paraId="5DCD0B4F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ime effect</w:t>
            </w:r>
          </w:p>
        </w:tc>
        <w:tc>
          <w:tcPr>
            <w:tcW w:w="3044" w:type="dxa"/>
            <w:gridSpan w:val="2"/>
          </w:tcPr>
          <w:p w14:paraId="1E37B875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ignificant time contrasts &amp; p-values</w:t>
            </w:r>
          </w:p>
        </w:tc>
        <w:tc>
          <w:tcPr>
            <w:tcW w:w="2250" w:type="dxa"/>
            <w:gridSpan w:val="2"/>
          </w:tcPr>
          <w:p w14:paraId="5AAC2EE1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Job</w:t>
            </w:r>
          </w:p>
        </w:tc>
        <w:tc>
          <w:tcPr>
            <w:tcW w:w="1204" w:type="dxa"/>
            <w:vMerge w:val="restart"/>
          </w:tcPr>
          <w:p w14:paraId="1A8F476E" w14:textId="13921B7F" w:rsidR="00D9709B" w:rsidRPr="005C6610" w:rsidRDefault="00A753E2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Time X </w:t>
            </w:r>
            <w:r w:rsidR="00D9709B" w:rsidRPr="005C6610">
              <w:rPr>
                <w:rFonts w:ascii="Calibri" w:hAnsi="Calibri"/>
              </w:rPr>
              <w:t>job, F, p-value</w:t>
            </w:r>
            <w:r w:rsidRPr="005C6610">
              <w:rPr>
                <w:rFonts w:ascii="Calibri" w:hAnsi="Calibri"/>
                <w:vertAlign w:val="superscript"/>
              </w:rPr>
              <w:t>d</w:t>
            </w:r>
          </w:p>
        </w:tc>
        <w:tc>
          <w:tcPr>
            <w:tcW w:w="2036" w:type="dxa"/>
            <w:gridSpan w:val="2"/>
          </w:tcPr>
          <w:p w14:paraId="05B40AB3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Education</w:t>
            </w:r>
          </w:p>
        </w:tc>
      </w:tr>
      <w:tr w:rsidR="00D9709B" w:rsidRPr="005C6610" w14:paraId="681D8362" w14:textId="77777777" w:rsidTr="00DF22C4">
        <w:trPr>
          <w:jc w:val="center"/>
        </w:trPr>
        <w:tc>
          <w:tcPr>
            <w:tcW w:w="1281" w:type="dxa"/>
          </w:tcPr>
          <w:p w14:paraId="3348A116" w14:textId="77777777" w:rsidR="00D9709B" w:rsidRPr="005C6610" w:rsidRDefault="00D9709B" w:rsidP="00DF22C4">
            <w:pPr>
              <w:rPr>
                <w:rFonts w:ascii="Calibri" w:hAnsi="Calibri"/>
              </w:rPr>
            </w:pPr>
          </w:p>
        </w:tc>
        <w:tc>
          <w:tcPr>
            <w:tcW w:w="946" w:type="dxa"/>
          </w:tcPr>
          <w:p w14:paraId="04589BCB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F, P-value</w:t>
            </w:r>
          </w:p>
        </w:tc>
        <w:tc>
          <w:tcPr>
            <w:tcW w:w="2021" w:type="dxa"/>
          </w:tcPr>
          <w:p w14:paraId="565D6335" w14:textId="67EF24FA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Difference of least square means</w:t>
            </w:r>
            <w:r w:rsidR="00A753E2" w:rsidRPr="005C6610">
              <w:rPr>
                <w:rFonts w:ascii="Calibri" w:hAnsi="Calibri"/>
              </w:rPr>
              <w:t xml:space="preserve"> </w:t>
            </w:r>
            <w:r w:rsidR="00A753E2" w:rsidRPr="005C6610">
              <w:rPr>
                <w:rFonts w:ascii="Calibri" w:hAnsi="Calibri"/>
                <w:vertAlign w:val="superscript"/>
              </w:rPr>
              <w:t>b</w:t>
            </w:r>
          </w:p>
        </w:tc>
        <w:tc>
          <w:tcPr>
            <w:tcW w:w="1023" w:type="dxa"/>
          </w:tcPr>
          <w:p w14:paraId="57B3C563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p-value</w:t>
            </w:r>
          </w:p>
        </w:tc>
        <w:tc>
          <w:tcPr>
            <w:tcW w:w="1080" w:type="dxa"/>
          </w:tcPr>
          <w:p w14:paraId="26A85EB4" w14:textId="7CF72746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β(SE)</w:t>
            </w:r>
            <w:r w:rsidR="00A753E2" w:rsidRPr="005C6610">
              <w:rPr>
                <w:rFonts w:ascii="Calibri" w:hAnsi="Calibri"/>
                <w:vertAlign w:val="superscript"/>
              </w:rPr>
              <w:t>c</w:t>
            </w:r>
          </w:p>
        </w:tc>
        <w:tc>
          <w:tcPr>
            <w:tcW w:w="1170" w:type="dxa"/>
          </w:tcPr>
          <w:p w14:paraId="2445DCE9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p-value</w:t>
            </w:r>
          </w:p>
        </w:tc>
        <w:tc>
          <w:tcPr>
            <w:tcW w:w="1204" w:type="dxa"/>
            <w:vMerge/>
          </w:tcPr>
          <w:p w14:paraId="27388EFE" w14:textId="77777777" w:rsidR="00D9709B" w:rsidRPr="005C6610" w:rsidRDefault="00D9709B" w:rsidP="00DF22C4">
            <w:pPr>
              <w:rPr>
                <w:rFonts w:ascii="Calibri" w:hAnsi="Calibri"/>
              </w:rPr>
            </w:pPr>
          </w:p>
        </w:tc>
        <w:tc>
          <w:tcPr>
            <w:tcW w:w="1080" w:type="dxa"/>
          </w:tcPr>
          <w:p w14:paraId="3FD27087" w14:textId="0B79463D" w:rsidR="00D9709B" w:rsidRPr="005C6610" w:rsidRDefault="00A753E2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β±SE</w:t>
            </w:r>
          </w:p>
        </w:tc>
        <w:tc>
          <w:tcPr>
            <w:tcW w:w="956" w:type="dxa"/>
          </w:tcPr>
          <w:p w14:paraId="0733C51C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p-value</w:t>
            </w:r>
          </w:p>
        </w:tc>
      </w:tr>
      <w:tr w:rsidR="00D9709B" w:rsidRPr="005C6610" w14:paraId="3668F307" w14:textId="77777777" w:rsidTr="00DF22C4">
        <w:trPr>
          <w:jc w:val="center"/>
        </w:trPr>
        <w:tc>
          <w:tcPr>
            <w:tcW w:w="1281" w:type="dxa"/>
          </w:tcPr>
          <w:p w14:paraId="4F4639FE" w14:textId="119DCEAD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Log TCPy</w:t>
            </w:r>
            <w:r w:rsidR="00A753E2" w:rsidRPr="005C6610">
              <w:rPr>
                <w:rFonts w:ascii="Calibri" w:hAnsi="Calibri"/>
                <w:vertAlign w:val="superscript"/>
              </w:rPr>
              <w:t>a</w:t>
            </w:r>
          </w:p>
          <w:p w14:paraId="542B949F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(ug/g creatinine)</w:t>
            </w:r>
          </w:p>
        </w:tc>
        <w:tc>
          <w:tcPr>
            <w:tcW w:w="946" w:type="dxa"/>
          </w:tcPr>
          <w:p w14:paraId="16E1D205" w14:textId="77777777" w:rsidR="00A753E2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58.1, </w:t>
            </w:r>
          </w:p>
          <w:p w14:paraId="26F17F51" w14:textId="7042C1A3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</w:tc>
        <w:tc>
          <w:tcPr>
            <w:tcW w:w="2021" w:type="dxa"/>
          </w:tcPr>
          <w:p w14:paraId="19ADFAF4" w14:textId="69532FD3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 - 2 = 0.9</w:t>
            </w:r>
            <w:r w:rsidR="00A753E2" w:rsidRPr="005C6610">
              <w:rPr>
                <w:rFonts w:ascii="Calibri" w:hAnsi="Calibri"/>
              </w:rPr>
              <w:t>±0.1</w:t>
            </w:r>
          </w:p>
          <w:p w14:paraId="428122C8" w14:textId="3DE538C6" w:rsidR="00D9709B" w:rsidRPr="005C6610" w:rsidRDefault="00A753E2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 - 3 = -0.9±0.1</w:t>
            </w:r>
          </w:p>
          <w:p w14:paraId="6F2018B6" w14:textId="7E5A4C23" w:rsidR="00D9709B" w:rsidRPr="005C6610" w:rsidRDefault="00A753E2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 - 4 = 0.9±0.1</w:t>
            </w:r>
          </w:p>
        </w:tc>
        <w:tc>
          <w:tcPr>
            <w:tcW w:w="1023" w:type="dxa"/>
          </w:tcPr>
          <w:p w14:paraId="3D60F7F3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  <w:p w14:paraId="4C150C9A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  <w:p w14:paraId="5E915C4A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</w:tc>
        <w:tc>
          <w:tcPr>
            <w:tcW w:w="1080" w:type="dxa"/>
          </w:tcPr>
          <w:p w14:paraId="098E75C0" w14:textId="13758511" w:rsidR="00D9709B" w:rsidRPr="005C6610" w:rsidRDefault="00D9709B" w:rsidP="00A753E2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-0.7</w:t>
            </w:r>
            <w:r w:rsidR="00A753E2" w:rsidRPr="005C6610">
              <w:rPr>
                <w:rFonts w:ascii="Calibri" w:hAnsi="Calibri"/>
              </w:rPr>
              <w:t>±0.2</w:t>
            </w:r>
          </w:p>
        </w:tc>
        <w:tc>
          <w:tcPr>
            <w:tcW w:w="1170" w:type="dxa"/>
          </w:tcPr>
          <w:p w14:paraId="39480BAF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</w:tc>
        <w:tc>
          <w:tcPr>
            <w:tcW w:w="1204" w:type="dxa"/>
          </w:tcPr>
          <w:p w14:paraId="1BF5169D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8.7, 0.001</w:t>
            </w:r>
          </w:p>
        </w:tc>
        <w:tc>
          <w:tcPr>
            <w:tcW w:w="1080" w:type="dxa"/>
          </w:tcPr>
          <w:p w14:paraId="247136F0" w14:textId="46884AA8" w:rsidR="00D9709B" w:rsidRPr="005C6610" w:rsidRDefault="00D9709B" w:rsidP="00A753E2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-0.08</w:t>
            </w:r>
            <w:r w:rsidR="00A753E2" w:rsidRPr="005C6610">
              <w:rPr>
                <w:rFonts w:ascii="Calibri" w:hAnsi="Calibri"/>
              </w:rPr>
              <w:t>± 0.03</w:t>
            </w:r>
          </w:p>
        </w:tc>
        <w:tc>
          <w:tcPr>
            <w:tcW w:w="956" w:type="dxa"/>
          </w:tcPr>
          <w:p w14:paraId="26556DFB" w14:textId="77777777" w:rsidR="00D9709B" w:rsidRPr="005C6610" w:rsidRDefault="00D9709B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003</w:t>
            </w:r>
          </w:p>
        </w:tc>
      </w:tr>
    </w:tbl>
    <w:p w14:paraId="734019E6" w14:textId="3C6539BF" w:rsidR="00D9709B" w:rsidRPr="005C6610" w:rsidRDefault="00A753E2" w:rsidP="00D9709B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a</w:t>
      </w:r>
      <w:r w:rsidR="00D9709B" w:rsidRPr="005C6610">
        <w:rPr>
          <w:rFonts w:ascii="Calibri" w:hAnsi="Calibri"/>
        </w:rPr>
        <w:t xml:space="preserve"> station was excluded</w:t>
      </w:r>
      <w:r w:rsidR="00F22652" w:rsidRPr="005C6610">
        <w:rPr>
          <w:rFonts w:ascii="Calibri" w:hAnsi="Calibri"/>
        </w:rPr>
        <w:t xml:space="preserve"> from the model because its p-value was &gt; 0.1</w:t>
      </w:r>
    </w:p>
    <w:p w14:paraId="7D2E7BE5" w14:textId="2D210CA7" w:rsidR="00D9709B" w:rsidRPr="005C6610" w:rsidRDefault="00A753E2" w:rsidP="00D9709B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b</w:t>
      </w:r>
      <w:r w:rsidR="00D9709B" w:rsidRPr="005C6610">
        <w:rPr>
          <w:rFonts w:ascii="Calibri" w:hAnsi="Calibri"/>
        </w:rPr>
        <w:t xml:space="preserve"> (-ve) sign indicates a decrease when moving from a time point to the other, and vice versa </w:t>
      </w:r>
    </w:p>
    <w:p w14:paraId="7B53FD65" w14:textId="4390108E" w:rsidR="00D9709B" w:rsidRPr="005C6610" w:rsidRDefault="00A753E2" w:rsidP="00D9709B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c</w:t>
      </w:r>
      <w:r w:rsidR="00D9709B" w:rsidRPr="005C6610">
        <w:rPr>
          <w:rFonts w:ascii="Calibri" w:hAnsi="Calibri"/>
        </w:rPr>
        <w:t xml:space="preserve"> </w:t>
      </w:r>
      <w:r w:rsidR="00081C52" w:rsidRPr="005C6610">
        <w:rPr>
          <w:rFonts w:ascii="Calibri" w:hAnsi="Calibri"/>
        </w:rPr>
        <w:t>(</w:t>
      </w:r>
      <w:r w:rsidR="00D9709B" w:rsidRPr="005C6610">
        <w:rPr>
          <w:rFonts w:ascii="Calibri" w:hAnsi="Calibri"/>
        </w:rPr>
        <w:t>-ve</w:t>
      </w:r>
      <w:r w:rsidR="00081C52" w:rsidRPr="005C6610">
        <w:rPr>
          <w:rFonts w:ascii="Calibri" w:hAnsi="Calibri"/>
        </w:rPr>
        <w:t>)</w:t>
      </w:r>
      <w:r w:rsidR="00D9709B" w:rsidRPr="005C6610">
        <w:rPr>
          <w:rFonts w:ascii="Calibri" w:hAnsi="Calibri"/>
        </w:rPr>
        <w:t xml:space="preserve"> sign indicates </w:t>
      </w:r>
      <w:r w:rsidR="005134F7">
        <w:rPr>
          <w:rFonts w:ascii="Calibri" w:hAnsi="Calibri"/>
        </w:rPr>
        <w:t>non-</w:t>
      </w:r>
      <w:r w:rsidR="00D9709B" w:rsidRPr="005C6610">
        <w:rPr>
          <w:rFonts w:ascii="Calibri" w:hAnsi="Calibri"/>
        </w:rPr>
        <w:t xml:space="preserve">applicators were lower than applicators  </w:t>
      </w:r>
    </w:p>
    <w:p w14:paraId="4A3189BF" w14:textId="4D9FE7B3" w:rsidR="003E13DE" w:rsidRPr="005C6610" w:rsidRDefault="00A753E2" w:rsidP="00880425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d</w:t>
      </w:r>
      <w:r w:rsidR="00F22652" w:rsidRPr="005C6610">
        <w:rPr>
          <w:rFonts w:ascii="Calibri" w:hAnsi="Calibri"/>
        </w:rPr>
        <w:t xml:space="preserve"> Interaction term indicates that the difference betwee</w:t>
      </w:r>
      <w:bookmarkStart w:id="0" w:name="_GoBack"/>
      <w:bookmarkEnd w:id="0"/>
      <w:r w:rsidR="00F22652" w:rsidRPr="005C6610">
        <w:rPr>
          <w:rFonts w:ascii="Calibri" w:hAnsi="Calibri"/>
        </w:rPr>
        <w:t>n applicat</w:t>
      </w:r>
      <w:r w:rsidR="00BB52F3" w:rsidRPr="005C6610">
        <w:rPr>
          <w:rFonts w:ascii="Calibri" w:hAnsi="Calibri"/>
        </w:rPr>
        <w:t>ors and non-applicators was in T</w:t>
      </w:r>
      <w:r w:rsidR="00F22652" w:rsidRPr="005C6610">
        <w:rPr>
          <w:rFonts w:ascii="Calibri" w:hAnsi="Calibri"/>
        </w:rPr>
        <w:t>imes 2 and 4</w:t>
      </w:r>
    </w:p>
    <w:p w14:paraId="27B6CA50" w14:textId="77777777" w:rsidR="00F22652" w:rsidRPr="005C6610" w:rsidRDefault="00F22652" w:rsidP="00DD0CC8">
      <w:pPr>
        <w:rPr>
          <w:rFonts w:ascii="Calibri" w:hAnsi="Calibri"/>
        </w:rPr>
      </w:pPr>
    </w:p>
    <w:p w14:paraId="2A7C38C1" w14:textId="77777777" w:rsidR="00F22652" w:rsidRPr="005C6610" w:rsidRDefault="00F22652" w:rsidP="00DD0CC8">
      <w:pPr>
        <w:rPr>
          <w:rFonts w:ascii="Calibri" w:hAnsi="Calibri"/>
        </w:rPr>
      </w:pPr>
    </w:p>
    <w:p w14:paraId="7A9A07D8" w14:textId="77777777" w:rsidR="00F22652" w:rsidRPr="005C6610" w:rsidRDefault="00F22652" w:rsidP="00DD0CC8">
      <w:pPr>
        <w:rPr>
          <w:rFonts w:ascii="Calibri" w:hAnsi="Calibri"/>
        </w:rPr>
      </w:pPr>
    </w:p>
    <w:p w14:paraId="022BF178" w14:textId="77777777" w:rsidR="00F22652" w:rsidRPr="005C6610" w:rsidRDefault="00F22652" w:rsidP="00DD0CC8">
      <w:pPr>
        <w:rPr>
          <w:rFonts w:ascii="Calibri" w:hAnsi="Calibri"/>
        </w:rPr>
      </w:pPr>
    </w:p>
    <w:p w14:paraId="274EFEB0" w14:textId="77777777" w:rsidR="009D61CF" w:rsidRPr="005C6610" w:rsidRDefault="009D61CF">
      <w:pPr>
        <w:rPr>
          <w:rFonts w:ascii="Calibri" w:hAnsi="Calibri"/>
        </w:rPr>
      </w:pPr>
      <w:r w:rsidRPr="005C6610">
        <w:rPr>
          <w:rFonts w:ascii="Calibri" w:hAnsi="Calibri"/>
        </w:rPr>
        <w:br w:type="page"/>
      </w:r>
    </w:p>
    <w:p w14:paraId="2E64EF7A" w14:textId="18E5DEDA" w:rsidR="00DD0CC8" w:rsidRPr="005C6610" w:rsidRDefault="00DD0CC8" w:rsidP="00DD0CC8">
      <w:pPr>
        <w:rPr>
          <w:rFonts w:ascii="Calibri" w:hAnsi="Calibri"/>
        </w:rPr>
      </w:pPr>
      <w:r w:rsidRPr="005C6610">
        <w:rPr>
          <w:rFonts w:ascii="Calibri" w:hAnsi="Calibri"/>
        </w:rPr>
        <w:lastRenderedPageBreak/>
        <w:t xml:space="preserve">Supplement </w:t>
      </w:r>
      <w:r w:rsidR="00C97B60" w:rsidRPr="005C6610">
        <w:rPr>
          <w:rFonts w:ascii="Calibri" w:hAnsi="Calibri"/>
        </w:rPr>
        <w:t xml:space="preserve">Table </w:t>
      </w:r>
      <w:r w:rsidRPr="005C6610">
        <w:rPr>
          <w:rFonts w:ascii="Calibri" w:hAnsi="Calibri"/>
        </w:rPr>
        <w:t>2. Changes of cholinesterase activity across the four time points of study and relationship with different covariates</w:t>
      </w:r>
    </w:p>
    <w:tbl>
      <w:tblPr>
        <w:tblStyle w:val="TableGrid"/>
        <w:tblW w:w="8635" w:type="dxa"/>
        <w:jc w:val="center"/>
        <w:tblLayout w:type="fixed"/>
        <w:tblLook w:val="04A0" w:firstRow="1" w:lastRow="0" w:firstColumn="1" w:lastColumn="0" w:noHBand="0" w:noVBand="1"/>
      </w:tblPr>
      <w:tblGrid>
        <w:gridCol w:w="1281"/>
        <w:gridCol w:w="946"/>
        <w:gridCol w:w="2178"/>
        <w:gridCol w:w="1080"/>
        <w:gridCol w:w="990"/>
        <w:gridCol w:w="900"/>
        <w:gridCol w:w="1260"/>
      </w:tblGrid>
      <w:tr w:rsidR="00DD0CC8" w:rsidRPr="005C6610" w14:paraId="7B6C99A1" w14:textId="77777777" w:rsidTr="00DF22C4">
        <w:trPr>
          <w:jc w:val="center"/>
        </w:trPr>
        <w:tc>
          <w:tcPr>
            <w:tcW w:w="1281" w:type="dxa"/>
          </w:tcPr>
          <w:p w14:paraId="7143EF03" w14:textId="77777777" w:rsidR="00DD0CC8" w:rsidRPr="005C6610" w:rsidRDefault="00DD0CC8" w:rsidP="00DF22C4">
            <w:pPr>
              <w:rPr>
                <w:rFonts w:ascii="Calibri" w:hAnsi="Calibri"/>
              </w:rPr>
            </w:pPr>
          </w:p>
        </w:tc>
        <w:tc>
          <w:tcPr>
            <w:tcW w:w="946" w:type="dxa"/>
          </w:tcPr>
          <w:p w14:paraId="5635422C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ime effect</w:t>
            </w:r>
          </w:p>
        </w:tc>
        <w:tc>
          <w:tcPr>
            <w:tcW w:w="3258" w:type="dxa"/>
            <w:gridSpan w:val="2"/>
          </w:tcPr>
          <w:p w14:paraId="54386408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ignificant time contrasts &amp; p-values</w:t>
            </w:r>
          </w:p>
        </w:tc>
        <w:tc>
          <w:tcPr>
            <w:tcW w:w="1890" w:type="dxa"/>
            <w:gridSpan w:val="2"/>
          </w:tcPr>
          <w:p w14:paraId="12625CC7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Job</w:t>
            </w:r>
          </w:p>
        </w:tc>
        <w:tc>
          <w:tcPr>
            <w:tcW w:w="1260" w:type="dxa"/>
            <w:vMerge w:val="restart"/>
          </w:tcPr>
          <w:p w14:paraId="628DF7E9" w14:textId="064E4685" w:rsidR="00DD0CC8" w:rsidRPr="005C6610" w:rsidRDefault="005569C4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Time X </w:t>
            </w:r>
            <w:r w:rsidR="00DD0CC8" w:rsidRPr="005C6610">
              <w:rPr>
                <w:rFonts w:ascii="Calibri" w:hAnsi="Calibri"/>
              </w:rPr>
              <w:t>job, F, p-value</w:t>
            </w:r>
          </w:p>
        </w:tc>
      </w:tr>
      <w:tr w:rsidR="00DD0CC8" w:rsidRPr="005C6610" w14:paraId="20AD9902" w14:textId="77777777" w:rsidTr="00DF22C4">
        <w:trPr>
          <w:jc w:val="center"/>
        </w:trPr>
        <w:tc>
          <w:tcPr>
            <w:tcW w:w="1281" w:type="dxa"/>
          </w:tcPr>
          <w:p w14:paraId="104EBC96" w14:textId="77777777" w:rsidR="00DD0CC8" w:rsidRPr="005C6610" w:rsidRDefault="00DD0CC8" w:rsidP="00DF22C4">
            <w:pPr>
              <w:rPr>
                <w:rFonts w:ascii="Calibri" w:hAnsi="Calibri"/>
              </w:rPr>
            </w:pPr>
          </w:p>
        </w:tc>
        <w:tc>
          <w:tcPr>
            <w:tcW w:w="946" w:type="dxa"/>
          </w:tcPr>
          <w:p w14:paraId="37A58D27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F, P-value</w:t>
            </w:r>
          </w:p>
        </w:tc>
        <w:tc>
          <w:tcPr>
            <w:tcW w:w="2178" w:type="dxa"/>
          </w:tcPr>
          <w:p w14:paraId="6524CFA8" w14:textId="0C50D346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Differences of least squared means</w:t>
            </w:r>
            <w:r w:rsidR="005569C4" w:rsidRPr="005C6610">
              <w:rPr>
                <w:rFonts w:ascii="Calibri" w:hAnsi="Calibri"/>
              </w:rPr>
              <w:t xml:space="preserve"> </w:t>
            </w:r>
            <w:r w:rsidR="005569C4" w:rsidRPr="005C6610">
              <w:rPr>
                <w:rFonts w:ascii="Calibri" w:hAnsi="Calibri"/>
                <w:vertAlign w:val="superscript"/>
              </w:rPr>
              <w:t>b</w:t>
            </w:r>
          </w:p>
        </w:tc>
        <w:tc>
          <w:tcPr>
            <w:tcW w:w="1080" w:type="dxa"/>
          </w:tcPr>
          <w:p w14:paraId="503F4C9A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p-value</w:t>
            </w:r>
          </w:p>
        </w:tc>
        <w:tc>
          <w:tcPr>
            <w:tcW w:w="990" w:type="dxa"/>
          </w:tcPr>
          <w:p w14:paraId="276A915B" w14:textId="3DFEF36E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β</w:t>
            </w:r>
            <w:r w:rsidR="005569C4" w:rsidRPr="005C6610">
              <w:rPr>
                <w:rFonts w:ascii="Calibri" w:hAnsi="Calibri"/>
              </w:rPr>
              <w:t>±SE</w:t>
            </w:r>
          </w:p>
        </w:tc>
        <w:tc>
          <w:tcPr>
            <w:tcW w:w="900" w:type="dxa"/>
          </w:tcPr>
          <w:p w14:paraId="3E5708A1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p-value</w:t>
            </w:r>
          </w:p>
        </w:tc>
        <w:tc>
          <w:tcPr>
            <w:tcW w:w="1260" w:type="dxa"/>
            <w:vMerge/>
          </w:tcPr>
          <w:p w14:paraId="2BF2E7A6" w14:textId="77777777" w:rsidR="00DD0CC8" w:rsidRPr="005C6610" w:rsidRDefault="00DD0CC8" w:rsidP="00DF22C4">
            <w:pPr>
              <w:rPr>
                <w:rFonts w:ascii="Calibri" w:hAnsi="Calibri"/>
              </w:rPr>
            </w:pPr>
          </w:p>
        </w:tc>
      </w:tr>
      <w:tr w:rsidR="00DD0CC8" w:rsidRPr="005C6610" w14:paraId="3C97864D" w14:textId="77777777" w:rsidTr="00DF22C4">
        <w:trPr>
          <w:jc w:val="center"/>
        </w:trPr>
        <w:tc>
          <w:tcPr>
            <w:tcW w:w="1281" w:type="dxa"/>
          </w:tcPr>
          <w:p w14:paraId="3ED3A310" w14:textId="0FD38F84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BChE</w:t>
            </w:r>
            <w:r w:rsidR="00A753E2" w:rsidRPr="005C6610">
              <w:rPr>
                <w:rFonts w:ascii="Calibri" w:hAnsi="Calibri"/>
                <w:vertAlign w:val="superscript"/>
              </w:rPr>
              <w:t>a</w:t>
            </w:r>
          </w:p>
          <w:p w14:paraId="582385A3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 w:cs="AdvMyriad_I"/>
                <w:color w:val="231F20"/>
              </w:rPr>
              <w:t>(U/ml)</w:t>
            </w:r>
          </w:p>
        </w:tc>
        <w:tc>
          <w:tcPr>
            <w:tcW w:w="946" w:type="dxa"/>
          </w:tcPr>
          <w:p w14:paraId="55603B26" w14:textId="77777777" w:rsidR="005569C4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17.0, </w:t>
            </w:r>
          </w:p>
          <w:p w14:paraId="65CA9C79" w14:textId="67C9FC84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</w:tc>
        <w:tc>
          <w:tcPr>
            <w:tcW w:w="2178" w:type="dxa"/>
          </w:tcPr>
          <w:p w14:paraId="28E1BB21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1 - 2 = -05 (0.1) </w:t>
            </w:r>
          </w:p>
          <w:p w14:paraId="76D4AD6A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 - 3 = 0.4 (0.1)</w:t>
            </w:r>
          </w:p>
          <w:p w14:paraId="580D9FD6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 - 4 = -0.3 (0.1)</w:t>
            </w:r>
          </w:p>
        </w:tc>
        <w:tc>
          <w:tcPr>
            <w:tcW w:w="1080" w:type="dxa"/>
          </w:tcPr>
          <w:p w14:paraId="1DB9B6FA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  <w:p w14:paraId="78AD4D50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  <w:p w14:paraId="2B7BF49E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</w:tc>
        <w:tc>
          <w:tcPr>
            <w:tcW w:w="990" w:type="dxa"/>
          </w:tcPr>
          <w:p w14:paraId="4D64234B" w14:textId="6DB9C241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-0.5</w:t>
            </w:r>
            <w:r w:rsidR="005569C4" w:rsidRPr="005C6610">
              <w:rPr>
                <w:rFonts w:ascii="Calibri" w:hAnsi="Calibri"/>
              </w:rPr>
              <w:t xml:space="preserve"> ± 0.1</w:t>
            </w:r>
            <w:r w:rsidR="005569C4" w:rsidRPr="005C6610">
              <w:rPr>
                <w:rFonts w:ascii="Calibri" w:hAnsi="Calibri"/>
                <w:vertAlign w:val="superscript"/>
              </w:rPr>
              <w:t>c</w:t>
            </w:r>
          </w:p>
        </w:tc>
        <w:tc>
          <w:tcPr>
            <w:tcW w:w="900" w:type="dxa"/>
          </w:tcPr>
          <w:p w14:paraId="15AAE28B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005</w:t>
            </w:r>
          </w:p>
        </w:tc>
        <w:tc>
          <w:tcPr>
            <w:tcW w:w="1260" w:type="dxa"/>
          </w:tcPr>
          <w:p w14:paraId="57C1B05B" w14:textId="462863BE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.4, 0.0005</w:t>
            </w:r>
            <w:r w:rsidR="005569C4" w:rsidRPr="005C6610">
              <w:rPr>
                <w:rFonts w:ascii="Calibri" w:hAnsi="Calibri"/>
                <w:vertAlign w:val="superscript"/>
              </w:rPr>
              <w:t>d</w:t>
            </w:r>
          </w:p>
        </w:tc>
      </w:tr>
      <w:tr w:rsidR="00DD0CC8" w:rsidRPr="005C6610" w14:paraId="4F6504FD" w14:textId="77777777" w:rsidTr="00DF22C4">
        <w:trPr>
          <w:jc w:val="center"/>
        </w:trPr>
        <w:tc>
          <w:tcPr>
            <w:tcW w:w="1281" w:type="dxa"/>
          </w:tcPr>
          <w:p w14:paraId="1C07F963" w14:textId="6DC8A11E" w:rsidR="00DD0CC8" w:rsidRPr="005C6610" w:rsidRDefault="00A753E2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AChE</w:t>
            </w:r>
            <w:r w:rsidRPr="005C6610">
              <w:rPr>
                <w:rFonts w:ascii="Calibri" w:hAnsi="Calibri"/>
                <w:vertAlign w:val="superscript"/>
              </w:rPr>
              <w:t>a</w:t>
            </w:r>
          </w:p>
          <w:p w14:paraId="78F71464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 w:cs="AdvMyriad_I"/>
                <w:color w:val="231F20"/>
              </w:rPr>
              <w:t>(U/g Hgb)</w:t>
            </w:r>
          </w:p>
        </w:tc>
        <w:tc>
          <w:tcPr>
            <w:tcW w:w="946" w:type="dxa"/>
          </w:tcPr>
          <w:p w14:paraId="4AE93A61" w14:textId="77777777" w:rsidR="005569C4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6.0, </w:t>
            </w:r>
          </w:p>
          <w:p w14:paraId="39D640D5" w14:textId="707180B0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&lt; 0.001</w:t>
            </w:r>
          </w:p>
        </w:tc>
        <w:tc>
          <w:tcPr>
            <w:tcW w:w="2178" w:type="dxa"/>
          </w:tcPr>
          <w:p w14:paraId="6B81F2A2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 xml:space="preserve">1 - 2 = -0.9 (0.3) </w:t>
            </w:r>
          </w:p>
          <w:p w14:paraId="73462716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 - 3 = -0.1 (0.3)</w:t>
            </w:r>
          </w:p>
          <w:p w14:paraId="6556691B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 - 4 = -0.4 (0.3)</w:t>
            </w:r>
          </w:p>
        </w:tc>
        <w:tc>
          <w:tcPr>
            <w:tcW w:w="1080" w:type="dxa"/>
          </w:tcPr>
          <w:p w14:paraId="3F0B2339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002</w:t>
            </w:r>
          </w:p>
          <w:p w14:paraId="2953298F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9</w:t>
            </w:r>
          </w:p>
          <w:p w14:paraId="766E2358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2</w:t>
            </w:r>
          </w:p>
        </w:tc>
        <w:tc>
          <w:tcPr>
            <w:tcW w:w="990" w:type="dxa"/>
          </w:tcPr>
          <w:p w14:paraId="7A4EE359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-</w:t>
            </w:r>
          </w:p>
        </w:tc>
        <w:tc>
          <w:tcPr>
            <w:tcW w:w="900" w:type="dxa"/>
          </w:tcPr>
          <w:p w14:paraId="3F74BB41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-</w:t>
            </w:r>
          </w:p>
        </w:tc>
        <w:tc>
          <w:tcPr>
            <w:tcW w:w="1260" w:type="dxa"/>
          </w:tcPr>
          <w:p w14:paraId="7C407212" w14:textId="77777777" w:rsidR="00DD0CC8" w:rsidRPr="005C6610" w:rsidRDefault="00DD0CC8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-</w:t>
            </w:r>
          </w:p>
        </w:tc>
      </w:tr>
    </w:tbl>
    <w:p w14:paraId="717D3FD7" w14:textId="51A215CA" w:rsidR="00DD0CC8" w:rsidRPr="005C6610" w:rsidRDefault="005569C4" w:rsidP="00F22652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a</w:t>
      </w:r>
      <w:r w:rsidRPr="005C6610">
        <w:rPr>
          <w:rFonts w:ascii="Calibri" w:hAnsi="Calibri"/>
        </w:rPr>
        <w:t xml:space="preserve"> </w:t>
      </w:r>
      <w:r w:rsidR="00DD0CC8" w:rsidRPr="005C6610">
        <w:rPr>
          <w:rFonts w:ascii="Calibri" w:hAnsi="Calibri"/>
        </w:rPr>
        <w:t xml:space="preserve">Both station and years of education were </w:t>
      </w:r>
      <w:r w:rsidR="00F22652" w:rsidRPr="005C6610">
        <w:rPr>
          <w:rFonts w:ascii="Calibri" w:hAnsi="Calibri"/>
        </w:rPr>
        <w:t>excluded from the models because their p-value was &gt; 0.1, for AChE, job and time*job were excluded for the same reason</w:t>
      </w:r>
      <w:r w:rsidR="00DD0CC8" w:rsidRPr="005C6610">
        <w:rPr>
          <w:rFonts w:ascii="Calibri" w:hAnsi="Calibri"/>
        </w:rPr>
        <w:t xml:space="preserve"> </w:t>
      </w:r>
    </w:p>
    <w:p w14:paraId="6D070474" w14:textId="4DA9F60B" w:rsidR="00DD0CC8" w:rsidRPr="005C6610" w:rsidRDefault="005569C4" w:rsidP="00DD0CC8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b</w:t>
      </w:r>
      <w:r w:rsidR="00DD0CC8" w:rsidRPr="005C6610">
        <w:rPr>
          <w:rFonts w:ascii="Calibri" w:hAnsi="Calibri"/>
        </w:rPr>
        <w:t xml:space="preserve"> (-ve) sign indicates a decrease from when moving from a time point to the other, and vice versa </w:t>
      </w:r>
    </w:p>
    <w:p w14:paraId="4142BEF7" w14:textId="43441759" w:rsidR="00DD0CC8" w:rsidRPr="005C6610" w:rsidRDefault="005569C4" w:rsidP="00DD0CC8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c</w:t>
      </w:r>
      <w:r w:rsidR="00DD0CC8" w:rsidRPr="005C6610">
        <w:rPr>
          <w:rFonts w:ascii="Calibri" w:hAnsi="Calibri"/>
        </w:rPr>
        <w:t xml:space="preserve"> </w:t>
      </w:r>
      <w:r w:rsidR="00081C52" w:rsidRPr="005C6610">
        <w:rPr>
          <w:rFonts w:ascii="Calibri" w:hAnsi="Calibri"/>
        </w:rPr>
        <w:t>(</w:t>
      </w:r>
      <w:r w:rsidR="00DD0CC8" w:rsidRPr="005C6610">
        <w:rPr>
          <w:rFonts w:ascii="Calibri" w:hAnsi="Calibri"/>
        </w:rPr>
        <w:t>-ve</w:t>
      </w:r>
      <w:r w:rsidR="00081C52" w:rsidRPr="005C6610">
        <w:rPr>
          <w:rFonts w:ascii="Calibri" w:hAnsi="Calibri"/>
        </w:rPr>
        <w:t>)</w:t>
      </w:r>
      <w:r w:rsidR="00DD0CC8" w:rsidRPr="005C6610">
        <w:rPr>
          <w:rFonts w:ascii="Calibri" w:hAnsi="Calibri"/>
        </w:rPr>
        <w:t xml:space="preserve"> sign indicates applicators were lower than applicators  </w:t>
      </w:r>
    </w:p>
    <w:p w14:paraId="7C4007D6" w14:textId="2911D1DD" w:rsidR="00F22652" w:rsidRPr="005C6610" w:rsidRDefault="005569C4" w:rsidP="00F22652">
      <w:pPr>
        <w:rPr>
          <w:rFonts w:ascii="Calibri" w:hAnsi="Calibri"/>
        </w:rPr>
      </w:pPr>
      <w:r w:rsidRPr="005C6610">
        <w:rPr>
          <w:rFonts w:ascii="Calibri" w:hAnsi="Calibri"/>
          <w:vertAlign w:val="superscript"/>
        </w:rPr>
        <w:t>d</w:t>
      </w:r>
      <w:r w:rsidR="00F22652" w:rsidRPr="005C6610">
        <w:rPr>
          <w:rFonts w:ascii="Calibri" w:hAnsi="Calibri"/>
        </w:rPr>
        <w:t xml:space="preserve"> Interaction term indicates that the difference between applicat</w:t>
      </w:r>
      <w:r w:rsidR="00BB52F3" w:rsidRPr="005C6610">
        <w:rPr>
          <w:rFonts w:ascii="Calibri" w:hAnsi="Calibri"/>
        </w:rPr>
        <w:t>ors and non-applicators was in T</w:t>
      </w:r>
      <w:r w:rsidR="00F22652" w:rsidRPr="005C6610">
        <w:rPr>
          <w:rFonts w:ascii="Calibri" w:hAnsi="Calibri"/>
        </w:rPr>
        <w:t>imes 2 and 4</w:t>
      </w:r>
    </w:p>
    <w:p w14:paraId="6EB6F774" w14:textId="77777777" w:rsidR="00F22652" w:rsidRPr="005C6610" w:rsidRDefault="00F22652" w:rsidP="00DD0CC8">
      <w:pPr>
        <w:rPr>
          <w:rFonts w:ascii="Calibri" w:hAnsi="Calibri"/>
        </w:rPr>
      </w:pPr>
    </w:p>
    <w:p w14:paraId="2967A1F4" w14:textId="77777777" w:rsidR="00DD0CC8" w:rsidRPr="005C6610" w:rsidRDefault="00DD0CC8" w:rsidP="00DD0CC8">
      <w:pPr>
        <w:rPr>
          <w:rFonts w:ascii="Calibri" w:hAnsi="Calibri"/>
        </w:rPr>
      </w:pPr>
    </w:p>
    <w:p w14:paraId="7775149D" w14:textId="77777777" w:rsidR="009D61CF" w:rsidRPr="005C6610" w:rsidRDefault="009D61CF">
      <w:pPr>
        <w:rPr>
          <w:rFonts w:ascii="Calibri" w:hAnsi="Calibri"/>
        </w:rPr>
      </w:pPr>
      <w:r w:rsidRPr="005C6610">
        <w:rPr>
          <w:rFonts w:ascii="Calibri" w:hAnsi="Calibri"/>
        </w:rPr>
        <w:br w:type="page"/>
      </w:r>
    </w:p>
    <w:p w14:paraId="74B4F33A" w14:textId="664DC3EF" w:rsidR="00DF22C4" w:rsidRPr="005C6610" w:rsidRDefault="00DF22C4" w:rsidP="00DF22C4">
      <w:pPr>
        <w:rPr>
          <w:rFonts w:ascii="Calibri" w:hAnsi="Calibri"/>
        </w:rPr>
      </w:pPr>
      <w:r w:rsidRPr="005C6610">
        <w:rPr>
          <w:rFonts w:ascii="Calibri" w:hAnsi="Calibri"/>
        </w:rPr>
        <w:lastRenderedPageBreak/>
        <w:t xml:space="preserve">Supplement </w:t>
      </w:r>
      <w:r w:rsidR="00C97B60" w:rsidRPr="005C6610">
        <w:rPr>
          <w:rFonts w:ascii="Calibri" w:hAnsi="Calibri"/>
        </w:rPr>
        <w:t xml:space="preserve">Table </w:t>
      </w:r>
      <w:r w:rsidRPr="005C6610">
        <w:rPr>
          <w:rFonts w:ascii="Calibri" w:hAnsi="Calibri"/>
        </w:rPr>
        <w:t>3. Least square means of different neurobehavioral measures at the four time points from the longitudinal analysis model</w:t>
      </w:r>
    </w:p>
    <w:tbl>
      <w:tblPr>
        <w:tblStyle w:val="TableGrid"/>
        <w:tblW w:w="9355" w:type="dxa"/>
        <w:jc w:val="center"/>
        <w:tblLayout w:type="fixed"/>
        <w:tblLook w:val="04A0" w:firstRow="1" w:lastRow="0" w:firstColumn="1" w:lastColumn="0" w:noHBand="0" w:noVBand="1"/>
      </w:tblPr>
      <w:tblGrid>
        <w:gridCol w:w="1450"/>
        <w:gridCol w:w="1375"/>
        <w:gridCol w:w="770"/>
        <w:gridCol w:w="1350"/>
        <w:gridCol w:w="1530"/>
        <w:gridCol w:w="1530"/>
        <w:gridCol w:w="1350"/>
      </w:tblGrid>
      <w:tr w:rsidR="00DF22C4" w:rsidRPr="005C6610" w14:paraId="799DE2DF" w14:textId="77777777" w:rsidTr="0065714C">
        <w:trPr>
          <w:jc w:val="center"/>
        </w:trPr>
        <w:tc>
          <w:tcPr>
            <w:tcW w:w="1450" w:type="dxa"/>
          </w:tcPr>
          <w:p w14:paraId="5CE3DD26" w14:textId="77777777" w:rsidR="00DF22C4" w:rsidRPr="005C6610" w:rsidRDefault="00DF22C4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Function</w:t>
            </w:r>
          </w:p>
        </w:tc>
        <w:tc>
          <w:tcPr>
            <w:tcW w:w="1375" w:type="dxa"/>
          </w:tcPr>
          <w:p w14:paraId="2CA7D5FE" w14:textId="77777777" w:rsidR="00DF22C4" w:rsidRPr="005C6610" w:rsidRDefault="00DF22C4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easure</w:t>
            </w:r>
          </w:p>
        </w:tc>
        <w:tc>
          <w:tcPr>
            <w:tcW w:w="770" w:type="dxa"/>
          </w:tcPr>
          <w:p w14:paraId="3DC94D49" w14:textId="77777777" w:rsidR="00DF22C4" w:rsidRPr="005C6610" w:rsidRDefault="00DF22C4" w:rsidP="00DF22C4">
            <w:pPr>
              <w:rPr>
                <w:rFonts w:ascii="Calibri" w:hAnsi="Calibri"/>
              </w:rPr>
            </w:pPr>
          </w:p>
        </w:tc>
        <w:tc>
          <w:tcPr>
            <w:tcW w:w="1350" w:type="dxa"/>
          </w:tcPr>
          <w:p w14:paraId="6EA6C574" w14:textId="77777777" w:rsidR="00DF22C4" w:rsidRPr="005C6610" w:rsidRDefault="00DF22C4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ay 2010</w:t>
            </w:r>
          </w:p>
          <w:p w14:paraId="0EF1EE7A" w14:textId="43B1464C" w:rsidR="00DF22C4" w:rsidRPr="005C6610" w:rsidRDefault="00BB52F3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(T</w:t>
            </w:r>
            <w:r w:rsidR="00DF22C4" w:rsidRPr="005C6610">
              <w:rPr>
                <w:rFonts w:ascii="Calibri" w:hAnsi="Calibri"/>
              </w:rPr>
              <w:t>ime 1)</w:t>
            </w:r>
          </w:p>
        </w:tc>
        <w:tc>
          <w:tcPr>
            <w:tcW w:w="1530" w:type="dxa"/>
          </w:tcPr>
          <w:p w14:paraId="72567132" w14:textId="77777777" w:rsidR="00DF22C4" w:rsidRPr="005C6610" w:rsidRDefault="00DF22C4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July 2010</w:t>
            </w:r>
          </w:p>
          <w:p w14:paraId="794171D0" w14:textId="224014AF" w:rsidR="00DF22C4" w:rsidRPr="005C6610" w:rsidRDefault="00BB52F3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(T</w:t>
            </w:r>
            <w:r w:rsidR="00DF22C4" w:rsidRPr="005C6610">
              <w:rPr>
                <w:rFonts w:ascii="Calibri" w:hAnsi="Calibri"/>
              </w:rPr>
              <w:t>ime 2)</w:t>
            </w:r>
          </w:p>
        </w:tc>
        <w:tc>
          <w:tcPr>
            <w:tcW w:w="1530" w:type="dxa"/>
          </w:tcPr>
          <w:p w14:paraId="5EB83312" w14:textId="77777777" w:rsidR="00DF22C4" w:rsidRPr="005C6610" w:rsidRDefault="00DF22C4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ay 2011</w:t>
            </w:r>
          </w:p>
          <w:p w14:paraId="5B8C12C7" w14:textId="5DF7620B" w:rsidR="00DF22C4" w:rsidRPr="005C6610" w:rsidRDefault="00BB52F3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(T</w:t>
            </w:r>
            <w:r w:rsidR="00DF22C4" w:rsidRPr="005C6610">
              <w:rPr>
                <w:rFonts w:ascii="Calibri" w:hAnsi="Calibri"/>
              </w:rPr>
              <w:t>ime 3)</w:t>
            </w:r>
          </w:p>
        </w:tc>
        <w:tc>
          <w:tcPr>
            <w:tcW w:w="1350" w:type="dxa"/>
          </w:tcPr>
          <w:p w14:paraId="27B942F2" w14:textId="1DB31170" w:rsidR="00DF22C4" w:rsidRPr="005C6610" w:rsidRDefault="00A56751" w:rsidP="00DF22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July 2011</w:t>
            </w:r>
          </w:p>
          <w:p w14:paraId="094A11EA" w14:textId="1E7F3CD0" w:rsidR="00DF22C4" w:rsidRPr="005C6610" w:rsidRDefault="00DF22C4" w:rsidP="00BB52F3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(</w:t>
            </w:r>
            <w:r w:rsidR="00BB52F3" w:rsidRPr="005C6610">
              <w:rPr>
                <w:rFonts w:ascii="Calibri" w:hAnsi="Calibri"/>
              </w:rPr>
              <w:t>T</w:t>
            </w:r>
            <w:r w:rsidRPr="005C6610">
              <w:rPr>
                <w:rFonts w:ascii="Calibri" w:hAnsi="Calibri"/>
              </w:rPr>
              <w:t>ime 4)</w:t>
            </w:r>
          </w:p>
        </w:tc>
      </w:tr>
      <w:tr w:rsidR="005569C4" w:rsidRPr="005C6610" w14:paraId="15DA4944" w14:textId="77777777" w:rsidTr="0065714C">
        <w:trPr>
          <w:jc w:val="center"/>
        </w:trPr>
        <w:tc>
          <w:tcPr>
            <w:tcW w:w="1450" w:type="dxa"/>
            <w:vMerge w:val="restart"/>
          </w:tcPr>
          <w:p w14:paraId="39156CF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emory</w:t>
            </w:r>
          </w:p>
        </w:tc>
        <w:tc>
          <w:tcPr>
            <w:tcW w:w="1375" w:type="dxa"/>
            <w:vMerge w:val="restart"/>
          </w:tcPr>
          <w:p w14:paraId="06010AA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BVRT</w:t>
            </w:r>
          </w:p>
        </w:tc>
        <w:tc>
          <w:tcPr>
            <w:tcW w:w="770" w:type="dxa"/>
          </w:tcPr>
          <w:p w14:paraId="71019B5A" w14:textId="730BEFFA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65B1B5DE" w14:textId="5882442E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.5±0.3</w:t>
            </w:r>
          </w:p>
        </w:tc>
        <w:tc>
          <w:tcPr>
            <w:tcW w:w="1530" w:type="dxa"/>
          </w:tcPr>
          <w:p w14:paraId="6D9AEE52" w14:textId="154B642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7.5±0.3</w:t>
            </w:r>
          </w:p>
        </w:tc>
        <w:tc>
          <w:tcPr>
            <w:tcW w:w="1530" w:type="dxa"/>
          </w:tcPr>
          <w:p w14:paraId="6BB5B679" w14:textId="61CE0B4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7.8±0.3</w:t>
            </w:r>
          </w:p>
        </w:tc>
        <w:tc>
          <w:tcPr>
            <w:tcW w:w="1350" w:type="dxa"/>
          </w:tcPr>
          <w:p w14:paraId="3526355F" w14:textId="5E23AA1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7.6±0.3</w:t>
            </w:r>
          </w:p>
        </w:tc>
      </w:tr>
      <w:tr w:rsidR="005569C4" w:rsidRPr="005C6610" w14:paraId="7CD06EC6" w14:textId="77777777" w:rsidTr="0065714C">
        <w:trPr>
          <w:jc w:val="center"/>
        </w:trPr>
        <w:tc>
          <w:tcPr>
            <w:tcW w:w="1450" w:type="dxa"/>
            <w:vMerge/>
          </w:tcPr>
          <w:p w14:paraId="723981AD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2330D118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22D25A51" w14:textId="271BBDB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7ADF8BAC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6CFE32CD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6EEFE346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03EED79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  <w:tr w:rsidR="005569C4" w:rsidRPr="005C6610" w14:paraId="2A3966F7" w14:textId="77777777" w:rsidTr="0065714C">
        <w:trPr>
          <w:jc w:val="center"/>
        </w:trPr>
        <w:tc>
          <w:tcPr>
            <w:tcW w:w="1450" w:type="dxa"/>
            <w:vMerge w:val="restart"/>
          </w:tcPr>
          <w:p w14:paraId="63369C5C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Attention/</w:t>
            </w:r>
          </w:p>
          <w:p w14:paraId="41196E2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hort memory</w:t>
            </w:r>
          </w:p>
        </w:tc>
        <w:tc>
          <w:tcPr>
            <w:tcW w:w="1375" w:type="dxa"/>
            <w:vMerge w:val="restart"/>
          </w:tcPr>
          <w:p w14:paraId="07A2D9BC" w14:textId="7C21A0FE" w:rsidR="005569C4" w:rsidRPr="005C6610" w:rsidRDefault="005569C4" w:rsidP="000E1F15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DST</w:t>
            </w:r>
            <w:r w:rsidR="000E1F15" w:rsidRPr="005C6610">
              <w:rPr>
                <w:rFonts w:ascii="Calibri" w:hAnsi="Calibri"/>
              </w:rPr>
              <w:t>-</w:t>
            </w:r>
            <w:r w:rsidRPr="005C6610">
              <w:rPr>
                <w:rFonts w:ascii="Calibri" w:hAnsi="Calibri"/>
              </w:rPr>
              <w:t>F</w:t>
            </w:r>
          </w:p>
        </w:tc>
        <w:tc>
          <w:tcPr>
            <w:tcW w:w="770" w:type="dxa"/>
          </w:tcPr>
          <w:p w14:paraId="0D87AA70" w14:textId="0E3B6BA9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28A23373" w14:textId="187E8D8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.6±0.2</w:t>
            </w:r>
          </w:p>
        </w:tc>
        <w:tc>
          <w:tcPr>
            <w:tcW w:w="1530" w:type="dxa"/>
          </w:tcPr>
          <w:p w14:paraId="719C956C" w14:textId="084E831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.2±0.2</w:t>
            </w:r>
          </w:p>
        </w:tc>
        <w:tc>
          <w:tcPr>
            <w:tcW w:w="1530" w:type="dxa"/>
          </w:tcPr>
          <w:p w14:paraId="1F1D377D" w14:textId="389428A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.9±0.2</w:t>
            </w:r>
          </w:p>
        </w:tc>
        <w:tc>
          <w:tcPr>
            <w:tcW w:w="1350" w:type="dxa"/>
          </w:tcPr>
          <w:p w14:paraId="3EE67593" w14:textId="1941377C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.8±0.2</w:t>
            </w:r>
          </w:p>
        </w:tc>
      </w:tr>
      <w:tr w:rsidR="005569C4" w:rsidRPr="005C6610" w14:paraId="6E4A0FFC" w14:textId="77777777" w:rsidTr="0065714C">
        <w:trPr>
          <w:jc w:val="center"/>
        </w:trPr>
        <w:tc>
          <w:tcPr>
            <w:tcW w:w="1450" w:type="dxa"/>
            <w:vMerge/>
          </w:tcPr>
          <w:p w14:paraId="772FCE0B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000084AB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2EEE5396" w14:textId="7FA789BA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08097591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5</w:t>
            </w:r>
          </w:p>
        </w:tc>
        <w:tc>
          <w:tcPr>
            <w:tcW w:w="1530" w:type="dxa"/>
          </w:tcPr>
          <w:p w14:paraId="6DEFF54B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8</w:t>
            </w:r>
          </w:p>
        </w:tc>
        <w:tc>
          <w:tcPr>
            <w:tcW w:w="1530" w:type="dxa"/>
          </w:tcPr>
          <w:p w14:paraId="29A2323D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0</w:t>
            </w:r>
          </w:p>
        </w:tc>
        <w:tc>
          <w:tcPr>
            <w:tcW w:w="1350" w:type="dxa"/>
          </w:tcPr>
          <w:p w14:paraId="4E6E0887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4</w:t>
            </w:r>
          </w:p>
        </w:tc>
      </w:tr>
      <w:tr w:rsidR="005569C4" w:rsidRPr="005C6610" w14:paraId="40212528" w14:textId="77777777" w:rsidTr="0065714C">
        <w:trPr>
          <w:jc w:val="center"/>
        </w:trPr>
        <w:tc>
          <w:tcPr>
            <w:tcW w:w="1450" w:type="dxa"/>
            <w:vMerge/>
          </w:tcPr>
          <w:p w14:paraId="2A543ACC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7C606E83" w14:textId="2A851BC5" w:rsidR="005569C4" w:rsidRPr="005C6610" w:rsidRDefault="000E1F15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DST-</w:t>
            </w:r>
            <w:r w:rsidR="005569C4" w:rsidRPr="005C6610">
              <w:rPr>
                <w:rFonts w:ascii="Calibri" w:hAnsi="Calibri"/>
              </w:rPr>
              <w:t>R</w:t>
            </w:r>
          </w:p>
        </w:tc>
        <w:tc>
          <w:tcPr>
            <w:tcW w:w="770" w:type="dxa"/>
          </w:tcPr>
          <w:p w14:paraId="1A7C7F98" w14:textId="2C85096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3537A231" w14:textId="4A082E56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.2±0.2</w:t>
            </w:r>
          </w:p>
        </w:tc>
        <w:tc>
          <w:tcPr>
            <w:tcW w:w="1530" w:type="dxa"/>
          </w:tcPr>
          <w:p w14:paraId="3255FF94" w14:textId="4706D48E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.3±0.2</w:t>
            </w:r>
          </w:p>
        </w:tc>
        <w:tc>
          <w:tcPr>
            <w:tcW w:w="1530" w:type="dxa"/>
          </w:tcPr>
          <w:p w14:paraId="283A9913" w14:textId="26E8FB9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.3±0.2</w:t>
            </w:r>
          </w:p>
        </w:tc>
        <w:tc>
          <w:tcPr>
            <w:tcW w:w="1350" w:type="dxa"/>
          </w:tcPr>
          <w:p w14:paraId="6B0F2C3E" w14:textId="75FA3E9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.2±0.2</w:t>
            </w:r>
          </w:p>
        </w:tc>
      </w:tr>
      <w:tr w:rsidR="005569C4" w:rsidRPr="005C6610" w14:paraId="0A1320CA" w14:textId="77777777" w:rsidTr="0065714C">
        <w:trPr>
          <w:jc w:val="center"/>
        </w:trPr>
        <w:tc>
          <w:tcPr>
            <w:tcW w:w="1450" w:type="dxa"/>
            <w:vMerge/>
          </w:tcPr>
          <w:p w14:paraId="529B5941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2CBBF7C5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421CFC49" w14:textId="063E9A5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6D074D71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6</w:t>
            </w:r>
          </w:p>
        </w:tc>
        <w:tc>
          <w:tcPr>
            <w:tcW w:w="1530" w:type="dxa"/>
          </w:tcPr>
          <w:p w14:paraId="4C32C87C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4</w:t>
            </w:r>
          </w:p>
        </w:tc>
        <w:tc>
          <w:tcPr>
            <w:tcW w:w="1530" w:type="dxa"/>
          </w:tcPr>
          <w:p w14:paraId="53420E3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0</w:t>
            </w:r>
          </w:p>
        </w:tc>
        <w:tc>
          <w:tcPr>
            <w:tcW w:w="1350" w:type="dxa"/>
          </w:tcPr>
          <w:p w14:paraId="28276324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4</w:t>
            </w:r>
          </w:p>
        </w:tc>
      </w:tr>
      <w:tr w:rsidR="005569C4" w:rsidRPr="005C6610" w14:paraId="5A6E4A9A" w14:textId="77777777" w:rsidTr="0065714C">
        <w:trPr>
          <w:trHeight w:val="323"/>
          <w:jc w:val="center"/>
        </w:trPr>
        <w:tc>
          <w:tcPr>
            <w:tcW w:w="1450" w:type="dxa"/>
            <w:vMerge w:val="restart"/>
          </w:tcPr>
          <w:p w14:paraId="1ADDAE84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ustained attention</w:t>
            </w:r>
          </w:p>
        </w:tc>
        <w:tc>
          <w:tcPr>
            <w:tcW w:w="1375" w:type="dxa"/>
            <w:vMerge w:val="restart"/>
          </w:tcPr>
          <w:p w14:paraId="457CBC38" w14:textId="33EAB62D" w:rsidR="005569C4" w:rsidRPr="005C6610" w:rsidRDefault="000E1F15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CPT-</w:t>
            </w:r>
            <w:r w:rsidR="005569C4" w:rsidRPr="005C6610">
              <w:rPr>
                <w:rFonts w:ascii="Calibri" w:hAnsi="Calibri"/>
              </w:rPr>
              <w:t>Hit</w:t>
            </w:r>
            <w:r w:rsidRPr="005C6610">
              <w:rPr>
                <w:rFonts w:ascii="Calibri" w:hAnsi="Calibri"/>
              </w:rPr>
              <w:t>-</w:t>
            </w:r>
            <w:r w:rsidR="005569C4" w:rsidRPr="005C6610">
              <w:rPr>
                <w:rFonts w:ascii="Calibri" w:hAnsi="Calibri"/>
              </w:rPr>
              <w:t xml:space="preserve"> Latency</w:t>
            </w:r>
          </w:p>
        </w:tc>
        <w:tc>
          <w:tcPr>
            <w:tcW w:w="770" w:type="dxa"/>
          </w:tcPr>
          <w:p w14:paraId="5D4D8802" w14:textId="48FA79B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0267A280" w14:textId="36E67F3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26.0±10.8</w:t>
            </w:r>
          </w:p>
        </w:tc>
        <w:tc>
          <w:tcPr>
            <w:tcW w:w="1530" w:type="dxa"/>
          </w:tcPr>
          <w:p w14:paraId="5CD1BFF2" w14:textId="6C1519F5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51.5±10.9</w:t>
            </w:r>
          </w:p>
        </w:tc>
        <w:tc>
          <w:tcPr>
            <w:tcW w:w="1530" w:type="dxa"/>
          </w:tcPr>
          <w:p w14:paraId="75BD90A3" w14:textId="5308B70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24.0±11.9</w:t>
            </w:r>
          </w:p>
        </w:tc>
        <w:tc>
          <w:tcPr>
            <w:tcW w:w="1350" w:type="dxa"/>
          </w:tcPr>
          <w:p w14:paraId="0462B960" w14:textId="1C3F85E4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39.8±11.7</w:t>
            </w:r>
          </w:p>
        </w:tc>
      </w:tr>
      <w:tr w:rsidR="005569C4" w:rsidRPr="005C6610" w14:paraId="12331CFE" w14:textId="77777777" w:rsidTr="0065714C">
        <w:trPr>
          <w:trHeight w:val="242"/>
          <w:jc w:val="center"/>
        </w:trPr>
        <w:tc>
          <w:tcPr>
            <w:tcW w:w="1450" w:type="dxa"/>
            <w:vMerge/>
          </w:tcPr>
          <w:p w14:paraId="5430CEA9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6F7505A1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7765E254" w14:textId="4E4DC6E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1AA89FA3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6</w:t>
            </w:r>
          </w:p>
        </w:tc>
        <w:tc>
          <w:tcPr>
            <w:tcW w:w="1530" w:type="dxa"/>
          </w:tcPr>
          <w:p w14:paraId="5200F213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5</w:t>
            </w:r>
          </w:p>
        </w:tc>
        <w:tc>
          <w:tcPr>
            <w:tcW w:w="1530" w:type="dxa"/>
          </w:tcPr>
          <w:p w14:paraId="0953B625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350" w:type="dxa"/>
          </w:tcPr>
          <w:p w14:paraId="6B7F6AD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1</w:t>
            </w:r>
          </w:p>
        </w:tc>
      </w:tr>
      <w:tr w:rsidR="005569C4" w:rsidRPr="005C6610" w14:paraId="6026A337" w14:textId="77777777" w:rsidTr="0065714C">
        <w:trPr>
          <w:trHeight w:val="323"/>
          <w:jc w:val="center"/>
        </w:trPr>
        <w:tc>
          <w:tcPr>
            <w:tcW w:w="1450" w:type="dxa"/>
            <w:vMerge/>
          </w:tcPr>
          <w:p w14:paraId="4DEBF00C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6F64E9E7" w14:textId="23875314" w:rsidR="005569C4" w:rsidRPr="005C6610" w:rsidRDefault="000E1F15" w:rsidP="000E1F15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CPT-C-</w:t>
            </w:r>
            <w:r w:rsidR="005569C4" w:rsidRPr="005C6610">
              <w:rPr>
                <w:rFonts w:ascii="Calibri" w:hAnsi="Calibri"/>
              </w:rPr>
              <w:t>H</w:t>
            </w:r>
            <w:r w:rsidRPr="005C6610">
              <w:rPr>
                <w:rFonts w:ascii="Calibri" w:hAnsi="Calibri"/>
              </w:rPr>
              <w:t>-</w:t>
            </w:r>
            <w:r w:rsidR="005569C4" w:rsidRPr="005C6610">
              <w:rPr>
                <w:rFonts w:ascii="Calibri" w:hAnsi="Calibri"/>
              </w:rPr>
              <w:t>Fraction</w:t>
            </w:r>
          </w:p>
        </w:tc>
        <w:tc>
          <w:tcPr>
            <w:tcW w:w="770" w:type="dxa"/>
          </w:tcPr>
          <w:p w14:paraId="0D6E3231" w14:textId="08055D95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57882B3C" w14:textId="21F56BA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78±0.03</w:t>
            </w:r>
          </w:p>
        </w:tc>
        <w:tc>
          <w:tcPr>
            <w:tcW w:w="1530" w:type="dxa"/>
          </w:tcPr>
          <w:p w14:paraId="1DEF87CC" w14:textId="744E1F42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78±0.03</w:t>
            </w:r>
          </w:p>
        </w:tc>
        <w:tc>
          <w:tcPr>
            <w:tcW w:w="1530" w:type="dxa"/>
          </w:tcPr>
          <w:p w14:paraId="09395F46" w14:textId="2FADD42C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70±0.03</w:t>
            </w:r>
          </w:p>
        </w:tc>
        <w:tc>
          <w:tcPr>
            <w:tcW w:w="1350" w:type="dxa"/>
          </w:tcPr>
          <w:p w14:paraId="7908C2D0" w14:textId="3E968FD6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0.78±0.03</w:t>
            </w:r>
          </w:p>
        </w:tc>
      </w:tr>
      <w:tr w:rsidR="005569C4" w:rsidRPr="005C6610" w14:paraId="6E138C7C" w14:textId="77777777" w:rsidTr="0065714C">
        <w:trPr>
          <w:trHeight w:val="287"/>
          <w:jc w:val="center"/>
        </w:trPr>
        <w:tc>
          <w:tcPr>
            <w:tcW w:w="1450" w:type="dxa"/>
            <w:vMerge/>
          </w:tcPr>
          <w:p w14:paraId="45506659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3873375A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371F5B6D" w14:textId="50EBA34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4903355F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6</w:t>
            </w:r>
          </w:p>
        </w:tc>
        <w:tc>
          <w:tcPr>
            <w:tcW w:w="1530" w:type="dxa"/>
          </w:tcPr>
          <w:p w14:paraId="1B235003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5</w:t>
            </w:r>
          </w:p>
        </w:tc>
        <w:tc>
          <w:tcPr>
            <w:tcW w:w="1530" w:type="dxa"/>
          </w:tcPr>
          <w:p w14:paraId="34C1360B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73430B4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1</w:t>
            </w:r>
          </w:p>
        </w:tc>
      </w:tr>
      <w:tr w:rsidR="005569C4" w:rsidRPr="005C6610" w14:paraId="419A148B" w14:textId="77777777" w:rsidTr="0065714C">
        <w:trPr>
          <w:jc w:val="center"/>
        </w:trPr>
        <w:tc>
          <w:tcPr>
            <w:tcW w:w="1450" w:type="dxa"/>
            <w:vMerge/>
          </w:tcPr>
          <w:p w14:paraId="7F016329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73460E4F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CPT D-Prime</w:t>
            </w:r>
          </w:p>
        </w:tc>
        <w:tc>
          <w:tcPr>
            <w:tcW w:w="770" w:type="dxa"/>
          </w:tcPr>
          <w:p w14:paraId="619FD49F" w14:textId="0F4A3D5C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4BACD591" w14:textId="41ADFF9F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.0±0.2</w:t>
            </w:r>
          </w:p>
        </w:tc>
        <w:tc>
          <w:tcPr>
            <w:tcW w:w="1530" w:type="dxa"/>
          </w:tcPr>
          <w:p w14:paraId="4089F48B" w14:textId="35B9FB2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.7±0.2</w:t>
            </w:r>
          </w:p>
        </w:tc>
        <w:tc>
          <w:tcPr>
            <w:tcW w:w="1530" w:type="dxa"/>
          </w:tcPr>
          <w:p w14:paraId="07773C4F" w14:textId="41C336B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.5±0.2</w:t>
            </w:r>
          </w:p>
        </w:tc>
        <w:tc>
          <w:tcPr>
            <w:tcW w:w="1350" w:type="dxa"/>
          </w:tcPr>
          <w:p w14:paraId="045164F1" w14:textId="2059A03D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.8±0.2</w:t>
            </w:r>
          </w:p>
        </w:tc>
      </w:tr>
      <w:tr w:rsidR="005569C4" w:rsidRPr="005C6610" w14:paraId="07D37A4F" w14:textId="77777777" w:rsidTr="0065714C">
        <w:trPr>
          <w:jc w:val="center"/>
        </w:trPr>
        <w:tc>
          <w:tcPr>
            <w:tcW w:w="1450" w:type="dxa"/>
            <w:vMerge/>
          </w:tcPr>
          <w:p w14:paraId="4F12EBAA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23E7CA6D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0E4D8022" w14:textId="361EB38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4E39453C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6</w:t>
            </w:r>
          </w:p>
        </w:tc>
        <w:tc>
          <w:tcPr>
            <w:tcW w:w="1530" w:type="dxa"/>
          </w:tcPr>
          <w:p w14:paraId="0621E11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5</w:t>
            </w:r>
          </w:p>
        </w:tc>
        <w:tc>
          <w:tcPr>
            <w:tcW w:w="1530" w:type="dxa"/>
          </w:tcPr>
          <w:p w14:paraId="5CC433F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350" w:type="dxa"/>
          </w:tcPr>
          <w:p w14:paraId="6E09C4E5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1</w:t>
            </w:r>
          </w:p>
        </w:tc>
      </w:tr>
      <w:tr w:rsidR="005569C4" w:rsidRPr="005C6610" w14:paraId="231C7388" w14:textId="77777777" w:rsidTr="0065714C">
        <w:trPr>
          <w:jc w:val="center"/>
        </w:trPr>
        <w:tc>
          <w:tcPr>
            <w:tcW w:w="1450" w:type="dxa"/>
            <w:vMerge w:val="restart"/>
          </w:tcPr>
          <w:p w14:paraId="5707D894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otor speed/ coordination</w:t>
            </w:r>
          </w:p>
        </w:tc>
        <w:tc>
          <w:tcPr>
            <w:tcW w:w="1375" w:type="dxa"/>
            <w:vMerge w:val="restart"/>
          </w:tcPr>
          <w:p w14:paraId="630C823A" w14:textId="0686982C" w:rsidR="005569C4" w:rsidRPr="005C6610" w:rsidRDefault="000E1F15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AP-Aver</w:t>
            </w:r>
          </w:p>
        </w:tc>
        <w:tc>
          <w:tcPr>
            <w:tcW w:w="770" w:type="dxa"/>
          </w:tcPr>
          <w:p w14:paraId="71ECCA74" w14:textId="6E7E73A2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241FA6C0" w14:textId="4B34424A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86.6±1.7</w:t>
            </w:r>
          </w:p>
        </w:tc>
        <w:tc>
          <w:tcPr>
            <w:tcW w:w="1530" w:type="dxa"/>
          </w:tcPr>
          <w:p w14:paraId="6D4CC8B9" w14:textId="74120F9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90.4±1.7</w:t>
            </w:r>
          </w:p>
        </w:tc>
        <w:tc>
          <w:tcPr>
            <w:tcW w:w="1530" w:type="dxa"/>
          </w:tcPr>
          <w:p w14:paraId="35BD4B28" w14:textId="79164C2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94.1±1.9</w:t>
            </w:r>
          </w:p>
        </w:tc>
        <w:tc>
          <w:tcPr>
            <w:tcW w:w="1350" w:type="dxa"/>
          </w:tcPr>
          <w:p w14:paraId="39F91160" w14:textId="2964F624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95.1±1.9</w:t>
            </w:r>
          </w:p>
        </w:tc>
      </w:tr>
      <w:tr w:rsidR="005569C4" w:rsidRPr="005C6610" w14:paraId="5D44401A" w14:textId="77777777" w:rsidTr="0065714C">
        <w:trPr>
          <w:jc w:val="center"/>
        </w:trPr>
        <w:tc>
          <w:tcPr>
            <w:tcW w:w="1450" w:type="dxa"/>
            <w:vMerge/>
          </w:tcPr>
          <w:p w14:paraId="1588F237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41C0D83C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1E344EBD" w14:textId="68840A24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57BD737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4</w:t>
            </w:r>
          </w:p>
        </w:tc>
        <w:tc>
          <w:tcPr>
            <w:tcW w:w="1530" w:type="dxa"/>
          </w:tcPr>
          <w:p w14:paraId="1A02742B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5</w:t>
            </w:r>
          </w:p>
        </w:tc>
        <w:tc>
          <w:tcPr>
            <w:tcW w:w="1530" w:type="dxa"/>
          </w:tcPr>
          <w:p w14:paraId="6B2F5F59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1369CF59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1</w:t>
            </w:r>
          </w:p>
        </w:tc>
      </w:tr>
      <w:tr w:rsidR="005569C4" w:rsidRPr="005C6610" w14:paraId="0E3229B7" w14:textId="77777777" w:rsidTr="0065714C">
        <w:trPr>
          <w:jc w:val="center"/>
        </w:trPr>
        <w:tc>
          <w:tcPr>
            <w:tcW w:w="1450" w:type="dxa"/>
            <w:vMerge/>
          </w:tcPr>
          <w:p w14:paraId="1E5C1D2F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4ED85197" w14:textId="4DD60455" w:rsidR="005569C4" w:rsidRPr="005C6610" w:rsidRDefault="000E1F15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AP-</w:t>
            </w:r>
            <w:r w:rsidR="005569C4" w:rsidRPr="005C6610">
              <w:rPr>
                <w:rFonts w:ascii="Calibri" w:hAnsi="Calibri"/>
              </w:rPr>
              <w:t>Alter</w:t>
            </w:r>
          </w:p>
        </w:tc>
        <w:tc>
          <w:tcPr>
            <w:tcW w:w="770" w:type="dxa"/>
          </w:tcPr>
          <w:p w14:paraId="5BBEEC90" w14:textId="2C454D2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468640EE" w14:textId="2EDFEE52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9.4±1.6</w:t>
            </w:r>
          </w:p>
        </w:tc>
        <w:tc>
          <w:tcPr>
            <w:tcW w:w="1530" w:type="dxa"/>
          </w:tcPr>
          <w:p w14:paraId="2775C487" w14:textId="73EC75A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8.6±1.6</w:t>
            </w:r>
          </w:p>
        </w:tc>
        <w:tc>
          <w:tcPr>
            <w:tcW w:w="1530" w:type="dxa"/>
          </w:tcPr>
          <w:p w14:paraId="6C012F41" w14:textId="6773D61F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1.2±1.8</w:t>
            </w:r>
          </w:p>
        </w:tc>
        <w:tc>
          <w:tcPr>
            <w:tcW w:w="1350" w:type="dxa"/>
          </w:tcPr>
          <w:p w14:paraId="047EC402" w14:textId="21437C7A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2.0±1.8</w:t>
            </w:r>
          </w:p>
        </w:tc>
      </w:tr>
      <w:tr w:rsidR="005569C4" w:rsidRPr="005C6610" w14:paraId="5A41DD60" w14:textId="77777777" w:rsidTr="0065714C">
        <w:trPr>
          <w:jc w:val="center"/>
        </w:trPr>
        <w:tc>
          <w:tcPr>
            <w:tcW w:w="1450" w:type="dxa"/>
            <w:vMerge/>
          </w:tcPr>
          <w:p w14:paraId="357712AB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34140503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7F11043A" w14:textId="2938461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4ADC117E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3</w:t>
            </w:r>
          </w:p>
        </w:tc>
        <w:tc>
          <w:tcPr>
            <w:tcW w:w="1530" w:type="dxa"/>
          </w:tcPr>
          <w:p w14:paraId="7797E251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5</w:t>
            </w:r>
          </w:p>
        </w:tc>
        <w:tc>
          <w:tcPr>
            <w:tcW w:w="1530" w:type="dxa"/>
          </w:tcPr>
          <w:p w14:paraId="18D22B93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51DE5A7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1</w:t>
            </w:r>
          </w:p>
        </w:tc>
      </w:tr>
      <w:tr w:rsidR="005569C4" w:rsidRPr="005C6610" w14:paraId="189D9D3D" w14:textId="77777777" w:rsidTr="0065714C">
        <w:trPr>
          <w:jc w:val="center"/>
        </w:trPr>
        <w:tc>
          <w:tcPr>
            <w:tcW w:w="1450" w:type="dxa"/>
            <w:vMerge/>
          </w:tcPr>
          <w:p w14:paraId="2BD68AA9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6092469D" w14:textId="5B5CD2CD" w:rsidR="005569C4" w:rsidRPr="005C6610" w:rsidRDefault="000E1F15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antana-</w:t>
            </w:r>
            <w:r w:rsidR="005569C4" w:rsidRPr="005C6610">
              <w:rPr>
                <w:rFonts w:ascii="Calibri" w:hAnsi="Calibri"/>
              </w:rPr>
              <w:t>Dom</w:t>
            </w:r>
          </w:p>
        </w:tc>
        <w:tc>
          <w:tcPr>
            <w:tcW w:w="770" w:type="dxa"/>
          </w:tcPr>
          <w:p w14:paraId="66ABF157" w14:textId="6229A41D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6D567D8E" w14:textId="5FC686A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2.4±1.5</w:t>
            </w:r>
          </w:p>
        </w:tc>
        <w:tc>
          <w:tcPr>
            <w:tcW w:w="1530" w:type="dxa"/>
          </w:tcPr>
          <w:p w14:paraId="2A1BA075" w14:textId="516AA69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1.6±1.0</w:t>
            </w:r>
          </w:p>
        </w:tc>
        <w:tc>
          <w:tcPr>
            <w:tcW w:w="1530" w:type="dxa"/>
          </w:tcPr>
          <w:p w14:paraId="00E76354" w14:textId="61EA4365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3.2±1.5</w:t>
            </w:r>
          </w:p>
        </w:tc>
        <w:tc>
          <w:tcPr>
            <w:tcW w:w="1350" w:type="dxa"/>
          </w:tcPr>
          <w:p w14:paraId="47DA312E" w14:textId="350B0D0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7.1±1.0</w:t>
            </w:r>
          </w:p>
        </w:tc>
      </w:tr>
      <w:tr w:rsidR="005569C4" w:rsidRPr="005C6610" w14:paraId="574AD7D7" w14:textId="77777777" w:rsidTr="0065714C">
        <w:trPr>
          <w:jc w:val="center"/>
        </w:trPr>
        <w:tc>
          <w:tcPr>
            <w:tcW w:w="1450" w:type="dxa"/>
            <w:vMerge/>
          </w:tcPr>
          <w:p w14:paraId="71A5DED6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0362A1FF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79ED56A0" w14:textId="2E7FF50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212131A9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117AEBD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33B6BA4D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0415E6FB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  <w:tr w:rsidR="005569C4" w:rsidRPr="005C6610" w14:paraId="47873AEB" w14:textId="77777777" w:rsidTr="0065714C">
        <w:trPr>
          <w:jc w:val="center"/>
        </w:trPr>
        <w:tc>
          <w:tcPr>
            <w:tcW w:w="1450" w:type="dxa"/>
            <w:vMerge/>
          </w:tcPr>
          <w:p w14:paraId="6D4736D5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600F8083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antana Non-Dom</w:t>
            </w:r>
          </w:p>
        </w:tc>
        <w:tc>
          <w:tcPr>
            <w:tcW w:w="770" w:type="dxa"/>
          </w:tcPr>
          <w:p w14:paraId="4DC21A99" w14:textId="3FED229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2A8346D6" w14:textId="5E2947E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5.6±0.8</w:t>
            </w:r>
          </w:p>
        </w:tc>
        <w:tc>
          <w:tcPr>
            <w:tcW w:w="1530" w:type="dxa"/>
          </w:tcPr>
          <w:p w14:paraId="09413EC3" w14:textId="0385D2BD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2.5±0.8</w:t>
            </w:r>
          </w:p>
        </w:tc>
        <w:tc>
          <w:tcPr>
            <w:tcW w:w="1530" w:type="dxa"/>
          </w:tcPr>
          <w:p w14:paraId="2711691A" w14:textId="73285540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.9±0.8</w:t>
            </w:r>
          </w:p>
        </w:tc>
        <w:tc>
          <w:tcPr>
            <w:tcW w:w="1350" w:type="dxa"/>
          </w:tcPr>
          <w:p w14:paraId="61F9CF01" w14:textId="040025B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.6±0.8</w:t>
            </w:r>
          </w:p>
        </w:tc>
      </w:tr>
      <w:tr w:rsidR="005569C4" w:rsidRPr="005C6610" w14:paraId="5200C2B2" w14:textId="77777777" w:rsidTr="0065714C">
        <w:trPr>
          <w:jc w:val="center"/>
        </w:trPr>
        <w:tc>
          <w:tcPr>
            <w:tcW w:w="1450" w:type="dxa"/>
            <w:vMerge/>
          </w:tcPr>
          <w:p w14:paraId="29EC363E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65E9BF70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53622080" w14:textId="5D117B1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7685AF28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019D7783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10FE985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1225DFA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  <w:tr w:rsidR="005569C4" w:rsidRPr="005C6610" w14:paraId="419752C5" w14:textId="77777777" w:rsidTr="0065714C">
        <w:trPr>
          <w:jc w:val="center"/>
        </w:trPr>
        <w:tc>
          <w:tcPr>
            <w:tcW w:w="1450" w:type="dxa"/>
            <w:vMerge w:val="restart"/>
          </w:tcPr>
          <w:p w14:paraId="023A0664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Visual motor</w:t>
            </w:r>
          </w:p>
        </w:tc>
        <w:tc>
          <w:tcPr>
            <w:tcW w:w="1375" w:type="dxa"/>
            <w:vMerge w:val="restart"/>
          </w:tcPr>
          <w:p w14:paraId="0713CC59" w14:textId="1612C3E8" w:rsidR="005569C4" w:rsidRPr="005C6610" w:rsidRDefault="000E1F15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DT-</w:t>
            </w:r>
            <w:r w:rsidR="005569C4" w:rsidRPr="005C6610">
              <w:rPr>
                <w:rFonts w:ascii="Calibri" w:hAnsi="Calibri"/>
              </w:rPr>
              <w:t>LAT</w:t>
            </w:r>
            <w:r w:rsidR="008B37D5" w:rsidRPr="005C6610">
              <w:rPr>
                <w:rFonts w:ascii="Calibri" w:hAnsi="Calibri"/>
              </w:rPr>
              <w:t>*</w:t>
            </w:r>
          </w:p>
        </w:tc>
        <w:tc>
          <w:tcPr>
            <w:tcW w:w="770" w:type="dxa"/>
          </w:tcPr>
          <w:p w14:paraId="1D9337A5" w14:textId="2067FE6F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33CA8016" w14:textId="23F7EF2A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512.3±93.3</w:t>
            </w:r>
          </w:p>
        </w:tc>
        <w:tc>
          <w:tcPr>
            <w:tcW w:w="1530" w:type="dxa"/>
          </w:tcPr>
          <w:p w14:paraId="7AA09DB3" w14:textId="0F21F745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056.9±117.2</w:t>
            </w:r>
          </w:p>
        </w:tc>
        <w:tc>
          <w:tcPr>
            <w:tcW w:w="1530" w:type="dxa"/>
          </w:tcPr>
          <w:p w14:paraId="7ECECC14" w14:textId="3E3BF6BD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889.7±123.5</w:t>
            </w:r>
          </w:p>
        </w:tc>
        <w:tc>
          <w:tcPr>
            <w:tcW w:w="1350" w:type="dxa"/>
          </w:tcPr>
          <w:p w14:paraId="5E782103" w14:textId="6E737175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848.5±96.9</w:t>
            </w:r>
          </w:p>
        </w:tc>
      </w:tr>
      <w:tr w:rsidR="005569C4" w:rsidRPr="005C6610" w14:paraId="186D4F74" w14:textId="77777777" w:rsidTr="0065714C">
        <w:trPr>
          <w:jc w:val="center"/>
        </w:trPr>
        <w:tc>
          <w:tcPr>
            <w:tcW w:w="1450" w:type="dxa"/>
            <w:vMerge/>
          </w:tcPr>
          <w:p w14:paraId="654F31DF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2A391DD7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6C3A952C" w14:textId="0C724F90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1E79B18C" w14:textId="560BCA90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9</w:t>
            </w:r>
          </w:p>
        </w:tc>
        <w:tc>
          <w:tcPr>
            <w:tcW w:w="1530" w:type="dxa"/>
          </w:tcPr>
          <w:p w14:paraId="3D9D0560" w14:textId="5CBC107D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2</w:t>
            </w:r>
          </w:p>
        </w:tc>
        <w:tc>
          <w:tcPr>
            <w:tcW w:w="1530" w:type="dxa"/>
          </w:tcPr>
          <w:p w14:paraId="4BE41295" w14:textId="141B1725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5</w:t>
            </w:r>
          </w:p>
        </w:tc>
        <w:tc>
          <w:tcPr>
            <w:tcW w:w="1350" w:type="dxa"/>
          </w:tcPr>
          <w:p w14:paraId="07A9CEC0" w14:textId="79E39D3A" w:rsidR="005569C4" w:rsidRPr="005C6610" w:rsidRDefault="004855CA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8</w:t>
            </w:r>
          </w:p>
        </w:tc>
      </w:tr>
      <w:tr w:rsidR="005569C4" w:rsidRPr="005C6610" w14:paraId="5FE3394B" w14:textId="77777777" w:rsidTr="0065714C">
        <w:trPr>
          <w:jc w:val="center"/>
        </w:trPr>
        <w:tc>
          <w:tcPr>
            <w:tcW w:w="1450" w:type="dxa"/>
            <w:vMerge/>
          </w:tcPr>
          <w:p w14:paraId="348DD55B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403ED116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rail A</w:t>
            </w:r>
          </w:p>
        </w:tc>
        <w:tc>
          <w:tcPr>
            <w:tcW w:w="770" w:type="dxa"/>
          </w:tcPr>
          <w:p w14:paraId="44E80857" w14:textId="26675E2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1494D929" w14:textId="206B2B99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.9±1.6</w:t>
            </w:r>
          </w:p>
        </w:tc>
        <w:tc>
          <w:tcPr>
            <w:tcW w:w="1530" w:type="dxa"/>
          </w:tcPr>
          <w:p w14:paraId="2D5BAE6C" w14:textId="693D323F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4.4±1.6</w:t>
            </w:r>
          </w:p>
        </w:tc>
        <w:tc>
          <w:tcPr>
            <w:tcW w:w="1530" w:type="dxa"/>
          </w:tcPr>
          <w:p w14:paraId="313F2560" w14:textId="1C2F31DE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0.0±1.6</w:t>
            </w:r>
          </w:p>
        </w:tc>
        <w:tc>
          <w:tcPr>
            <w:tcW w:w="1350" w:type="dxa"/>
          </w:tcPr>
          <w:p w14:paraId="5E8999EE" w14:textId="2DF3A41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6.6±1.6</w:t>
            </w:r>
          </w:p>
        </w:tc>
      </w:tr>
      <w:tr w:rsidR="005569C4" w:rsidRPr="005C6610" w14:paraId="1AEEF187" w14:textId="77777777" w:rsidTr="0065714C">
        <w:trPr>
          <w:jc w:val="center"/>
        </w:trPr>
        <w:tc>
          <w:tcPr>
            <w:tcW w:w="1450" w:type="dxa"/>
            <w:vMerge/>
          </w:tcPr>
          <w:p w14:paraId="2B19D96D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19B6E2A6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1821A8B0" w14:textId="36F0E07F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5E512C1F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6B168656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5A2C92B8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7B0571E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  <w:tr w:rsidR="005569C4" w:rsidRPr="005C6610" w14:paraId="31326B8C" w14:textId="77777777" w:rsidTr="0065714C">
        <w:trPr>
          <w:jc w:val="center"/>
        </w:trPr>
        <w:tc>
          <w:tcPr>
            <w:tcW w:w="1450" w:type="dxa"/>
            <w:vMerge/>
          </w:tcPr>
          <w:p w14:paraId="5BB4766C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352FF7C9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Trail B</w:t>
            </w:r>
          </w:p>
        </w:tc>
        <w:tc>
          <w:tcPr>
            <w:tcW w:w="770" w:type="dxa"/>
          </w:tcPr>
          <w:p w14:paraId="0C4198BD" w14:textId="4759E04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4B8D3F69" w14:textId="4A745BC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94.2±3.2</w:t>
            </w:r>
          </w:p>
        </w:tc>
        <w:tc>
          <w:tcPr>
            <w:tcW w:w="1530" w:type="dxa"/>
          </w:tcPr>
          <w:p w14:paraId="04C67431" w14:textId="6BBD8176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64.2±3.1</w:t>
            </w:r>
          </w:p>
        </w:tc>
        <w:tc>
          <w:tcPr>
            <w:tcW w:w="1530" w:type="dxa"/>
          </w:tcPr>
          <w:p w14:paraId="4C64357F" w14:textId="5998DBFA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5.4±3.1</w:t>
            </w:r>
          </w:p>
        </w:tc>
        <w:tc>
          <w:tcPr>
            <w:tcW w:w="1350" w:type="dxa"/>
          </w:tcPr>
          <w:p w14:paraId="3B651DBB" w14:textId="76EA4850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8.1±3.1</w:t>
            </w:r>
          </w:p>
        </w:tc>
      </w:tr>
      <w:tr w:rsidR="005569C4" w:rsidRPr="005C6610" w14:paraId="6435755A" w14:textId="77777777" w:rsidTr="0065714C">
        <w:trPr>
          <w:jc w:val="center"/>
        </w:trPr>
        <w:tc>
          <w:tcPr>
            <w:tcW w:w="1450" w:type="dxa"/>
            <w:vMerge/>
          </w:tcPr>
          <w:p w14:paraId="7654A0D0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27AA4C4B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4B3D8F1F" w14:textId="5977FB82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13A862BE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3DE0DBA1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765689B3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70ED8C8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  <w:tr w:rsidR="005569C4" w:rsidRPr="005C6610" w14:paraId="5F2ED042" w14:textId="77777777" w:rsidTr="0065714C">
        <w:trPr>
          <w:jc w:val="center"/>
        </w:trPr>
        <w:tc>
          <w:tcPr>
            <w:tcW w:w="1450" w:type="dxa"/>
            <w:vMerge/>
          </w:tcPr>
          <w:p w14:paraId="71E3FB33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 w:val="restart"/>
          </w:tcPr>
          <w:p w14:paraId="5228B6E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VMI</w:t>
            </w:r>
          </w:p>
        </w:tc>
        <w:tc>
          <w:tcPr>
            <w:tcW w:w="770" w:type="dxa"/>
          </w:tcPr>
          <w:p w14:paraId="7EFCD08B" w14:textId="5E9587D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43D95989" w14:textId="6CF1E145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9.3±0.3</w:t>
            </w:r>
          </w:p>
        </w:tc>
        <w:tc>
          <w:tcPr>
            <w:tcW w:w="1530" w:type="dxa"/>
          </w:tcPr>
          <w:p w14:paraId="044CAC1F" w14:textId="601C7F4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1.8±0.3</w:t>
            </w:r>
          </w:p>
        </w:tc>
        <w:tc>
          <w:tcPr>
            <w:tcW w:w="1530" w:type="dxa"/>
          </w:tcPr>
          <w:p w14:paraId="0C73E274" w14:textId="583BE6DA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3.2±0.3</w:t>
            </w:r>
          </w:p>
        </w:tc>
        <w:tc>
          <w:tcPr>
            <w:tcW w:w="1350" w:type="dxa"/>
          </w:tcPr>
          <w:p w14:paraId="54C330AA" w14:textId="14E515FB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3.2±0.3</w:t>
            </w:r>
          </w:p>
        </w:tc>
      </w:tr>
      <w:tr w:rsidR="005569C4" w:rsidRPr="005C6610" w14:paraId="5C01937B" w14:textId="77777777" w:rsidTr="0065714C">
        <w:trPr>
          <w:jc w:val="center"/>
        </w:trPr>
        <w:tc>
          <w:tcPr>
            <w:tcW w:w="1450" w:type="dxa"/>
            <w:vMerge/>
          </w:tcPr>
          <w:p w14:paraId="21F86066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5096FC86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4B6287DB" w14:textId="6A1CC9B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1E02BAF8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69CB90D6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41804C4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71FB97F5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  <w:tr w:rsidR="005569C4" w:rsidRPr="005C6610" w14:paraId="7BFCB251" w14:textId="77777777" w:rsidTr="0065714C">
        <w:trPr>
          <w:jc w:val="center"/>
        </w:trPr>
        <w:tc>
          <w:tcPr>
            <w:tcW w:w="1450" w:type="dxa"/>
            <w:vMerge w:val="restart"/>
          </w:tcPr>
          <w:p w14:paraId="4383AAB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Perception</w:t>
            </w:r>
          </w:p>
        </w:tc>
        <w:tc>
          <w:tcPr>
            <w:tcW w:w="1375" w:type="dxa"/>
            <w:vMerge w:val="restart"/>
          </w:tcPr>
          <w:p w14:paraId="2D3981A1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Block Design</w:t>
            </w:r>
          </w:p>
        </w:tc>
        <w:tc>
          <w:tcPr>
            <w:tcW w:w="770" w:type="dxa"/>
          </w:tcPr>
          <w:p w14:paraId="122ED216" w14:textId="6817F589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293E4C3E" w14:textId="165BF73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26.7±0.6</w:t>
            </w:r>
          </w:p>
        </w:tc>
        <w:tc>
          <w:tcPr>
            <w:tcW w:w="1530" w:type="dxa"/>
          </w:tcPr>
          <w:p w14:paraId="55FFAD7B" w14:textId="404AD653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4.9±0.6</w:t>
            </w:r>
          </w:p>
        </w:tc>
        <w:tc>
          <w:tcPr>
            <w:tcW w:w="1530" w:type="dxa"/>
          </w:tcPr>
          <w:p w14:paraId="4CAF220C" w14:textId="0D141BA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6.8±0.6</w:t>
            </w:r>
          </w:p>
        </w:tc>
        <w:tc>
          <w:tcPr>
            <w:tcW w:w="1350" w:type="dxa"/>
          </w:tcPr>
          <w:p w14:paraId="75BA0271" w14:textId="33890DD5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38.4±0.5</w:t>
            </w:r>
          </w:p>
        </w:tc>
      </w:tr>
      <w:tr w:rsidR="005569C4" w:rsidRPr="005C6610" w14:paraId="4C594BF1" w14:textId="77777777" w:rsidTr="0065714C">
        <w:trPr>
          <w:jc w:val="center"/>
        </w:trPr>
        <w:tc>
          <w:tcPr>
            <w:tcW w:w="1450" w:type="dxa"/>
            <w:vMerge/>
          </w:tcPr>
          <w:p w14:paraId="2851C4A3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63F17AC1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41FF1A46" w14:textId="25E10CB8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729FD94D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7960520F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7F3909A6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4A341D6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  <w:tr w:rsidR="005569C4" w:rsidRPr="005C6610" w14:paraId="0792779C" w14:textId="77777777" w:rsidTr="0065714C">
        <w:trPr>
          <w:jc w:val="center"/>
        </w:trPr>
        <w:tc>
          <w:tcPr>
            <w:tcW w:w="1450" w:type="dxa"/>
            <w:vMerge w:val="restart"/>
          </w:tcPr>
          <w:p w14:paraId="18C32DA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Verbal abstraction</w:t>
            </w:r>
          </w:p>
        </w:tc>
        <w:tc>
          <w:tcPr>
            <w:tcW w:w="1375" w:type="dxa"/>
            <w:vMerge w:val="restart"/>
          </w:tcPr>
          <w:p w14:paraId="12BA1B22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Similarities</w:t>
            </w:r>
          </w:p>
        </w:tc>
        <w:tc>
          <w:tcPr>
            <w:tcW w:w="770" w:type="dxa"/>
          </w:tcPr>
          <w:p w14:paraId="08AFB030" w14:textId="4B7BEC26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M±SE</w:t>
            </w:r>
          </w:p>
        </w:tc>
        <w:tc>
          <w:tcPr>
            <w:tcW w:w="1350" w:type="dxa"/>
          </w:tcPr>
          <w:p w14:paraId="5706C3D4" w14:textId="61271EFD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4.1±0.5</w:t>
            </w:r>
          </w:p>
        </w:tc>
        <w:tc>
          <w:tcPr>
            <w:tcW w:w="1530" w:type="dxa"/>
          </w:tcPr>
          <w:p w14:paraId="3993842B" w14:textId="120D15B5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9.1±0.5</w:t>
            </w:r>
          </w:p>
        </w:tc>
        <w:tc>
          <w:tcPr>
            <w:tcW w:w="1530" w:type="dxa"/>
          </w:tcPr>
          <w:p w14:paraId="6B422B87" w14:textId="5775A31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8.9±0.5</w:t>
            </w:r>
          </w:p>
        </w:tc>
        <w:tc>
          <w:tcPr>
            <w:tcW w:w="1350" w:type="dxa"/>
          </w:tcPr>
          <w:p w14:paraId="648CC5F0" w14:textId="2BE48171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19.8±0.5</w:t>
            </w:r>
          </w:p>
        </w:tc>
      </w:tr>
      <w:tr w:rsidR="005569C4" w:rsidRPr="005C6610" w14:paraId="09C1D89B" w14:textId="77777777" w:rsidTr="0065714C">
        <w:trPr>
          <w:jc w:val="center"/>
        </w:trPr>
        <w:tc>
          <w:tcPr>
            <w:tcW w:w="1450" w:type="dxa"/>
            <w:vMerge/>
          </w:tcPr>
          <w:p w14:paraId="190352F9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1375" w:type="dxa"/>
            <w:vMerge/>
          </w:tcPr>
          <w:p w14:paraId="2F92CFE2" w14:textId="77777777" w:rsidR="005569C4" w:rsidRPr="005C6610" w:rsidRDefault="005569C4" w:rsidP="005569C4">
            <w:pPr>
              <w:rPr>
                <w:rFonts w:ascii="Calibri" w:hAnsi="Calibri"/>
              </w:rPr>
            </w:pPr>
          </w:p>
        </w:tc>
        <w:tc>
          <w:tcPr>
            <w:tcW w:w="770" w:type="dxa"/>
          </w:tcPr>
          <w:p w14:paraId="2E3DD823" w14:textId="088205CE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N</w:t>
            </w:r>
          </w:p>
        </w:tc>
        <w:tc>
          <w:tcPr>
            <w:tcW w:w="1350" w:type="dxa"/>
          </w:tcPr>
          <w:p w14:paraId="159971B0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6</w:t>
            </w:r>
          </w:p>
        </w:tc>
        <w:tc>
          <w:tcPr>
            <w:tcW w:w="1530" w:type="dxa"/>
          </w:tcPr>
          <w:p w14:paraId="3AAB1E8A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49</w:t>
            </w:r>
          </w:p>
        </w:tc>
        <w:tc>
          <w:tcPr>
            <w:tcW w:w="1530" w:type="dxa"/>
          </w:tcPr>
          <w:p w14:paraId="51BF7769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0</w:t>
            </w:r>
          </w:p>
        </w:tc>
        <w:tc>
          <w:tcPr>
            <w:tcW w:w="1350" w:type="dxa"/>
          </w:tcPr>
          <w:p w14:paraId="3954EAD6" w14:textId="77777777" w:rsidR="005569C4" w:rsidRPr="005C6610" w:rsidRDefault="005569C4" w:rsidP="005569C4">
            <w:pPr>
              <w:rPr>
                <w:rFonts w:ascii="Calibri" w:hAnsi="Calibri"/>
              </w:rPr>
            </w:pPr>
            <w:r w:rsidRPr="005C6610">
              <w:rPr>
                <w:rFonts w:ascii="Calibri" w:hAnsi="Calibri"/>
              </w:rPr>
              <w:t>52</w:t>
            </w:r>
          </w:p>
        </w:tc>
      </w:tr>
    </w:tbl>
    <w:p w14:paraId="39B1E319" w14:textId="39D4E942" w:rsidR="008B37D5" w:rsidRPr="005C6610" w:rsidRDefault="008B37D5" w:rsidP="00DF22C4">
      <w:pPr>
        <w:rPr>
          <w:rFonts w:ascii="Calibri" w:hAnsi="Calibri"/>
        </w:rPr>
      </w:pPr>
      <w:r w:rsidRPr="005C6610">
        <w:rPr>
          <w:rFonts w:ascii="Calibri" w:hAnsi="Calibri"/>
        </w:rPr>
        <w:t>*</w:t>
      </w:r>
      <w:r w:rsidR="0026462D" w:rsidRPr="005C6610">
        <w:rPr>
          <w:rFonts w:ascii="Calibri" w:hAnsi="Calibri"/>
        </w:rPr>
        <w:t>Participants with numerous errors, indicating noncompliance with the test, were not included in the analysis.</w:t>
      </w:r>
    </w:p>
    <w:p w14:paraId="36A9AD46" w14:textId="26692542" w:rsidR="000E1F15" w:rsidRPr="005C6610" w:rsidRDefault="008B37D5" w:rsidP="000E1F15">
      <w:pPr>
        <w:rPr>
          <w:rFonts w:ascii="Calibri" w:hAnsi="Calibri"/>
        </w:rPr>
      </w:pPr>
      <w:r w:rsidRPr="005C6610">
        <w:rPr>
          <w:rFonts w:ascii="Calibri" w:hAnsi="Calibri"/>
        </w:rPr>
        <w:t>**</w:t>
      </w:r>
      <w:r w:rsidR="000E1F15" w:rsidRPr="005C6610">
        <w:rPr>
          <w:rFonts w:ascii="Calibri" w:hAnsi="Calibri"/>
        </w:rPr>
        <w:t xml:space="preserve"> BVRT; Benton Visual Retention Test, CPT-C-H-Fraction; Continuous Performance Test- Corrected Hit Fraction, CPT-D-Prime, Continuous Performance Test D-prime, CPT-Hit-Latency; Continuous Performance Test – Hit Latency, Digit Span Reverse Test, DST-F; Digit Span Forward Test, DST-R; Santana-Dom; Santana Dominant Hand, Santana non-Dom; Santana Non-Dominant Hand, SDT-LAT; Symbol Digit Latency, Trail A; TAP-Alter; Tapping alternating hands, TAP-Aver; Tapping Average of Right and Left Hand, Trail A; Trail Making A, Trail B; Trail Making B, VMI; Visual Motor Integration.</w:t>
      </w:r>
    </w:p>
    <w:p w14:paraId="0475E183" w14:textId="13D7B21B" w:rsidR="003E13DE" w:rsidRPr="005C6610" w:rsidRDefault="001C3B3E" w:rsidP="009E6A15">
      <w:pPr>
        <w:autoSpaceDE w:val="0"/>
        <w:autoSpaceDN w:val="0"/>
        <w:adjustRightInd w:val="0"/>
        <w:spacing w:after="0" w:line="240" w:lineRule="auto"/>
        <w:rPr>
          <w:rFonts w:ascii="Calibri" w:hAnsi="Calibri"/>
        </w:rPr>
      </w:pPr>
      <w:r w:rsidRPr="005C6610">
        <w:rPr>
          <w:rFonts w:ascii="Calibri" w:hAnsi="Calibri"/>
        </w:rPr>
        <w:lastRenderedPageBreak/>
        <w:t xml:space="preserve">Supplement </w:t>
      </w:r>
      <w:r w:rsidR="00C97B60" w:rsidRPr="005C6610">
        <w:rPr>
          <w:rFonts w:ascii="Calibri" w:hAnsi="Calibri"/>
        </w:rPr>
        <w:t xml:space="preserve">Table </w:t>
      </w:r>
      <w:r w:rsidRPr="005C6610">
        <w:rPr>
          <w:rFonts w:ascii="Calibri" w:hAnsi="Calibri"/>
        </w:rPr>
        <w:t xml:space="preserve">4. </w:t>
      </w:r>
      <w:r w:rsidR="00885957" w:rsidRPr="005C6610">
        <w:rPr>
          <w:rFonts w:ascii="Calibri" w:hAnsi="Calibri"/>
        </w:rPr>
        <w:t xml:space="preserve">Partial correlation </w:t>
      </w:r>
      <w:r w:rsidR="009E6A15" w:rsidRPr="005C6610">
        <w:rPr>
          <w:rFonts w:ascii="Calibri" w:hAnsi="Calibri"/>
        </w:rPr>
        <w:t xml:space="preserve">between different neurobehavioral measures and both AChE and BChE </w:t>
      </w:r>
      <w:r w:rsidR="00885957" w:rsidRPr="005C6610">
        <w:rPr>
          <w:rFonts w:ascii="Calibri" w:hAnsi="Calibri"/>
        </w:rPr>
        <w:t xml:space="preserve">controlling for </w:t>
      </w:r>
      <w:r w:rsidR="001404F2" w:rsidRPr="005C6610">
        <w:rPr>
          <w:rFonts w:ascii="Calibri" w:hAnsi="Calibri"/>
        </w:rPr>
        <w:t xml:space="preserve">urinary TCPy levels, </w:t>
      </w:r>
      <w:r w:rsidR="00885957" w:rsidRPr="005C6610">
        <w:rPr>
          <w:rFonts w:ascii="Calibri" w:hAnsi="Calibri"/>
        </w:rPr>
        <w:t>years of education, time of t</w:t>
      </w:r>
      <w:r w:rsidR="009E6A15" w:rsidRPr="005C6610">
        <w:rPr>
          <w:rFonts w:ascii="Calibri" w:hAnsi="Calibri"/>
        </w:rPr>
        <w:t>esting, job status, and station</w:t>
      </w:r>
    </w:p>
    <w:tbl>
      <w:tblPr>
        <w:tblW w:w="52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10"/>
        <w:gridCol w:w="6"/>
        <w:gridCol w:w="1498"/>
        <w:gridCol w:w="6"/>
        <w:gridCol w:w="1434"/>
        <w:gridCol w:w="6"/>
      </w:tblGrid>
      <w:tr w:rsidR="00C97B60" w:rsidRPr="005C6610" w14:paraId="72517BE0" w14:textId="77777777" w:rsidTr="00634542">
        <w:trPr>
          <w:cantSplit/>
          <w:jc w:val="center"/>
        </w:trPr>
        <w:tc>
          <w:tcPr>
            <w:tcW w:w="2316" w:type="dxa"/>
            <w:gridSpan w:val="2"/>
            <w:shd w:val="clear" w:color="auto" w:fill="FFFFFF"/>
            <w:vAlign w:val="bottom"/>
          </w:tcPr>
          <w:p w14:paraId="28C862D8" w14:textId="77777777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right="60"/>
              <w:rPr>
                <w:rFonts w:ascii="Calibri" w:hAnsi="Calibri" w:cs="Arial"/>
              </w:rPr>
            </w:pPr>
          </w:p>
        </w:tc>
        <w:tc>
          <w:tcPr>
            <w:tcW w:w="1504" w:type="dxa"/>
            <w:gridSpan w:val="2"/>
            <w:shd w:val="clear" w:color="auto" w:fill="FFFFFF"/>
            <w:vAlign w:val="bottom"/>
          </w:tcPr>
          <w:p w14:paraId="745D3820" w14:textId="77777777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AChE</w:t>
            </w:r>
          </w:p>
          <w:p w14:paraId="09FC9C3E" w14:textId="5A776A9B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r (p-value)</w:t>
            </w:r>
          </w:p>
        </w:tc>
        <w:tc>
          <w:tcPr>
            <w:tcW w:w="1440" w:type="dxa"/>
            <w:gridSpan w:val="2"/>
            <w:shd w:val="clear" w:color="auto" w:fill="FFFFFF"/>
            <w:vAlign w:val="bottom"/>
          </w:tcPr>
          <w:p w14:paraId="0CEF79EC" w14:textId="77777777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BChE</w:t>
            </w:r>
          </w:p>
          <w:p w14:paraId="3B02B7C9" w14:textId="5A2508D5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r (p-value)</w:t>
            </w:r>
          </w:p>
        </w:tc>
      </w:tr>
      <w:tr w:rsidR="00C97B60" w:rsidRPr="005C6610" w14:paraId="51D9398B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6E1B92" w14:textId="77777777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BVRT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6247C2B" w14:textId="1F8BF722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3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BC4615" w14:textId="35758872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1 (0.5</w:t>
            </w:r>
            <w:r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087AD565" w14:textId="77777777" w:rsidTr="00634542">
        <w:trPr>
          <w:gridAfter w:val="1"/>
          <w:wAfter w:w="6" w:type="dxa"/>
          <w:cantSplit/>
          <w:jc w:val="center"/>
        </w:trPr>
        <w:tc>
          <w:tcPr>
            <w:tcW w:w="2310" w:type="dxa"/>
            <w:shd w:val="clear" w:color="auto" w:fill="FFFFFF"/>
          </w:tcPr>
          <w:p w14:paraId="00F0C5BE" w14:textId="2364CECA" w:rsidR="00634542" w:rsidRPr="005C6610" w:rsidRDefault="000E1F15" w:rsidP="0088595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DST-</w:t>
            </w:r>
            <w:r w:rsidR="00634542" w:rsidRPr="005C6610">
              <w:rPr>
                <w:rFonts w:ascii="Calibri" w:hAnsi="Calibri" w:cs="Arial"/>
              </w:rPr>
              <w:t>F</w:t>
            </w:r>
          </w:p>
        </w:tc>
        <w:tc>
          <w:tcPr>
            <w:tcW w:w="1504" w:type="dxa"/>
            <w:gridSpan w:val="2"/>
            <w:shd w:val="clear" w:color="auto" w:fill="FFFFFF"/>
            <w:vAlign w:val="center"/>
          </w:tcPr>
          <w:p w14:paraId="4D3D83DA" w14:textId="7C8310F4" w:rsidR="00634542" w:rsidRPr="005C6610" w:rsidRDefault="00414EE3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2</w:t>
            </w:r>
            <w:r w:rsidR="00634542" w:rsidRPr="005C6610">
              <w:rPr>
                <w:rFonts w:ascii="Calibri" w:hAnsi="Calibri" w:cs="Arial"/>
              </w:rPr>
              <w:t xml:space="preserve"> (0.02)</w:t>
            </w:r>
          </w:p>
        </w:tc>
        <w:tc>
          <w:tcPr>
            <w:tcW w:w="1440" w:type="dxa"/>
            <w:gridSpan w:val="2"/>
            <w:shd w:val="clear" w:color="auto" w:fill="FFFFFF"/>
            <w:vAlign w:val="center"/>
          </w:tcPr>
          <w:p w14:paraId="4BF81CEF" w14:textId="198293EE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02 (0.8</w:t>
            </w:r>
            <w:r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1104606F" w14:textId="77777777" w:rsidTr="00634542">
        <w:trPr>
          <w:gridAfter w:val="1"/>
          <w:wAfter w:w="6" w:type="dxa"/>
          <w:cantSplit/>
          <w:jc w:val="center"/>
        </w:trPr>
        <w:tc>
          <w:tcPr>
            <w:tcW w:w="2310" w:type="dxa"/>
            <w:shd w:val="clear" w:color="auto" w:fill="FFFFFF"/>
          </w:tcPr>
          <w:p w14:paraId="32D38706" w14:textId="0BF62286" w:rsidR="00634542" w:rsidRPr="005C6610" w:rsidRDefault="000E1F15" w:rsidP="0088595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DST-</w:t>
            </w:r>
            <w:r w:rsidR="00634542" w:rsidRPr="005C6610">
              <w:rPr>
                <w:rFonts w:ascii="Calibri" w:hAnsi="Calibri" w:cs="Arial"/>
              </w:rPr>
              <w:t>R</w:t>
            </w:r>
          </w:p>
        </w:tc>
        <w:tc>
          <w:tcPr>
            <w:tcW w:w="1504" w:type="dxa"/>
            <w:gridSpan w:val="2"/>
            <w:shd w:val="clear" w:color="auto" w:fill="FFFFFF"/>
            <w:vAlign w:val="center"/>
          </w:tcPr>
          <w:p w14:paraId="2C46AFD2" w14:textId="0B076BBE" w:rsidR="00634542" w:rsidRPr="005C6610" w:rsidRDefault="00414EE3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3</w:t>
            </w:r>
            <w:r w:rsidR="00634542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shd w:val="clear" w:color="auto" w:fill="FFFFFF"/>
            <w:vAlign w:val="center"/>
          </w:tcPr>
          <w:p w14:paraId="2ED3DE50" w14:textId="146BABDC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02 (0.9</w:t>
            </w:r>
            <w:r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66A71760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031A48" w14:textId="6E5736B3" w:rsidR="0060300B" w:rsidRPr="005C6610" w:rsidRDefault="000E1F15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CPT-C-H-</w:t>
            </w:r>
            <w:r w:rsidR="0060300B" w:rsidRPr="005C6610">
              <w:rPr>
                <w:rFonts w:ascii="Calibri" w:hAnsi="Calibri" w:cs="Arial"/>
              </w:rPr>
              <w:t>Fraction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142223" w14:textId="42524883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3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F6E545C" w14:textId="302CCF56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3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5C85FC12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338B011" w14:textId="3DF37D11" w:rsidR="0060300B" w:rsidRPr="005C6610" w:rsidRDefault="000E1F15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CPT-Hit-</w:t>
            </w:r>
            <w:r w:rsidR="0060300B" w:rsidRPr="005C6610">
              <w:rPr>
                <w:rFonts w:ascii="Calibri" w:hAnsi="Calibri" w:cs="Arial"/>
              </w:rPr>
              <w:t>Latency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C74F20" w14:textId="4F7EC0B2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02 (0.9</w:t>
            </w:r>
            <w:r w:rsidR="0060300B" w:rsidRPr="005C6610">
              <w:rPr>
                <w:rFonts w:ascii="Calibri" w:hAnsi="Calibri" w:cs="Arial"/>
              </w:rPr>
              <w:t xml:space="preserve">) 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333507" w14:textId="34729A7F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0.2</w:t>
            </w:r>
            <w:r w:rsidR="0060300B" w:rsidRPr="005C6610">
              <w:rPr>
                <w:rFonts w:ascii="Calibri" w:hAnsi="Calibri" w:cs="Arial"/>
              </w:rPr>
              <w:t xml:space="preserve"> (0.02)</w:t>
            </w:r>
          </w:p>
        </w:tc>
      </w:tr>
      <w:tr w:rsidR="00C97B60" w:rsidRPr="005C6610" w14:paraId="05B77C09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82054A" w14:textId="67D8A12D" w:rsidR="0060300B" w:rsidRPr="005C6610" w:rsidRDefault="000E1F15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CPT-</w:t>
            </w:r>
            <w:r w:rsidR="0060300B" w:rsidRPr="005C6610">
              <w:rPr>
                <w:rFonts w:ascii="Calibri" w:hAnsi="Calibri" w:cs="Arial"/>
              </w:rPr>
              <w:t>D-Prime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811DE92" w14:textId="59D93B33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5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945616" w14:textId="3C30B5A1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0.1 (0.4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33EA60D0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9F0573" w14:textId="674FC988" w:rsidR="0060300B" w:rsidRPr="005C6610" w:rsidRDefault="000E1F15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TAP-</w:t>
            </w:r>
            <w:r w:rsidR="0060300B" w:rsidRPr="005C6610">
              <w:rPr>
                <w:rFonts w:ascii="Calibri" w:hAnsi="Calibri" w:cs="Arial"/>
              </w:rPr>
              <w:t>Aver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A0F467" w14:textId="3852B5EA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5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ACCF546" w14:textId="56E13369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1 (0.6</w:t>
            </w:r>
            <w:r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497E857D" w14:textId="77777777" w:rsidTr="00634542">
        <w:trPr>
          <w:gridAfter w:val="1"/>
          <w:wAfter w:w="6" w:type="dxa"/>
          <w:cantSplit/>
          <w:jc w:val="center"/>
        </w:trPr>
        <w:tc>
          <w:tcPr>
            <w:tcW w:w="2310" w:type="dxa"/>
            <w:shd w:val="clear" w:color="auto" w:fill="FFFFFF"/>
          </w:tcPr>
          <w:p w14:paraId="0B87FC7D" w14:textId="41F9FF11" w:rsidR="00634542" w:rsidRPr="005C6610" w:rsidRDefault="000E1F15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TAP-</w:t>
            </w:r>
            <w:r w:rsidR="00634542" w:rsidRPr="005C6610">
              <w:rPr>
                <w:rFonts w:ascii="Calibri" w:hAnsi="Calibri" w:cs="Arial"/>
              </w:rPr>
              <w:t>Alter</w:t>
            </w:r>
          </w:p>
        </w:tc>
        <w:tc>
          <w:tcPr>
            <w:tcW w:w="1504" w:type="dxa"/>
            <w:gridSpan w:val="2"/>
            <w:shd w:val="clear" w:color="auto" w:fill="FFFFFF"/>
            <w:vAlign w:val="center"/>
          </w:tcPr>
          <w:p w14:paraId="04CDDD0F" w14:textId="27B480F8" w:rsidR="00634542" w:rsidRPr="005C6610" w:rsidRDefault="00414EE3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04 (0.7</w:t>
            </w:r>
            <w:r w:rsidR="00634542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shd w:val="clear" w:color="auto" w:fill="FFFFFF"/>
            <w:vAlign w:val="center"/>
          </w:tcPr>
          <w:p w14:paraId="68A628F7" w14:textId="2AE04DDD" w:rsidR="00634542" w:rsidRPr="005C6610" w:rsidRDefault="00414EE3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04 (0.7</w:t>
            </w:r>
            <w:r w:rsidR="00634542"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15E4E807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267457" w14:textId="3F24BB6F" w:rsidR="0060300B" w:rsidRPr="005C6610" w:rsidRDefault="000E1F15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Santana-</w:t>
            </w:r>
            <w:r w:rsidR="0060300B" w:rsidRPr="005C6610">
              <w:rPr>
                <w:rFonts w:ascii="Calibri" w:hAnsi="Calibri" w:cs="Arial"/>
              </w:rPr>
              <w:t>Dom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49F6A8" w14:textId="43D8EDC1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1 (0.5</w:t>
            </w:r>
            <w:r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4888F0E" w14:textId="5461EB2A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2 (0.1</w:t>
            </w:r>
            <w:r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3E6DEE85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A60327" w14:textId="77777777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Santa Non-Dom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0D3A1E5" w14:textId="09E48B22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04 (0.7</w:t>
            </w:r>
            <w:r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F6A6E9" w14:textId="13310E3A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2</w:t>
            </w:r>
            <w:r w:rsidRPr="005C6610">
              <w:rPr>
                <w:rFonts w:ascii="Calibri" w:hAnsi="Calibri" w:cs="Arial"/>
              </w:rPr>
              <w:t xml:space="preserve"> (0.08)</w:t>
            </w:r>
          </w:p>
        </w:tc>
      </w:tr>
      <w:tr w:rsidR="00C97B60" w:rsidRPr="005C6610" w14:paraId="154C827C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B438E4" w14:textId="59181E0F" w:rsidR="0060300B" w:rsidRPr="005C6610" w:rsidRDefault="000E1F15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SDT-</w:t>
            </w:r>
            <w:r w:rsidR="0060300B" w:rsidRPr="005C6610">
              <w:rPr>
                <w:rFonts w:ascii="Calibri" w:hAnsi="Calibri" w:cs="Arial"/>
              </w:rPr>
              <w:t>LAT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CF761E9" w14:textId="477F6814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02 (0.8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414BE" w14:textId="2548C213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04 (0.7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4714E918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0B9707" w14:textId="77777777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Trail A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0ADB0C0" w14:textId="1389099D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3</w:t>
            </w:r>
            <w:r w:rsidR="0060300B" w:rsidRPr="005C6610">
              <w:rPr>
                <w:rFonts w:ascii="Calibri" w:hAnsi="Calibri" w:cs="Arial"/>
              </w:rPr>
              <w:t xml:space="preserve"> (0.001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2627AFB" w14:textId="671465AA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3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512238CE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3F0594" w14:textId="77777777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Trail B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C5B9A8" w14:textId="2995AE76" w:rsidR="0060300B" w:rsidRPr="005C6610" w:rsidRDefault="0060300B" w:rsidP="00414EE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</w:t>
            </w:r>
            <w:r w:rsidR="00414EE3" w:rsidRPr="005C6610">
              <w:rPr>
                <w:rFonts w:ascii="Calibri" w:hAnsi="Calibri" w:cs="Arial"/>
              </w:rPr>
              <w:t xml:space="preserve"> (0.3</w:t>
            </w:r>
            <w:r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705964" w14:textId="31F417BF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01 (0.9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4FAA1797" w14:textId="77777777" w:rsidTr="0060300B">
        <w:trPr>
          <w:gridAfter w:val="1"/>
          <w:wAfter w:w="6" w:type="dxa"/>
          <w:cantSplit/>
          <w:jc w:val="center"/>
        </w:trPr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B4ECF0" w14:textId="77777777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VMI</w:t>
            </w:r>
          </w:p>
        </w:tc>
        <w:tc>
          <w:tcPr>
            <w:tcW w:w="15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F291AC" w14:textId="78F240F0" w:rsidR="0060300B" w:rsidRPr="005C6610" w:rsidRDefault="0060300B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2 (0.1</w:t>
            </w:r>
            <w:r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1CB4F32" w14:textId="19F749B0" w:rsidR="0060300B" w:rsidRPr="005C6610" w:rsidRDefault="00414EE3" w:rsidP="00557B1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2</w:t>
            </w:r>
            <w:r w:rsidR="0060300B"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48CBFF65" w14:textId="77777777" w:rsidTr="00634542">
        <w:trPr>
          <w:gridAfter w:val="1"/>
          <w:wAfter w:w="6" w:type="dxa"/>
          <w:cantSplit/>
          <w:jc w:val="center"/>
        </w:trPr>
        <w:tc>
          <w:tcPr>
            <w:tcW w:w="2310" w:type="dxa"/>
            <w:shd w:val="clear" w:color="auto" w:fill="FFFFFF"/>
          </w:tcPr>
          <w:p w14:paraId="4280FCE5" w14:textId="6C75DAEA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Block design</w:t>
            </w:r>
          </w:p>
        </w:tc>
        <w:tc>
          <w:tcPr>
            <w:tcW w:w="1504" w:type="dxa"/>
            <w:gridSpan w:val="2"/>
            <w:shd w:val="clear" w:color="auto" w:fill="FFFFFF"/>
            <w:vAlign w:val="center"/>
          </w:tcPr>
          <w:p w14:paraId="4F507ED3" w14:textId="7346DD61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1 (0.3</w:t>
            </w:r>
            <w:r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shd w:val="clear" w:color="auto" w:fill="FFFFFF"/>
            <w:vAlign w:val="center"/>
          </w:tcPr>
          <w:p w14:paraId="5E1E3B0B" w14:textId="26BD7F21" w:rsidR="00634542" w:rsidRPr="005C6610" w:rsidRDefault="00634542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</w:t>
            </w:r>
            <w:r w:rsidR="00414EE3" w:rsidRPr="005C6610">
              <w:rPr>
                <w:rFonts w:ascii="Calibri" w:hAnsi="Calibri" w:cs="Arial"/>
              </w:rPr>
              <w:t>0.1 (0.3</w:t>
            </w:r>
            <w:r w:rsidRPr="005C6610">
              <w:rPr>
                <w:rFonts w:ascii="Calibri" w:hAnsi="Calibri" w:cs="Arial"/>
              </w:rPr>
              <w:t>)</w:t>
            </w:r>
          </w:p>
        </w:tc>
      </w:tr>
      <w:tr w:rsidR="00C97B60" w:rsidRPr="005C6610" w14:paraId="7AF00A44" w14:textId="77777777" w:rsidTr="00634542">
        <w:trPr>
          <w:gridAfter w:val="1"/>
          <w:wAfter w:w="6" w:type="dxa"/>
          <w:cantSplit/>
          <w:jc w:val="center"/>
        </w:trPr>
        <w:tc>
          <w:tcPr>
            <w:tcW w:w="2310" w:type="dxa"/>
            <w:shd w:val="clear" w:color="auto" w:fill="FFFFFF"/>
          </w:tcPr>
          <w:p w14:paraId="67375EB0" w14:textId="7B1E8243" w:rsidR="00634542" w:rsidRPr="005C6610" w:rsidRDefault="008910B0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Similarities</w:t>
            </w:r>
          </w:p>
        </w:tc>
        <w:tc>
          <w:tcPr>
            <w:tcW w:w="1504" w:type="dxa"/>
            <w:gridSpan w:val="2"/>
            <w:shd w:val="clear" w:color="auto" w:fill="FFFFFF"/>
            <w:vAlign w:val="center"/>
          </w:tcPr>
          <w:p w14:paraId="19A0E928" w14:textId="1601D047" w:rsidR="00634542" w:rsidRPr="005C6610" w:rsidRDefault="00414EE3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0.1 (0.4</w:t>
            </w:r>
            <w:r w:rsidR="00634542" w:rsidRPr="005C6610">
              <w:rPr>
                <w:rFonts w:ascii="Calibri" w:hAnsi="Calibri" w:cs="Arial"/>
              </w:rPr>
              <w:t>)</w:t>
            </w:r>
          </w:p>
        </w:tc>
        <w:tc>
          <w:tcPr>
            <w:tcW w:w="1440" w:type="dxa"/>
            <w:gridSpan w:val="2"/>
            <w:shd w:val="clear" w:color="auto" w:fill="FFFFFF"/>
            <w:vAlign w:val="center"/>
          </w:tcPr>
          <w:p w14:paraId="4D1D5FC6" w14:textId="6405E640" w:rsidR="00634542" w:rsidRPr="005C6610" w:rsidRDefault="00414EE3" w:rsidP="003E13D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Calibri" w:hAnsi="Calibri" w:cs="Arial"/>
              </w:rPr>
            </w:pPr>
            <w:r w:rsidRPr="005C6610">
              <w:rPr>
                <w:rFonts w:ascii="Calibri" w:hAnsi="Calibri" w:cs="Arial"/>
              </w:rPr>
              <w:t>-0.2</w:t>
            </w:r>
            <w:r w:rsidR="00634542" w:rsidRPr="005C6610">
              <w:rPr>
                <w:rFonts w:ascii="Calibri" w:hAnsi="Calibri" w:cs="Arial"/>
              </w:rPr>
              <w:t xml:space="preserve"> (0.04)</w:t>
            </w:r>
          </w:p>
        </w:tc>
      </w:tr>
    </w:tbl>
    <w:p w14:paraId="2AC70BC0" w14:textId="77777777" w:rsidR="000E1F15" w:rsidRPr="005C6610" w:rsidRDefault="000E1F15" w:rsidP="000E1F15">
      <w:pPr>
        <w:rPr>
          <w:rFonts w:ascii="Calibri" w:hAnsi="Calibri"/>
        </w:rPr>
      </w:pPr>
      <w:r w:rsidRPr="005C6610">
        <w:rPr>
          <w:rFonts w:ascii="Calibri" w:hAnsi="Calibri"/>
        </w:rPr>
        <w:t>BVRT; Benton Visual Retention Test, CPT-C-H-Fraction; Continuous Performance Test- Corrected Hit Fraction, CPT-D-Prime, Continuous Performance Test D-prime, CPT-Hit-Latency; Continuous Performance Test – Hit Latency, Digit Span Reverse Test, DST-F; Digit Span Forward Test, DST-R; Santana-Dom; Santana Dominant Hand, Santana non-Dom; Santana Non-Dominant Hand, SDT-LAT; Symbol Digit Latency, Trail A; TAP-Alter; Tapping alternating hands, TAP-Aver; Tapping Average of Right and Left Hand, Trail A; Trail Making A, Trail B; Trail Making B, VMI; Visual Motor Integration.</w:t>
      </w:r>
    </w:p>
    <w:p w14:paraId="20A47989" w14:textId="4E2A59C8" w:rsidR="003E13DE" w:rsidRPr="005C6610" w:rsidRDefault="003E13DE" w:rsidP="00880425">
      <w:pPr>
        <w:rPr>
          <w:rFonts w:ascii="Calibri" w:hAnsi="Calibri"/>
        </w:rPr>
      </w:pPr>
    </w:p>
    <w:p w14:paraId="054F7B1F" w14:textId="33EE29F2" w:rsidR="00A323FB" w:rsidRPr="005C6610" w:rsidRDefault="00A323FB" w:rsidP="00880425">
      <w:pPr>
        <w:rPr>
          <w:rFonts w:ascii="Calibri" w:hAnsi="Calibri"/>
        </w:rPr>
      </w:pPr>
    </w:p>
    <w:p w14:paraId="1D44432C" w14:textId="3DA0E7CF" w:rsidR="00A323FB" w:rsidRPr="005C6610" w:rsidRDefault="00A323FB" w:rsidP="00880425">
      <w:pPr>
        <w:rPr>
          <w:rFonts w:ascii="Calibri" w:hAnsi="Calibri"/>
        </w:rPr>
      </w:pPr>
    </w:p>
    <w:sectPr w:rsidR="00A323FB" w:rsidRPr="005C6610" w:rsidSect="00603F5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9D7CD9" w14:textId="77777777" w:rsidR="00145C57" w:rsidRDefault="00145C57" w:rsidP="00806DDC">
      <w:pPr>
        <w:spacing w:after="0" w:line="240" w:lineRule="auto"/>
      </w:pPr>
      <w:r>
        <w:separator/>
      </w:r>
    </w:p>
  </w:endnote>
  <w:endnote w:type="continuationSeparator" w:id="0">
    <w:p w14:paraId="72E5045F" w14:textId="77777777" w:rsidR="00145C57" w:rsidRDefault="00145C57" w:rsidP="00806D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dvMyriad_I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39131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3C725" w14:textId="3480FBD9" w:rsidR="00666056" w:rsidRDefault="006660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172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82F730" w14:textId="77777777" w:rsidR="00666056" w:rsidRDefault="006660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E24CA3" w14:textId="77777777" w:rsidR="00145C57" w:rsidRDefault="00145C57" w:rsidP="00806DDC">
      <w:pPr>
        <w:spacing w:after="0" w:line="240" w:lineRule="auto"/>
      </w:pPr>
      <w:r>
        <w:separator/>
      </w:r>
    </w:p>
  </w:footnote>
  <w:footnote w:type="continuationSeparator" w:id="0">
    <w:p w14:paraId="0060DF1E" w14:textId="77777777" w:rsidR="00145C57" w:rsidRDefault="00145C57" w:rsidP="00806D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836738"/>
    <w:multiLevelType w:val="hybridMultilevel"/>
    <w:tmpl w:val="7FD206D8"/>
    <w:lvl w:ilvl="0" w:tplc="67F0EBD2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090817"/>
    <w:multiLevelType w:val="hybridMultilevel"/>
    <w:tmpl w:val="2F6CA700"/>
    <w:lvl w:ilvl="0" w:tplc="49A46892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13FD2"/>
    <w:multiLevelType w:val="hybridMultilevel"/>
    <w:tmpl w:val="5C92CECC"/>
    <w:lvl w:ilvl="0" w:tplc="20B634F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11450"/>
    <w:multiLevelType w:val="hybridMultilevel"/>
    <w:tmpl w:val="95DA6F24"/>
    <w:lvl w:ilvl="0" w:tplc="6EE487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70C25"/>
    <w:multiLevelType w:val="hybridMultilevel"/>
    <w:tmpl w:val="1D4E9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15ADD"/>
    <w:multiLevelType w:val="hybridMultilevel"/>
    <w:tmpl w:val="77D49A08"/>
    <w:lvl w:ilvl="0" w:tplc="A72013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C22F7"/>
    <w:multiLevelType w:val="hybridMultilevel"/>
    <w:tmpl w:val="1ADCEC84"/>
    <w:lvl w:ilvl="0" w:tplc="EAE02D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90808"/>
    <w:multiLevelType w:val="hybridMultilevel"/>
    <w:tmpl w:val="263C2A44"/>
    <w:lvl w:ilvl="0" w:tplc="72CA1528">
      <w:start w:val="3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B86819"/>
    <w:multiLevelType w:val="hybridMultilevel"/>
    <w:tmpl w:val="926CBA42"/>
    <w:lvl w:ilvl="0" w:tplc="248A307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9808D9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3070B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A8AE4B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398FE5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B9EF92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DBAAE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6C012A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A04181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33C16BA"/>
    <w:multiLevelType w:val="hybridMultilevel"/>
    <w:tmpl w:val="A6F69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87D90"/>
    <w:multiLevelType w:val="hybridMultilevel"/>
    <w:tmpl w:val="9ABA5C88"/>
    <w:lvl w:ilvl="0" w:tplc="4B4611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10"/>
  </w:num>
  <w:num w:numId="5">
    <w:abstractNumId w:val="5"/>
  </w:num>
  <w:num w:numId="6">
    <w:abstractNumId w:val="3"/>
  </w:num>
  <w:num w:numId="7">
    <w:abstractNumId w:val="2"/>
  </w:num>
  <w:num w:numId="8">
    <w:abstractNumId w:val="6"/>
  </w:num>
  <w:num w:numId="9">
    <w:abstractNumId w:val="8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yMzEyNTI3szQ1NTNU0lEKTi0uzszPAykwtKwFAMM11m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Health Persp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asvttat950epdcea20s5pf9gpxaarpavxs9w&quot;&gt;Ahmed&amp;apos;s_Library&lt;record-ids&gt;&lt;item&gt;17709&lt;/item&gt;&lt;item&gt;17715&lt;/item&gt;&lt;item&gt;17720&lt;/item&gt;&lt;item&gt;17722&lt;/item&gt;&lt;item&gt;17738&lt;/item&gt;&lt;item&gt;17746&lt;/item&gt;&lt;item&gt;17751&lt;/item&gt;&lt;item&gt;18447&lt;/item&gt;&lt;item&gt;20081&lt;/item&gt;&lt;item&gt;20086&lt;/item&gt;&lt;item&gt;20126&lt;/item&gt;&lt;item&gt;20148&lt;/item&gt;&lt;item&gt;20149&lt;/item&gt;&lt;item&gt;20152&lt;/item&gt;&lt;item&gt;20180&lt;/item&gt;&lt;item&gt;20184&lt;/item&gt;&lt;item&gt;20185&lt;/item&gt;&lt;item&gt;20186&lt;/item&gt;&lt;item&gt;20187&lt;/item&gt;&lt;item&gt;20189&lt;/item&gt;&lt;item&gt;20190&lt;/item&gt;&lt;item&gt;20191&lt;/item&gt;&lt;item&gt;20192&lt;/item&gt;&lt;item&gt;20194&lt;/item&gt;&lt;item&gt;20195&lt;/item&gt;&lt;item&gt;20325&lt;/item&gt;&lt;item&gt;20393&lt;/item&gt;&lt;item&gt;20410&lt;/item&gt;&lt;item&gt;20415&lt;/item&gt;&lt;item&gt;20418&lt;/item&gt;&lt;item&gt;20419&lt;/item&gt;&lt;item&gt;20421&lt;/item&gt;&lt;item&gt;20423&lt;/item&gt;&lt;item&gt;20617&lt;/item&gt;&lt;item&gt;20618&lt;/item&gt;&lt;item&gt;20785&lt;/item&gt;&lt;item&gt;21315&lt;/item&gt;&lt;item&gt;21666&lt;/item&gt;&lt;item&gt;21852&lt;/item&gt;&lt;/record-ids&gt;&lt;/item&gt;&lt;/Libraries&gt;"/>
  </w:docVars>
  <w:rsids>
    <w:rsidRoot w:val="00B060DC"/>
    <w:rsid w:val="00001A85"/>
    <w:rsid w:val="00002A31"/>
    <w:rsid w:val="00002F1A"/>
    <w:rsid w:val="00003033"/>
    <w:rsid w:val="00004CC3"/>
    <w:rsid w:val="00012D58"/>
    <w:rsid w:val="00016F1F"/>
    <w:rsid w:val="00017EE2"/>
    <w:rsid w:val="00022223"/>
    <w:rsid w:val="00022BCA"/>
    <w:rsid w:val="00023101"/>
    <w:rsid w:val="00023FDE"/>
    <w:rsid w:val="00024B28"/>
    <w:rsid w:val="0002675C"/>
    <w:rsid w:val="000276B9"/>
    <w:rsid w:val="000279D5"/>
    <w:rsid w:val="00030C81"/>
    <w:rsid w:val="000343F2"/>
    <w:rsid w:val="00034C96"/>
    <w:rsid w:val="000369B6"/>
    <w:rsid w:val="00036CB1"/>
    <w:rsid w:val="0004011A"/>
    <w:rsid w:val="00041D64"/>
    <w:rsid w:val="0004335E"/>
    <w:rsid w:val="00045C56"/>
    <w:rsid w:val="00045EB9"/>
    <w:rsid w:val="000461DC"/>
    <w:rsid w:val="00046C4E"/>
    <w:rsid w:val="000501B1"/>
    <w:rsid w:val="0005378E"/>
    <w:rsid w:val="00054FD5"/>
    <w:rsid w:val="00055511"/>
    <w:rsid w:val="000568C0"/>
    <w:rsid w:val="00057DFF"/>
    <w:rsid w:val="00061D12"/>
    <w:rsid w:val="00061F2A"/>
    <w:rsid w:val="00062291"/>
    <w:rsid w:val="00063213"/>
    <w:rsid w:val="000656CC"/>
    <w:rsid w:val="00066856"/>
    <w:rsid w:val="00071A4A"/>
    <w:rsid w:val="000740D7"/>
    <w:rsid w:val="000755A2"/>
    <w:rsid w:val="00077D33"/>
    <w:rsid w:val="000810A6"/>
    <w:rsid w:val="00081C52"/>
    <w:rsid w:val="00085D50"/>
    <w:rsid w:val="00085F42"/>
    <w:rsid w:val="00086538"/>
    <w:rsid w:val="000905BF"/>
    <w:rsid w:val="000912EA"/>
    <w:rsid w:val="000941FA"/>
    <w:rsid w:val="00095C5F"/>
    <w:rsid w:val="00096F97"/>
    <w:rsid w:val="000A0CC5"/>
    <w:rsid w:val="000A0DC6"/>
    <w:rsid w:val="000A2257"/>
    <w:rsid w:val="000A3B28"/>
    <w:rsid w:val="000A3ECE"/>
    <w:rsid w:val="000A4258"/>
    <w:rsid w:val="000A4736"/>
    <w:rsid w:val="000B2655"/>
    <w:rsid w:val="000B42C3"/>
    <w:rsid w:val="000B73AE"/>
    <w:rsid w:val="000C02F2"/>
    <w:rsid w:val="000C0AB8"/>
    <w:rsid w:val="000C2624"/>
    <w:rsid w:val="000C6057"/>
    <w:rsid w:val="000C703B"/>
    <w:rsid w:val="000D0409"/>
    <w:rsid w:val="000D354E"/>
    <w:rsid w:val="000D74A2"/>
    <w:rsid w:val="000E1AE5"/>
    <w:rsid w:val="000E1F15"/>
    <w:rsid w:val="000E290B"/>
    <w:rsid w:val="000E3646"/>
    <w:rsid w:val="000E47A0"/>
    <w:rsid w:val="000E5288"/>
    <w:rsid w:val="000E593A"/>
    <w:rsid w:val="000F0131"/>
    <w:rsid w:val="000F6FA8"/>
    <w:rsid w:val="00100A09"/>
    <w:rsid w:val="00101A48"/>
    <w:rsid w:val="00104054"/>
    <w:rsid w:val="001071B5"/>
    <w:rsid w:val="00107D0E"/>
    <w:rsid w:val="00110AA3"/>
    <w:rsid w:val="00114101"/>
    <w:rsid w:val="00117C0E"/>
    <w:rsid w:val="0012088A"/>
    <w:rsid w:val="00123159"/>
    <w:rsid w:val="00124047"/>
    <w:rsid w:val="001303A0"/>
    <w:rsid w:val="0013046D"/>
    <w:rsid w:val="00130C6E"/>
    <w:rsid w:val="00131148"/>
    <w:rsid w:val="00133C6D"/>
    <w:rsid w:val="00133F73"/>
    <w:rsid w:val="001365C2"/>
    <w:rsid w:val="00137962"/>
    <w:rsid w:val="001404F2"/>
    <w:rsid w:val="00140E1C"/>
    <w:rsid w:val="00142CB3"/>
    <w:rsid w:val="00145C57"/>
    <w:rsid w:val="00145F66"/>
    <w:rsid w:val="001466FD"/>
    <w:rsid w:val="00150174"/>
    <w:rsid w:val="0015280C"/>
    <w:rsid w:val="00153670"/>
    <w:rsid w:val="001537DB"/>
    <w:rsid w:val="00153D00"/>
    <w:rsid w:val="001548B4"/>
    <w:rsid w:val="00154B89"/>
    <w:rsid w:val="00154EE3"/>
    <w:rsid w:val="00155911"/>
    <w:rsid w:val="00161631"/>
    <w:rsid w:val="001621D7"/>
    <w:rsid w:val="00162A26"/>
    <w:rsid w:val="0016348D"/>
    <w:rsid w:val="001646A6"/>
    <w:rsid w:val="00164903"/>
    <w:rsid w:val="00164C10"/>
    <w:rsid w:val="00164ED6"/>
    <w:rsid w:val="00165476"/>
    <w:rsid w:val="0017256B"/>
    <w:rsid w:val="001739CD"/>
    <w:rsid w:val="00174587"/>
    <w:rsid w:val="001764D4"/>
    <w:rsid w:val="00176816"/>
    <w:rsid w:val="001772A3"/>
    <w:rsid w:val="001807F2"/>
    <w:rsid w:val="001834D8"/>
    <w:rsid w:val="001846EB"/>
    <w:rsid w:val="00184D65"/>
    <w:rsid w:val="00185C22"/>
    <w:rsid w:val="00185C8F"/>
    <w:rsid w:val="00190699"/>
    <w:rsid w:val="001907A8"/>
    <w:rsid w:val="0019508B"/>
    <w:rsid w:val="001969DA"/>
    <w:rsid w:val="00197EFE"/>
    <w:rsid w:val="001A0854"/>
    <w:rsid w:val="001A5F98"/>
    <w:rsid w:val="001B107F"/>
    <w:rsid w:val="001B4D8D"/>
    <w:rsid w:val="001B59C0"/>
    <w:rsid w:val="001B6A02"/>
    <w:rsid w:val="001B71B4"/>
    <w:rsid w:val="001C227E"/>
    <w:rsid w:val="001C250A"/>
    <w:rsid w:val="001C30F6"/>
    <w:rsid w:val="001C3B3E"/>
    <w:rsid w:val="001C524E"/>
    <w:rsid w:val="001C5C10"/>
    <w:rsid w:val="001C5F12"/>
    <w:rsid w:val="001C6653"/>
    <w:rsid w:val="001C6F56"/>
    <w:rsid w:val="001C7974"/>
    <w:rsid w:val="001D2753"/>
    <w:rsid w:val="001D2F88"/>
    <w:rsid w:val="001D319A"/>
    <w:rsid w:val="001D5545"/>
    <w:rsid w:val="001D6BEB"/>
    <w:rsid w:val="001E0B39"/>
    <w:rsid w:val="001E1B60"/>
    <w:rsid w:val="001E2459"/>
    <w:rsid w:val="001E4FFB"/>
    <w:rsid w:val="001E742D"/>
    <w:rsid w:val="001F1AAD"/>
    <w:rsid w:val="001F1CE1"/>
    <w:rsid w:val="001F280F"/>
    <w:rsid w:val="001F2E8B"/>
    <w:rsid w:val="001F3179"/>
    <w:rsid w:val="001F7260"/>
    <w:rsid w:val="0020382F"/>
    <w:rsid w:val="00204B7D"/>
    <w:rsid w:val="0020752C"/>
    <w:rsid w:val="00211585"/>
    <w:rsid w:val="00211666"/>
    <w:rsid w:val="002148E5"/>
    <w:rsid w:val="002155D8"/>
    <w:rsid w:val="00215F4F"/>
    <w:rsid w:val="00217635"/>
    <w:rsid w:val="00220763"/>
    <w:rsid w:val="00220EE6"/>
    <w:rsid w:val="002227DE"/>
    <w:rsid w:val="00224E26"/>
    <w:rsid w:val="0022786F"/>
    <w:rsid w:val="0023220B"/>
    <w:rsid w:val="00234BDB"/>
    <w:rsid w:val="00236E5F"/>
    <w:rsid w:val="00237572"/>
    <w:rsid w:val="00237703"/>
    <w:rsid w:val="002410EF"/>
    <w:rsid w:val="002412DE"/>
    <w:rsid w:val="00243518"/>
    <w:rsid w:val="002436B6"/>
    <w:rsid w:val="0025032E"/>
    <w:rsid w:val="0025257A"/>
    <w:rsid w:val="00252F6B"/>
    <w:rsid w:val="00253467"/>
    <w:rsid w:val="00253715"/>
    <w:rsid w:val="00255E1B"/>
    <w:rsid w:val="002575DA"/>
    <w:rsid w:val="00262951"/>
    <w:rsid w:val="00263334"/>
    <w:rsid w:val="0026462D"/>
    <w:rsid w:val="00264A7F"/>
    <w:rsid w:val="00266A5B"/>
    <w:rsid w:val="00267E13"/>
    <w:rsid w:val="00272131"/>
    <w:rsid w:val="00274FC9"/>
    <w:rsid w:val="00276CDA"/>
    <w:rsid w:val="002771CB"/>
    <w:rsid w:val="00281DA2"/>
    <w:rsid w:val="0028580C"/>
    <w:rsid w:val="00286F79"/>
    <w:rsid w:val="00287208"/>
    <w:rsid w:val="00287E1B"/>
    <w:rsid w:val="0029048C"/>
    <w:rsid w:val="00290B6A"/>
    <w:rsid w:val="00290C4D"/>
    <w:rsid w:val="002911BC"/>
    <w:rsid w:val="00291559"/>
    <w:rsid w:val="00297F38"/>
    <w:rsid w:val="002A00BE"/>
    <w:rsid w:val="002A18EE"/>
    <w:rsid w:val="002A24FA"/>
    <w:rsid w:val="002A467D"/>
    <w:rsid w:val="002B0264"/>
    <w:rsid w:val="002B1555"/>
    <w:rsid w:val="002B309C"/>
    <w:rsid w:val="002B3381"/>
    <w:rsid w:val="002B3AC8"/>
    <w:rsid w:val="002B4A7D"/>
    <w:rsid w:val="002B6757"/>
    <w:rsid w:val="002B78D6"/>
    <w:rsid w:val="002B7FC4"/>
    <w:rsid w:val="002C041A"/>
    <w:rsid w:val="002C0503"/>
    <w:rsid w:val="002C078C"/>
    <w:rsid w:val="002C07F3"/>
    <w:rsid w:val="002C1738"/>
    <w:rsid w:val="002C490F"/>
    <w:rsid w:val="002C5BE3"/>
    <w:rsid w:val="002C743B"/>
    <w:rsid w:val="002D23FA"/>
    <w:rsid w:val="002D43A9"/>
    <w:rsid w:val="002D58DD"/>
    <w:rsid w:val="002D5B0C"/>
    <w:rsid w:val="002E05BE"/>
    <w:rsid w:val="002E47D7"/>
    <w:rsid w:val="002E5AA0"/>
    <w:rsid w:val="002E62D6"/>
    <w:rsid w:val="002F0F7D"/>
    <w:rsid w:val="002F19B2"/>
    <w:rsid w:val="002F4799"/>
    <w:rsid w:val="002F482F"/>
    <w:rsid w:val="002F7465"/>
    <w:rsid w:val="003001E1"/>
    <w:rsid w:val="0030024B"/>
    <w:rsid w:val="00302B16"/>
    <w:rsid w:val="00303B1D"/>
    <w:rsid w:val="00304CDD"/>
    <w:rsid w:val="00305CF1"/>
    <w:rsid w:val="00305DE4"/>
    <w:rsid w:val="0030710F"/>
    <w:rsid w:val="0031199B"/>
    <w:rsid w:val="00313B96"/>
    <w:rsid w:val="00314BD0"/>
    <w:rsid w:val="00314F5C"/>
    <w:rsid w:val="003156FD"/>
    <w:rsid w:val="003165E1"/>
    <w:rsid w:val="00317E89"/>
    <w:rsid w:val="00320E93"/>
    <w:rsid w:val="003252E1"/>
    <w:rsid w:val="00326B1C"/>
    <w:rsid w:val="00326C82"/>
    <w:rsid w:val="0033285E"/>
    <w:rsid w:val="00332DE1"/>
    <w:rsid w:val="00333129"/>
    <w:rsid w:val="00334832"/>
    <w:rsid w:val="003374CA"/>
    <w:rsid w:val="00340DC8"/>
    <w:rsid w:val="0034172E"/>
    <w:rsid w:val="00341B9D"/>
    <w:rsid w:val="003425E1"/>
    <w:rsid w:val="00343AB0"/>
    <w:rsid w:val="00344886"/>
    <w:rsid w:val="00350B77"/>
    <w:rsid w:val="00353174"/>
    <w:rsid w:val="00353DA5"/>
    <w:rsid w:val="00356AC9"/>
    <w:rsid w:val="00357293"/>
    <w:rsid w:val="00357912"/>
    <w:rsid w:val="0036237F"/>
    <w:rsid w:val="003623CA"/>
    <w:rsid w:val="003629E5"/>
    <w:rsid w:val="00362B6D"/>
    <w:rsid w:val="00363901"/>
    <w:rsid w:val="00364FFD"/>
    <w:rsid w:val="0036505A"/>
    <w:rsid w:val="003659DB"/>
    <w:rsid w:val="00366333"/>
    <w:rsid w:val="003674BB"/>
    <w:rsid w:val="00370BB3"/>
    <w:rsid w:val="00372CDA"/>
    <w:rsid w:val="0037462F"/>
    <w:rsid w:val="00375E72"/>
    <w:rsid w:val="00376540"/>
    <w:rsid w:val="00380C1B"/>
    <w:rsid w:val="0038191E"/>
    <w:rsid w:val="0038200A"/>
    <w:rsid w:val="0038376B"/>
    <w:rsid w:val="00387483"/>
    <w:rsid w:val="00387B5D"/>
    <w:rsid w:val="00391692"/>
    <w:rsid w:val="0039479E"/>
    <w:rsid w:val="00395684"/>
    <w:rsid w:val="0039619F"/>
    <w:rsid w:val="003969C4"/>
    <w:rsid w:val="0039702E"/>
    <w:rsid w:val="0039762A"/>
    <w:rsid w:val="003A1758"/>
    <w:rsid w:val="003A1813"/>
    <w:rsid w:val="003A33EC"/>
    <w:rsid w:val="003A350E"/>
    <w:rsid w:val="003A4EC0"/>
    <w:rsid w:val="003A5D1B"/>
    <w:rsid w:val="003A68DC"/>
    <w:rsid w:val="003A6AE0"/>
    <w:rsid w:val="003B002C"/>
    <w:rsid w:val="003B15CB"/>
    <w:rsid w:val="003B5EE9"/>
    <w:rsid w:val="003C0CC6"/>
    <w:rsid w:val="003C2ABE"/>
    <w:rsid w:val="003C2AD4"/>
    <w:rsid w:val="003C63ED"/>
    <w:rsid w:val="003D0A12"/>
    <w:rsid w:val="003D3C87"/>
    <w:rsid w:val="003D4AE0"/>
    <w:rsid w:val="003D6286"/>
    <w:rsid w:val="003D65C4"/>
    <w:rsid w:val="003D77CB"/>
    <w:rsid w:val="003D7879"/>
    <w:rsid w:val="003E0A01"/>
    <w:rsid w:val="003E13DE"/>
    <w:rsid w:val="003E2E7C"/>
    <w:rsid w:val="003E4366"/>
    <w:rsid w:val="003E4EAC"/>
    <w:rsid w:val="003E588A"/>
    <w:rsid w:val="003E7E9A"/>
    <w:rsid w:val="003F16D0"/>
    <w:rsid w:val="003F1D86"/>
    <w:rsid w:val="003F25BE"/>
    <w:rsid w:val="003F4CB2"/>
    <w:rsid w:val="003F5249"/>
    <w:rsid w:val="003F652B"/>
    <w:rsid w:val="003F795D"/>
    <w:rsid w:val="00404BCE"/>
    <w:rsid w:val="00405D43"/>
    <w:rsid w:val="00406050"/>
    <w:rsid w:val="00407383"/>
    <w:rsid w:val="0040753E"/>
    <w:rsid w:val="00407BA5"/>
    <w:rsid w:val="00411845"/>
    <w:rsid w:val="00411C5A"/>
    <w:rsid w:val="0041431B"/>
    <w:rsid w:val="00414EE3"/>
    <w:rsid w:val="00415F80"/>
    <w:rsid w:val="004173DE"/>
    <w:rsid w:val="00420ABA"/>
    <w:rsid w:val="00421EE1"/>
    <w:rsid w:val="00421F33"/>
    <w:rsid w:val="0042411A"/>
    <w:rsid w:val="0042483B"/>
    <w:rsid w:val="00424EC6"/>
    <w:rsid w:val="00424F27"/>
    <w:rsid w:val="0042546A"/>
    <w:rsid w:val="00427673"/>
    <w:rsid w:val="00427AC4"/>
    <w:rsid w:val="0043518F"/>
    <w:rsid w:val="00437B1B"/>
    <w:rsid w:val="00440458"/>
    <w:rsid w:val="00440E72"/>
    <w:rsid w:val="00441674"/>
    <w:rsid w:val="00442321"/>
    <w:rsid w:val="004436DA"/>
    <w:rsid w:val="00443EC9"/>
    <w:rsid w:val="00445A21"/>
    <w:rsid w:val="00446059"/>
    <w:rsid w:val="004476DE"/>
    <w:rsid w:val="0045020C"/>
    <w:rsid w:val="00451506"/>
    <w:rsid w:val="00455CBA"/>
    <w:rsid w:val="0045643A"/>
    <w:rsid w:val="00457169"/>
    <w:rsid w:val="00462DAD"/>
    <w:rsid w:val="00467531"/>
    <w:rsid w:val="00467655"/>
    <w:rsid w:val="00467D8D"/>
    <w:rsid w:val="00471EFD"/>
    <w:rsid w:val="00472CA0"/>
    <w:rsid w:val="00474A55"/>
    <w:rsid w:val="00475122"/>
    <w:rsid w:val="00481608"/>
    <w:rsid w:val="00482130"/>
    <w:rsid w:val="004838B9"/>
    <w:rsid w:val="004842BC"/>
    <w:rsid w:val="00484858"/>
    <w:rsid w:val="004855CA"/>
    <w:rsid w:val="00485FBD"/>
    <w:rsid w:val="00487349"/>
    <w:rsid w:val="00487D1A"/>
    <w:rsid w:val="004904C4"/>
    <w:rsid w:val="00491DAD"/>
    <w:rsid w:val="00491FC9"/>
    <w:rsid w:val="0049219D"/>
    <w:rsid w:val="00495495"/>
    <w:rsid w:val="00495ADE"/>
    <w:rsid w:val="00495F4A"/>
    <w:rsid w:val="004A056B"/>
    <w:rsid w:val="004A121B"/>
    <w:rsid w:val="004A12DC"/>
    <w:rsid w:val="004A2B57"/>
    <w:rsid w:val="004A407E"/>
    <w:rsid w:val="004A741E"/>
    <w:rsid w:val="004B1278"/>
    <w:rsid w:val="004B183B"/>
    <w:rsid w:val="004B3950"/>
    <w:rsid w:val="004B4188"/>
    <w:rsid w:val="004B6013"/>
    <w:rsid w:val="004B726D"/>
    <w:rsid w:val="004B7610"/>
    <w:rsid w:val="004C08B6"/>
    <w:rsid w:val="004C143E"/>
    <w:rsid w:val="004C2295"/>
    <w:rsid w:val="004C44F8"/>
    <w:rsid w:val="004C5698"/>
    <w:rsid w:val="004C5A0B"/>
    <w:rsid w:val="004C773D"/>
    <w:rsid w:val="004C7D8A"/>
    <w:rsid w:val="004D011E"/>
    <w:rsid w:val="004D07F3"/>
    <w:rsid w:val="004D22A3"/>
    <w:rsid w:val="004D2CC3"/>
    <w:rsid w:val="004D38E5"/>
    <w:rsid w:val="004D3C38"/>
    <w:rsid w:val="004D5AC0"/>
    <w:rsid w:val="004D60F1"/>
    <w:rsid w:val="004E0624"/>
    <w:rsid w:val="004E0811"/>
    <w:rsid w:val="004E3C69"/>
    <w:rsid w:val="004E5A44"/>
    <w:rsid w:val="004E614D"/>
    <w:rsid w:val="004E7493"/>
    <w:rsid w:val="004F09FC"/>
    <w:rsid w:val="004F32D6"/>
    <w:rsid w:val="004F46BC"/>
    <w:rsid w:val="004F5BF1"/>
    <w:rsid w:val="005016F0"/>
    <w:rsid w:val="005023F7"/>
    <w:rsid w:val="00502D72"/>
    <w:rsid w:val="00505E1C"/>
    <w:rsid w:val="00506386"/>
    <w:rsid w:val="00506C5E"/>
    <w:rsid w:val="005134F7"/>
    <w:rsid w:val="00517B7A"/>
    <w:rsid w:val="00520A58"/>
    <w:rsid w:val="00521B6F"/>
    <w:rsid w:val="00523B69"/>
    <w:rsid w:val="0052575B"/>
    <w:rsid w:val="00525FBC"/>
    <w:rsid w:val="00526D58"/>
    <w:rsid w:val="00527A96"/>
    <w:rsid w:val="00527CAA"/>
    <w:rsid w:val="00530ECE"/>
    <w:rsid w:val="00533585"/>
    <w:rsid w:val="005339F3"/>
    <w:rsid w:val="00533FA6"/>
    <w:rsid w:val="005401DD"/>
    <w:rsid w:val="005419C9"/>
    <w:rsid w:val="00544BD9"/>
    <w:rsid w:val="00546090"/>
    <w:rsid w:val="00547042"/>
    <w:rsid w:val="0054721F"/>
    <w:rsid w:val="0054795A"/>
    <w:rsid w:val="00547A77"/>
    <w:rsid w:val="00550B27"/>
    <w:rsid w:val="00553D37"/>
    <w:rsid w:val="00553E64"/>
    <w:rsid w:val="00555301"/>
    <w:rsid w:val="00555B14"/>
    <w:rsid w:val="005569C4"/>
    <w:rsid w:val="00557B1E"/>
    <w:rsid w:val="005604B5"/>
    <w:rsid w:val="00562790"/>
    <w:rsid w:val="00563CE5"/>
    <w:rsid w:val="00564CF6"/>
    <w:rsid w:val="00565788"/>
    <w:rsid w:val="0056641A"/>
    <w:rsid w:val="00566B0A"/>
    <w:rsid w:val="00571C0D"/>
    <w:rsid w:val="005741D7"/>
    <w:rsid w:val="00580405"/>
    <w:rsid w:val="00580860"/>
    <w:rsid w:val="005819B8"/>
    <w:rsid w:val="00582075"/>
    <w:rsid w:val="005834D7"/>
    <w:rsid w:val="00583CF5"/>
    <w:rsid w:val="005862C1"/>
    <w:rsid w:val="00590EBB"/>
    <w:rsid w:val="00594D84"/>
    <w:rsid w:val="005A0FC5"/>
    <w:rsid w:val="005A1F46"/>
    <w:rsid w:val="005A3E6D"/>
    <w:rsid w:val="005A56B4"/>
    <w:rsid w:val="005A5DE9"/>
    <w:rsid w:val="005A63A4"/>
    <w:rsid w:val="005A6942"/>
    <w:rsid w:val="005A724C"/>
    <w:rsid w:val="005A76BB"/>
    <w:rsid w:val="005A77B1"/>
    <w:rsid w:val="005B1F96"/>
    <w:rsid w:val="005B2FC3"/>
    <w:rsid w:val="005B612F"/>
    <w:rsid w:val="005B7B70"/>
    <w:rsid w:val="005B7CA6"/>
    <w:rsid w:val="005C0917"/>
    <w:rsid w:val="005C2943"/>
    <w:rsid w:val="005C2B3C"/>
    <w:rsid w:val="005C44A8"/>
    <w:rsid w:val="005C4747"/>
    <w:rsid w:val="005C58B7"/>
    <w:rsid w:val="005C6610"/>
    <w:rsid w:val="005C7785"/>
    <w:rsid w:val="005D287D"/>
    <w:rsid w:val="005D28BA"/>
    <w:rsid w:val="005D526C"/>
    <w:rsid w:val="005D543C"/>
    <w:rsid w:val="005D5ED1"/>
    <w:rsid w:val="005D6DB1"/>
    <w:rsid w:val="005D6E03"/>
    <w:rsid w:val="005E05C5"/>
    <w:rsid w:val="005E09D6"/>
    <w:rsid w:val="005E170D"/>
    <w:rsid w:val="005E3B24"/>
    <w:rsid w:val="005E3DEA"/>
    <w:rsid w:val="005E4C20"/>
    <w:rsid w:val="005F1F79"/>
    <w:rsid w:val="005F2CEE"/>
    <w:rsid w:val="005F63B0"/>
    <w:rsid w:val="005F6459"/>
    <w:rsid w:val="005F67E0"/>
    <w:rsid w:val="0060300B"/>
    <w:rsid w:val="00603BD7"/>
    <w:rsid w:val="00603F5B"/>
    <w:rsid w:val="00605362"/>
    <w:rsid w:val="006053C1"/>
    <w:rsid w:val="006057C1"/>
    <w:rsid w:val="006058AD"/>
    <w:rsid w:val="0061161C"/>
    <w:rsid w:val="006121AA"/>
    <w:rsid w:val="006123B2"/>
    <w:rsid w:val="00612F3E"/>
    <w:rsid w:val="00613B3A"/>
    <w:rsid w:val="006159E9"/>
    <w:rsid w:val="00620070"/>
    <w:rsid w:val="006212E1"/>
    <w:rsid w:val="00623295"/>
    <w:rsid w:val="00624BFB"/>
    <w:rsid w:val="00625BA4"/>
    <w:rsid w:val="006262D7"/>
    <w:rsid w:val="006268E0"/>
    <w:rsid w:val="00630532"/>
    <w:rsid w:val="0063124F"/>
    <w:rsid w:val="006339EF"/>
    <w:rsid w:val="00633F35"/>
    <w:rsid w:val="00634035"/>
    <w:rsid w:val="00634542"/>
    <w:rsid w:val="00635EBD"/>
    <w:rsid w:val="00635EEB"/>
    <w:rsid w:val="0063687C"/>
    <w:rsid w:val="00636D3B"/>
    <w:rsid w:val="0063723A"/>
    <w:rsid w:val="00640A3B"/>
    <w:rsid w:val="0064101E"/>
    <w:rsid w:val="00641DE6"/>
    <w:rsid w:val="00645401"/>
    <w:rsid w:val="0065099E"/>
    <w:rsid w:val="0065212D"/>
    <w:rsid w:val="00652833"/>
    <w:rsid w:val="00652FB0"/>
    <w:rsid w:val="006530B8"/>
    <w:rsid w:val="0065347B"/>
    <w:rsid w:val="00654669"/>
    <w:rsid w:val="00654F87"/>
    <w:rsid w:val="00655EB7"/>
    <w:rsid w:val="00656DC8"/>
    <w:rsid w:val="0065714C"/>
    <w:rsid w:val="00660A34"/>
    <w:rsid w:val="00661DF2"/>
    <w:rsid w:val="006627BC"/>
    <w:rsid w:val="00664B80"/>
    <w:rsid w:val="00666056"/>
    <w:rsid w:val="00666193"/>
    <w:rsid w:val="00672E22"/>
    <w:rsid w:val="0067625B"/>
    <w:rsid w:val="00677BA2"/>
    <w:rsid w:val="00680812"/>
    <w:rsid w:val="00681A4E"/>
    <w:rsid w:val="006838FB"/>
    <w:rsid w:val="00683A81"/>
    <w:rsid w:val="00686F19"/>
    <w:rsid w:val="006871DE"/>
    <w:rsid w:val="00690197"/>
    <w:rsid w:val="00690311"/>
    <w:rsid w:val="00690E66"/>
    <w:rsid w:val="00691975"/>
    <w:rsid w:val="0069410D"/>
    <w:rsid w:val="006944F7"/>
    <w:rsid w:val="006973F5"/>
    <w:rsid w:val="006A0C05"/>
    <w:rsid w:val="006A168E"/>
    <w:rsid w:val="006B0A4C"/>
    <w:rsid w:val="006B0E4B"/>
    <w:rsid w:val="006B1CB2"/>
    <w:rsid w:val="006B21C3"/>
    <w:rsid w:val="006B29B9"/>
    <w:rsid w:val="006B375F"/>
    <w:rsid w:val="006B3C6D"/>
    <w:rsid w:val="006B4365"/>
    <w:rsid w:val="006B5468"/>
    <w:rsid w:val="006B6EC4"/>
    <w:rsid w:val="006C4723"/>
    <w:rsid w:val="006C53D2"/>
    <w:rsid w:val="006D1FED"/>
    <w:rsid w:val="006D27C8"/>
    <w:rsid w:val="006D2CB8"/>
    <w:rsid w:val="006D2F6B"/>
    <w:rsid w:val="006D4511"/>
    <w:rsid w:val="006D4DD7"/>
    <w:rsid w:val="006E0FA2"/>
    <w:rsid w:val="006E3B6C"/>
    <w:rsid w:val="006E4D8B"/>
    <w:rsid w:val="006E4E91"/>
    <w:rsid w:val="006E56C1"/>
    <w:rsid w:val="006E736B"/>
    <w:rsid w:val="006F036B"/>
    <w:rsid w:val="006F0A0F"/>
    <w:rsid w:val="006F1F7F"/>
    <w:rsid w:val="006F23EE"/>
    <w:rsid w:val="006F2619"/>
    <w:rsid w:val="006F3005"/>
    <w:rsid w:val="006F42C3"/>
    <w:rsid w:val="006F4FD5"/>
    <w:rsid w:val="006F6550"/>
    <w:rsid w:val="006F7AE6"/>
    <w:rsid w:val="006F7C2C"/>
    <w:rsid w:val="006F7DAA"/>
    <w:rsid w:val="007003D9"/>
    <w:rsid w:val="0070163E"/>
    <w:rsid w:val="00702A2C"/>
    <w:rsid w:val="00704916"/>
    <w:rsid w:val="0070733C"/>
    <w:rsid w:val="0070759D"/>
    <w:rsid w:val="007103EC"/>
    <w:rsid w:val="00711F15"/>
    <w:rsid w:val="00712132"/>
    <w:rsid w:val="0072024A"/>
    <w:rsid w:val="007204A6"/>
    <w:rsid w:val="00720A89"/>
    <w:rsid w:val="007230D6"/>
    <w:rsid w:val="0072370F"/>
    <w:rsid w:val="00723DC9"/>
    <w:rsid w:val="00730907"/>
    <w:rsid w:val="00732B4E"/>
    <w:rsid w:val="00734FB9"/>
    <w:rsid w:val="00737B4D"/>
    <w:rsid w:val="007412E2"/>
    <w:rsid w:val="00742831"/>
    <w:rsid w:val="0074545B"/>
    <w:rsid w:val="00746B8A"/>
    <w:rsid w:val="007528A8"/>
    <w:rsid w:val="0075291A"/>
    <w:rsid w:val="00753B68"/>
    <w:rsid w:val="007543A7"/>
    <w:rsid w:val="00754810"/>
    <w:rsid w:val="0076058F"/>
    <w:rsid w:val="00762441"/>
    <w:rsid w:val="00762DD7"/>
    <w:rsid w:val="007644A6"/>
    <w:rsid w:val="00765B54"/>
    <w:rsid w:val="0076673C"/>
    <w:rsid w:val="007678B8"/>
    <w:rsid w:val="007678CA"/>
    <w:rsid w:val="00767CDE"/>
    <w:rsid w:val="0077061A"/>
    <w:rsid w:val="007711BC"/>
    <w:rsid w:val="007722EB"/>
    <w:rsid w:val="00772453"/>
    <w:rsid w:val="0077395F"/>
    <w:rsid w:val="00773C24"/>
    <w:rsid w:val="00774968"/>
    <w:rsid w:val="00774AA6"/>
    <w:rsid w:val="00775EDF"/>
    <w:rsid w:val="007829E6"/>
    <w:rsid w:val="00783136"/>
    <w:rsid w:val="007845ED"/>
    <w:rsid w:val="0078795B"/>
    <w:rsid w:val="00791298"/>
    <w:rsid w:val="00791CA9"/>
    <w:rsid w:val="00792224"/>
    <w:rsid w:val="00796169"/>
    <w:rsid w:val="007A004D"/>
    <w:rsid w:val="007A29C0"/>
    <w:rsid w:val="007A3E5D"/>
    <w:rsid w:val="007A52BC"/>
    <w:rsid w:val="007A6CCB"/>
    <w:rsid w:val="007B0537"/>
    <w:rsid w:val="007B0553"/>
    <w:rsid w:val="007B27E1"/>
    <w:rsid w:val="007B37D1"/>
    <w:rsid w:val="007B4729"/>
    <w:rsid w:val="007B49A4"/>
    <w:rsid w:val="007B590E"/>
    <w:rsid w:val="007B6511"/>
    <w:rsid w:val="007B6AB2"/>
    <w:rsid w:val="007B7E1F"/>
    <w:rsid w:val="007B7EDF"/>
    <w:rsid w:val="007C2A91"/>
    <w:rsid w:val="007C32E6"/>
    <w:rsid w:val="007C4A26"/>
    <w:rsid w:val="007C4B4B"/>
    <w:rsid w:val="007C5E06"/>
    <w:rsid w:val="007C6248"/>
    <w:rsid w:val="007C7EBA"/>
    <w:rsid w:val="007C7FE1"/>
    <w:rsid w:val="007D0941"/>
    <w:rsid w:val="007D16FD"/>
    <w:rsid w:val="007D2093"/>
    <w:rsid w:val="007D2611"/>
    <w:rsid w:val="007D5A38"/>
    <w:rsid w:val="007D6849"/>
    <w:rsid w:val="007E20A6"/>
    <w:rsid w:val="007E2894"/>
    <w:rsid w:val="007E5FBE"/>
    <w:rsid w:val="007E6522"/>
    <w:rsid w:val="007E6B41"/>
    <w:rsid w:val="007E7617"/>
    <w:rsid w:val="007E77AA"/>
    <w:rsid w:val="007E7A2D"/>
    <w:rsid w:val="007F2030"/>
    <w:rsid w:val="00802D50"/>
    <w:rsid w:val="00803A36"/>
    <w:rsid w:val="008056D2"/>
    <w:rsid w:val="00805B73"/>
    <w:rsid w:val="00806DDC"/>
    <w:rsid w:val="00807A4E"/>
    <w:rsid w:val="00811436"/>
    <w:rsid w:val="00812AC4"/>
    <w:rsid w:val="00814372"/>
    <w:rsid w:val="008212F5"/>
    <w:rsid w:val="00822F92"/>
    <w:rsid w:val="0083195A"/>
    <w:rsid w:val="008329B2"/>
    <w:rsid w:val="008334A2"/>
    <w:rsid w:val="00834636"/>
    <w:rsid w:val="00834F9F"/>
    <w:rsid w:val="008379AD"/>
    <w:rsid w:val="008379B6"/>
    <w:rsid w:val="00837D93"/>
    <w:rsid w:val="008415CD"/>
    <w:rsid w:val="00842DA1"/>
    <w:rsid w:val="00843C57"/>
    <w:rsid w:val="00846A11"/>
    <w:rsid w:val="0084770C"/>
    <w:rsid w:val="008509D6"/>
    <w:rsid w:val="00850E6A"/>
    <w:rsid w:val="0085560A"/>
    <w:rsid w:val="0085651C"/>
    <w:rsid w:val="00856BF2"/>
    <w:rsid w:val="00856DAD"/>
    <w:rsid w:val="008601BC"/>
    <w:rsid w:val="00860E7C"/>
    <w:rsid w:val="00860EF0"/>
    <w:rsid w:val="00862C10"/>
    <w:rsid w:val="008646D8"/>
    <w:rsid w:val="00865B92"/>
    <w:rsid w:val="00866A88"/>
    <w:rsid w:val="00866D73"/>
    <w:rsid w:val="008672E5"/>
    <w:rsid w:val="00877859"/>
    <w:rsid w:val="00877E4C"/>
    <w:rsid w:val="0088030E"/>
    <w:rsid w:val="00880425"/>
    <w:rsid w:val="008809D8"/>
    <w:rsid w:val="008809D9"/>
    <w:rsid w:val="008818EF"/>
    <w:rsid w:val="00882AA6"/>
    <w:rsid w:val="008832B9"/>
    <w:rsid w:val="00885957"/>
    <w:rsid w:val="008869B6"/>
    <w:rsid w:val="008871C2"/>
    <w:rsid w:val="00887B55"/>
    <w:rsid w:val="008910B0"/>
    <w:rsid w:val="00891E16"/>
    <w:rsid w:val="008925AC"/>
    <w:rsid w:val="008950E6"/>
    <w:rsid w:val="00896F63"/>
    <w:rsid w:val="008A0325"/>
    <w:rsid w:val="008A0469"/>
    <w:rsid w:val="008A3BC9"/>
    <w:rsid w:val="008A48E0"/>
    <w:rsid w:val="008B0755"/>
    <w:rsid w:val="008B29AA"/>
    <w:rsid w:val="008B329A"/>
    <w:rsid w:val="008B37D5"/>
    <w:rsid w:val="008C2FC5"/>
    <w:rsid w:val="008C7D2C"/>
    <w:rsid w:val="008D064B"/>
    <w:rsid w:val="008D16BD"/>
    <w:rsid w:val="008D2EE3"/>
    <w:rsid w:val="008D306A"/>
    <w:rsid w:val="008E697D"/>
    <w:rsid w:val="008F314D"/>
    <w:rsid w:val="008F3D90"/>
    <w:rsid w:val="008F3EBE"/>
    <w:rsid w:val="008F4D49"/>
    <w:rsid w:val="008F5841"/>
    <w:rsid w:val="008F61EA"/>
    <w:rsid w:val="0090064A"/>
    <w:rsid w:val="0090098A"/>
    <w:rsid w:val="00900A6B"/>
    <w:rsid w:val="00900B73"/>
    <w:rsid w:val="009013A5"/>
    <w:rsid w:val="009015F8"/>
    <w:rsid w:val="009021C2"/>
    <w:rsid w:val="00903077"/>
    <w:rsid w:val="009035E5"/>
    <w:rsid w:val="009049C6"/>
    <w:rsid w:val="00906867"/>
    <w:rsid w:val="00907D74"/>
    <w:rsid w:val="0091071B"/>
    <w:rsid w:val="00910E2C"/>
    <w:rsid w:val="00914AFE"/>
    <w:rsid w:val="00921498"/>
    <w:rsid w:val="00922CA7"/>
    <w:rsid w:val="009235F3"/>
    <w:rsid w:val="00923C09"/>
    <w:rsid w:val="009264D0"/>
    <w:rsid w:val="00927963"/>
    <w:rsid w:val="00930ACC"/>
    <w:rsid w:val="009318A7"/>
    <w:rsid w:val="00931B10"/>
    <w:rsid w:val="00931F6A"/>
    <w:rsid w:val="00932360"/>
    <w:rsid w:val="00932FEF"/>
    <w:rsid w:val="0093403A"/>
    <w:rsid w:val="0093606C"/>
    <w:rsid w:val="009360C2"/>
    <w:rsid w:val="009364A9"/>
    <w:rsid w:val="0093753F"/>
    <w:rsid w:val="00940EA7"/>
    <w:rsid w:val="00942823"/>
    <w:rsid w:val="009433AF"/>
    <w:rsid w:val="0094356D"/>
    <w:rsid w:val="0094381F"/>
    <w:rsid w:val="00943DBB"/>
    <w:rsid w:val="009448AC"/>
    <w:rsid w:val="009467D9"/>
    <w:rsid w:val="009501A8"/>
    <w:rsid w:val="00953083"/>
    <w:rsid w:val="00961693"/>
    <w:rsid w:val="00961F92"/>
    <w:rsid w:val="00961FBC"/>
    <w:rsid w:val="00974D29"/>
    <w:rsid w:val="00975E8C"/>
    <w:rsid w:val="00976DEF"/>
    <w:rsid w:val="009813AE"/>
    <w:rsid w:val="009842F7"/>
    <w:rsid w:val="009918C9"/>
    <w:rsid w:val="00993A5B"/>
    <w:rsid w:val="0099549E"/>
    <w:rsid w:val="009A43CE"/>
    <w:rsid w:val="009A59DC"/>
    <w:rsid w:val="009A5FBE"/>
    <w:rsid w:val="009B256A"/>
    <w:rsid w:val="009B3708"/>
    <w:rsid w:val="009B43B1"/>
    <w:rsid w:val="009B5D11"/>
    <w:rsid w:val="009B64AC"/>
    <w:rsid w:val="009B6DCF"/>
    <w:rsid w:val="009B76E6"/>
    <w:rsid w:val="009B7FDE"/>
    <w:rsid w:val="009C3ABE"/>
    <w:rsid w:val="009C5A62"/>
    <w:rsid w:val="009C7CBC"/>
    <w:rsid w:val="009D1997"/>
    <w:rsid w:val="009D30EA"/>
    <w:rsid w:val="009D61CF"/>
    <w:rsid w:val="009D6D18"/>
    <w:rsid w:val="009D7A48"/>
    <w:rsid w:val="009E0412"/>
    <w:rsid w:val="009E0F48"/>
    <w:rsid w:val="009E17F4"/>
    <w:rsid w:val="009E1CA2"/>
    <w:rsid w:val="009E5A46"/>
    <w:rsid w:val="009E6097"/>
    <w:rsid w:val="009E6A15"/>
    <w:rsid w:val="009F0737"/>
    <w:rsid w:val="009F0E48"/>
    <w:rsid w:val="009F3B09"/>
    <w:rsid w:val="009F40DA"/>
    <w:rsid w:val="009F745E"/>
    <w:rsid w:val="00A00F26"/>
    <w:rsid w:val="00A00F93"/>
    <w:rsid w:val="00A00FB9"/>
    <w:rsid w:val="00A01537"/>
    <w:rsid w:val="00A03E86"/>
    <w:rsid w:val="00A041CE"/>
    <w:rsid w:val="00A05484"/>
    <w:rsid w:val="00A05D48"/>
    <w:rsid w:val="00A15172"/>
    <w:rsid w:val="00A157E7"/>
    <w:rsid w:val="00A15B67"/>
    <w:rsid w:val="00A15E1C"/>
    <w:rsid w:val="00A21725"/>
    <w:rsid w:val="00A22CA2"/>
    <w:rsid w:val="00A240EF"/>
    <w:rsid w:val="00A24B45"/>
    <w:rsid w:val="00A25C20"/>
    <w:rsid w:val="00A25DE8"/>
    <w:rsid w:val="00A261E9"/>
    <w:rsid w:val="00A26379"/>
    <w:rsid w:val="00A2648B"/>
    <w:rsid w:val="00A27970"/>
    <w:rsid w:val="00A323FB"/>
    <w:rsid w:val="00A33C2D"/>
    <w:rsid w:val="00A33C91"/>
    <w:rsid w:val="00A34768"/>
    <w:rsid w:val="00A34AEC"/>
    <w:rsid w:val="00A351A1"/>
    <w:rsid w:val="00A355ED"/>
    <w:rsid w:val="00A364B6"/>
    <w:rsid w:val="00A37EE7"/>
    <w:rsid w:val="00A4111A"/>
    <w:rsid w:val="00A55AB2"/>
    <w:rsid w:val="00A56751"/>
    <w:rsid w:val="00A578D8"/>
    <w:rsid w:val="00A6179C"/>
    <w:rsid w:val="00A61A9B"/>
    <w:rsid w:val="00A6250E"/>
    <w:rsid w:val="00A62EB5"/>
    <w:rsid w:val="00A630EF"/>
    <w:rsid w:val="00A63759"/>
    <w:rsid w:val="00A63F69"/>
    <w:rsid w:val="00A64F4B"/>
    <w:rsid w:val="00A65850"/>
    <w:rsid w:val="00A65FB2"/>
    <w:rsid w:val="00A67895"/>
    <w:rsid w:val="00A71A54"/>
    <w:rsid w:val="00A71D56"/>
    <w:rsid w:val="00A73030"/>
    <w:rsid w:val="00A753E2"/>
    <w:rsid w:val="00A76051"/>
    <w:rsid w:val="00A80455"/>
    <w:rsid w:val="00A837F9"/>
    <w:rsid w:val="00A83EB5"/>
    <w:rsid w:val="00A85EFF"/>
    <w:rsid w:val="00A9229E"/>
    <w:rsid w:val="00A9236D"/>
    <w:rsid w:val="00A948B3"/>
    <w:rsid w:val="00A96303"/>
    <w:rsid w:val="00A96BBC"/>
    <w:rsid w:val="00A973D9"/>
    <w:rsid w:val="00A975B5"/>
    <w:rsid w:val="00AA16B5"/>
    <w:rsid w:val="00AA2A4F"/>
    <w:rsid w:val="00AA372C"/>
    <w:rsid w:val="00AA3E47"/>
    <w:rsid w:val="00AA3F81"/>
    <w:rsid w:val="00AA5151"/>
    <w:rsid w:val="00AA557F"/>
    <w:rsid w:val="00AA6A19"/>
    <w:rsid w:val="00AB11FA"/>
    <w:rsid w:val="00AB14C3"/>
    <w:rsid w:val="00AB1712"/>
    <w:rsid w:val="00AB38E1"/>
    <w:rsid w:val="00AB44D2"/>
    <w:rsid w:val="00AC0DA9"/>
    <w:rsid w:val="00AC246B"/>
    <w:rsid w:val="00AC4928"/>
    <w:rsid w:val="00AC64C7"/>
    <w:rsid w:val="00AC7E88"/>
    <w:rsid w:val="00AC7FCF"/>
    <w:rsid w:val="00AD0668"/>
    <w:rsid w:val="00AD5262"/>
    <w:rsid w:val="00AD5420"/>
    <w:rsid w:val="00AD63BD"/>
    <w:rsid w:val="00AD6AF2"/>
    <w:rsid w:val="00AE108D"/>
    <w:rsid w:val="00AE1334"/>
    <w:rsid w:val="00AE18DB"/>
    <w:rsid w:val="00AE1B67"/>
    <w:rsid w:val="00AE6428"/>
    <w:rsid w:val="00AF0B83"/>
    <w:rsid w:val="00AF2730"/>
    <w:rsid w:val="00AF2BC0"/>
    <w:rsid w:val="00AF2FF9"/>
    <w:rsid w:val="00AF4EDA"/>
    <w:rsid w:val="00AF6ADC"/>
    <w:rsid w:val="00AF6D3A"/>
    <w:rsid w:val="00B00528"/>
    <w:rsid w:val="00B035EE"/>
    <w:rsid w:val="00B037DD"/>
    <w:rsid w:val="00B0408C"/>
    <w:rsid w:val="00B0522D"/>
    <w:rsid w:val="00B0578E"/>
    <w:rsid w:val="00B05FCB"/>
    <w:rsid w:val="00B060DC"/>
    <w:rsid w:val="00B13CCB"/>
    <w:rsid w:val="00B13EA3"/>
    <w:rsid w:val="00B14C96"/>
    <w:rsid w:val="00B14EA0"/>
    <w:rsid w:val="00B163B8"/>
    <w:rsid w:val="00B173FC"/>
    <w:rsid w:val="00B17BFB"/>
    <w:rsid w:val="00B22AE6"/>
    <w:rsid w:val="00B24401"/>
    <w:rsid w:val="00B260D0"/>
    <w:rsid w:val="00B2652E"/>
    <w:rsid w:val="00B26C97"/>
    <w:rsid w:val="00B2722A"/>
    <w:rsid w:val="00B3012D"/>
    <w:rsid w:val="00B30F5D"/>
    <w:rsid w:val="00B31C6C"/>
    <w:rsid w:val="00B32399"/>
    <w:rsid w:val="00B32F10"/>
    <w:rsid w:val="00B3482F"/>
    <w:rsid w:val="00B3503C"/>
    <w:rsid w:val="00B413E5"/>
    <w:rsid w:val="00B41C95"/>
    <w:rsid w:val="00B44A1D"/>
    <w:rsid w:val="00B45A48"/>
    <w:rsid w:val="00B50ABF"/>
    <w:rsid w:val="00B51264"/>
    <w:rsid w:val="00B53E5F"/>
    <w:rsid w:val="00B60EA2"/>
    <w:rsid w:val="00B637FF"/>
    <w:rsid w:val="00B66B9B"/>
    <w:rsid w:val="00B66BF3"/>
    <w:rsid w:val="00B671B9"/>
    <w:rsid w:val="00B67B00"/>
    <w:rsid w:val="00B70234"/>
    <w:rsid w:val="00B72D10"/>
    <w:rsid w:val="00B73E19"/>
    <w:rsid w:val="00B74C12"/>
    <w:rsid w:val="00B806F4"/>
    <w:rsid w:val="00B8203A"/>
    <w:rsid w:val="00B833B3"/>
    <w:rsid w:val="00B8349C"/>
    <w:rsid w:val="00B837A8"/>
    <w:rsid w:val="00B83F53"/>
    <w:rsid w:val="00B851CD"/>
    <w:rsid w:val="00B8636A"/>
    <w:rsid w:val="00B8728D"/>
    <w:rsid w:val="00B9010A"/>
    <w:rsid w:val="00B918DC"/>
    <w:rsid w:val="00B92F89"/>
    <w:rsid w:val="00B953D8"/>
    <w:rsid w:val="00BA02D4"/>
    <w:rsid w:val="00BA0985"/>
    <w:rsid w:val="00BA2B06"/>
    <w:rsid w:val="00BA2C02"/>
    <w:rsid w:val="00BA3B8F"/>
    <w:rsid w:val="00BA41C1"/>
    <w:rsid w:val="00BA4388"/>
    <w:rsid w:val="00BB175B"/>
    <w:rsid w:val="00BB3C75"/>
    <w:rsid w:val="00BB3CB8"/>
    <w:rsid w:val="00BB3F88"/>
    <w:rsid w:val="00BB4CB4"/>
    <w:rsid w:val="00BB52F3"/>
    <w:rsid w:val="00BB6362"/>
    <w:rsid w:val="00BB797A"/>
    <w:rsid w:val="00BC146E"/>
    <w:rsid w:val="00BC1810"/>
    <w:rsid w:val="00BC5461"/>
    <w:rsid w:val="00BC5EBF"/>
    <w:rsid w:val="00BD1DB1"/>
    <w:rsid w:val="00BD3394"/>
    <w:rsid w:val="00BD3758"/>
    <w:rsid w:val="00BD542E"/>
    <w:rsid w:val="00BD6F96"/>
    <w:rsid w:val="00BD7C84"/>
    <w:rsid w:val="00BE5978"/>
    <w:rsid w:val="00BE6583"/>
    <w:rsid w:val="00BF22DD"/>
    <w:rsid w:val="00BF3FAF"/>
    <w:rsid w:val="00BF5147"/>
    <w:rsid w:val="00BF5CE4"/>
    <w:rsid w:val="00BF61C8"/>
    <w:rsid w:val="00BF61E8"/>
    <w:rsid w:val="00C00CD7"/>
    <w:rsid w:val="00C01FC2"/>
    <w:rsid w:val="00C04058"/>
    <w:rsid w:val="00C04169"/>
    <w:rsid w:val="00C07CA6"/>
    <w:rsid w:val="00C10706"/>
    <w:rsid w:val="00C11A04"/>
    <w:rsid w:val="00C125AF"/>
    <w:rsid w:val="00C13C3D"/>
    <w:rsid w:val="00C13FCC"/>
    <w:rsid w:val="00C14205"/>
    <w:rsid w:val="00C16219"/>
    <w:rsid w:val="00C20656"/>
    <w:rsid w:val="00C20C39"/>
    <w:rsid w:val="00C2145A"/>
    <w:rsid w:val="00C21C5E"/>
    <w:rsid w:val="00C21D0D"/>
    <w:rsid w:val="00C21F61"/>
    <w:rsid w:val="00C23047"/>
    <w:rsid w:val="00C23C57"/>
    <w:rsid w:val="00C23DE0"/>
    <w:rsid w:val="00C24F4B"/>
    <w:rsid w:val="00C2583E"/>
    <w:rsid w:val="00C25E9D"/>
    <w:rsid w:val="00C2719E"/>
    <w:rsid w:val="00C27E91"/>
    <w:rsid w:val="00C323D7"/>
    <w:rsid w:val="00C33148"/>
    <w:rsid w:val="00C34A80"/>
    <w:rsid w:val="00C34CDE"/>
    <w:rsid w:val="00C3508E"/>
    <w:rsid w:val="00C350EC"/>
    <w:rsid w:val="00C35E69"/>
    <w:rsid w:val="00C42CE3"/>
    <w:rsid w:val="00C42E9B"/>
    <w:rsid w:val="00C440D7"/>
    <w:rsid w:val="00C444DB"/>
    <w:rsid w:val="00C449CB"/>
    <w:rsid w:val="00C467F8"/>
    <w:rsid w:val="00C52711"/>
    <w:rsid w:val="00C52C80"/>
    <w:rsid w:val="00C549A8"/>
    <w:rsid w:val="00C55CFA"/>
    <w:rsid w:val="00C5752B"/>
    <w:rsid w:val="00C60192"/>
    <w:rsid w:val="00C62BCA"/>
    <w:rsid w:val="00C63217"/>
    <w:rsid w:val="00C70B7E"/>
    <w:rsid w:val="00C7101C"/>
    <w:rsid w:val="00C72866"/>
    <w:rsid w:val="00C754E5"/>
    <w:rsid w:val="00C7645C"/>
    <w:rsid w:val="00C76CB4"/>
    <w:rsid w:val="00C76CE2"/>
    <w:rsid w:val="00C8367B"/>
    <w:rsid w:val="00C843CC"/>
    <w:rsid w:val="00C859B2"/>
    <w:rsid w:val="00C85C9B"/>
    <w:rsid w:val="00C86700"/>
    <w:rsid w:val="00C900BF"/>
    <w:rsid w:val="00C9108A"/>
    <w:rsid w:val="00C93655"/>
    <w:rsid w:val="00C95304"/>
    <w:rsid w:val="00C974A6"/>
    <w:rsid w:val="00C97B60"/>
    <w:rsid w:val="00CA2086"/>
    <w:rsid w:val="00CA43A6"/>
    <w:rsid w:val="00CA48CD"/>
    <w:rsid w:val="00CA4F4B"/>
    <w:rsid w:val="00CA7BA1"/>
    <w:rsid w:val="00CB28A6"/>
    <w:rsid w:val="00CB5242"/>
    <w:rsid w:val="00CB6F1A"/>
    <w:rsid w:val="00CC1913"/>
    <w:rsid w:val="00CC33C2"/>
    <w:rsid w:val="00CC4C39"/>
    <w:rsid w:val="00CC4E09"/>
    <w:rsid w:val="00CC563C"/>
    <w:rsid w:val="00CC5E12"/>
    <w:rsid w:val="00CD0A9D"/>
    <w:rsid w:val="00CD0F65"/>
    <w:rsid w:val="00CD100C"/>
    <w:rsid w:val="00CD1274"/>
    <w:rsid w:val="00CD12CA"/>
    <w:rsid w:val="00CD1E33"/>
    <w:rsid w:val="00CD422F"/>
    <w:rsid w:val="00CD43BB"/>
    <w:rsid w:val="00CD4D1C"/>
    <w:rsid w:val="00CD74D7"/>
    <w:rsid w:val="00CE12F7"/>
    <w:rsid w:val="00CE15A5"/>
    <w:rsid w:val="00CE1AC1"/>
    <w:rsid w:val="00CE3B02"/>
    <w:rsid w:val="00CE7568"/>
    <w:rsid w:val="00CE7D46"/>
    <w:rsid w:val="00CE7EBF"/>
    <w:rsid w:val="00CF142E"/>
    <w:rsid w:val="00CF1EDB"/>
    <w:rsid w:val="00CF3F6E"/>
    <w:rsid w:val="00D02A7D"/>
    <w:rsid w:val="00D02D88"/>
    <w:rsid w:val="00D02E45"/>
    <w:rsid w:val="00D02E4A"/>
    <w:rsid w:val="00D03F57"/>
    <w:rsid w:val="00D0597B"/>
    <w:rsid w:val="00D06027"/>
    <w:rsid w:val="00D06E62"/>
    <w:rsid w:val="00D10757"/>
    <w:rsid w:val="00D112D9"/>
    <w:rsid w:val="00D11DFB"/>
    <w:rsid w:val="00D13D81"/>
    <w:rsid w:val="00D14585"/>
    <w:rsid w:val="00D14C4D"/>
    <w:rsid w:val="00D15A54"/>
    <w:rsid w:val="00D15D4A"/>
    <w:rsid w:val="00D17B7E"/>
    <w:rsid w:val="00D17F14"/>
    <w:rsid w:val="00D20331"/>
    <w:rsid w:val="00D21AC3"/>
    <w:rsid w:val="00D222D9"/>
    <w:rsid w:val="00D23B16"/>
    <w:rsid w:val="00D24E2A"/>
    <w:rsid w:val="00D24F21"/>
    <w:rsid w:val="00D27799"/>
    <w:rsid w:val="00D278FA"/>
    <w:rsid w:val="00D30B96"/>
    <w:rsid w:val="00D30C59"/>
    <w:rsid w:val="00D31B02"/>
    <w:rsid w:val="00D31D41"/>
    <w:rsid w:val="00D320BE"/>
    <w:rsid w:val="00D33200"/>
    <w:rsid w:val="00D342E0"/>
    <w:rsid w:val="00D36005"/>
    <w:rsid w:val="00D437CE"/>
    <w:rsid w:val="00D4482B"/>
    <w:rsid w:val="00D44C1D"/>
    <w:rsid w:val="00D47FDF"/>
    <w:rsid w:val="00D5083C"/>
    <w:rsid w:val="00D523AF"/>
    <w:rsid w:val="00D53E8F"/>
    <w:rsid w:val="00D53F21"/>
    <w:rsid w:val="00D54044"/>
    <w:rsid w:val="00D5453C"/>
    <w:rsid w:val="00D54845"/>
    <w:rsid w:val="00D5652D"/>
    <w:rsid w:val="00D56687"/>
    <w:rsid w:val="00D569F2"/>
    <w:rsid w:val="00D63C25"/>
    <w:rsid w:val="00D654AB"/>
    <w:rsid w:val="00D70D37"/>
    <w:rsid w:val="00D71817"/>
    <w:rsid w:val="00D71DD6"/>
    <w:rsid w:val="00D72572"/>
    <w:rsid w:val="00D73E24"/>
    <w:rsid w:val="00D7641E"/>
    <w:rsid w:val="00D77815"/>
    <w:rsid w:val="00D77A2C"/>
    <w:rsid w:val="00D77F7B"/>
    <w:rsid w:val="00D805F6"/>
    <w:rsid w:val="00D80A8F"/>
    <w:rsid w:val="00D838FB"/>
    <w:rsid w:val="00D83943"/>
    <w:rsid w:val="00D844ED"/>
    <w:rsid w:val="00D84DB9"/>
    <w:rsid w:val="00D87C51"/>
    <w:rsid w:val="00D94035"/>
    <w:rsid w:val="00D948D3"/>
    <w:rsid w:val="00D95B1C"/>
    <w:rsid w:val="00D9709B"/>
    <w:rsid w:val="00D973C7"/>
    <w:rsid w:val="00DA03D6"/>
    <w:rsid w:val="00DA2415"/>
    <w:rsid w:val="00DA467D"/>
    <w:rsid w:val="00DA48E8"/>
    <w:rsid w:val="00DA497F"/>
    <w:rsid w:val="00DA6394"/>
    <w:rsid w:val="00DB149F"/>
    <w:rsid w:val="00DB5CBF"/>
    <w:rsid w:val="00DB7CB0"/>
    <w:rsid w:val="00DC0CAF"/>
    <w:rsid w:val="00DC19FF"/>
    <w:rsid w:val="00DC1CA1"/>
    <w:rsid w:val="00DC1CB4"/>
    <w:rsid w:val="00DC417B"/>
    <w:rsid w:val="00DC4680"/>
    <w:rsid w:val="00DD05AE"/>
    <w:rsid w:val="00DD0743"/>
    <w:rsid w:val="00DD0CC8"/>
    <w:rsid w:val="00DD0D7A"/>
    <w:rsid w:val="00DD2533"/>
    <w:rsid w:val="00DD52E1"/>
    <w:rsid w:val="00DD6CF3"/>
    <w:rsid w:val="00DD6E51"/>
    <w:rsid w:val="00DF0C1A"/>
    <w:rsid w:val="00DF101A"/>
    <w:rsid w:val="00DF22C4"/>
    <w:rsid w:val="00DF242B"/>
    <w:rsid w:val="00DF4C00"/>
    <w:rsid w:val="00DF4D86"/>
    <w:rsid w:val="00DF5616"/>
    <w:rsid w:val="00DF61B5"/>
    <w:rsid w:val="00E00867"/>
    <w:rsid w:val="00E01087"/>
    <w:rsid w:val="00E01A72"/>
    <w:rsid w:val="00E02D4F"/>
    <w:rsid w:val="00E02FB4"/>
    <w:rsid w:val="00E04BAE"/>
    <w:rsid w:val="00E051B5"/>
    <w:rsid w:val="00E07643"/>
    <w:rsid w:val="00E11B84"/>
    <w:rsid w:val="00E11C91"/>
    <w:rsid w:val="00E11CDC"/>
    <w:rsid w:val="00E1350A"/>
    <w:rsid w:val="00E146E0"/>
    <w:rsid w:val="00E14F0F"/>
    <w:rsid w:val="00E15258"/>
    <w:rsid w:val="00E1685A"/>
    <w:rsid w:val="00E202D6"/>
    <w:rsid w:val="00E23BE0"/>
    <w:rsid w:val="00E2400D"/>
    <w:rsid w:val="00E250D7"/>
    <w:rsid w:val="00E27291"/>
    <w:rsid w:val="00E274A2"/>
    <w:rsid w:val="00E307AE"/>
    <w:rsid w:val="00E3136B"/>
    <w:rsid w:val="00E32130"/>
    <w:rsid w:val="00E32D25"/>
    <w:rsid w:val="00E3314C"/>
    <w:rsid w:val="00E35988"/>
    <w:rsid w:val="00E3639D"/>
    <w:rsid w:val="00E42E89"/>
    <w:rsid w:val="00E44C3B"/>
    <w:rsid w:val="00E46B52"/>
    <w:rsid w:val="00E47B07"/>
    <w:rsid w:val="00E531A4"/>
    <w:rsid w:val="00E559A9"/>
    <w:rsid w:val="00E57314"/>
    <w:rsid w:val="00E60FFD"/>
    <w:rsid w:val="00E62155"/>
    <w:rsid w:val="00E6339B"/>
    <w:rsid w:val="00E63F2B"/>
    <w:rsid w:val="00E64C6D"/>
    <w:rsid w:val="00E653C3"/>
    <w:rsid w:val="00E66886"/>
    <w:rsid w:val="00E679FC"/>
    <w:rsid w:val="00E67C7F"/>
    <w:rsid w:val="00E7244A"/>
    <w:rsid w:val="00E72CB8"/>
    <w:rsid w:val="00E731DA"/>
    <w:rsid w:val="00E73A48"/>
    <w:rsid w:val="00E73AAB"/>
    <w:rsid w:val="00E74F2C"/>
    <w:rsid w:val="00E80429"/>
    <w:rsid w:val="00E87625"/>
    <w:rsid w:val="00E92972"/>
    <w:rsid w:val="00E932D5"/>
    <w:rsid w:val="00E9720D"/>
    <w:rsid w:val="00EA04DA"/>
    <w:rsid w:val="00EA1657"/>
    <w:rsid w:val="00EA3223"/>
    <w:rsid w:val="00EA397B"/>
    <w:rsid w:val="00EA397C"/>
    <w:rsid w:val="00EA3DDE"/>
    <w:rsid w:val="00EA4112"/>
    <w:rsid w:val="00EA79B8"/>
    <w:rsid w:val="00EB21BF"/>
    <w:rsid w:val="00EB3BFC"/>
    <w:rsid w:val="00EB434B"/>
    <w:rsid w:val="00EB4A24"/>
    <w:rsid w:val="00EB5A0F"/>
    <w:rsid w:val="00EB7620"/>
    <w:rsid w:val="00EB7F84"/>
    <w:rsid w:val="00EC3D60"/>
    <w:rsid w:val="00EC3F8D"/>
    <w:rsid w:val="00EC4710"/>
    <w:rsid w:val="00EC484F"/>
    <w:rsid w:val="00EC522F"/>
    <w:rsid w:val="00EC61F7"/>
    <w:rsid w:val="00EC79B6"/>
    <w:rsid w:val="00ED1432"/>
    <w:rsid w:val="00ED3AE4"/>
    <w:rsid w:val="00ED4931"/>
    <w:rsid w:val="00ED57E7"/>
    <w:rsid w:val="00EE0A23"/>
    <w:rsid w:val="00EE1E1D"/>
    <w:rsid w:val="00EE3825"/>
    <w:rsid w:val="00EE3976"/>
    <w:rsid w:val="00EE39F2"/>
    <w:rsid w:val="00EE4A47"/>
    <w:rsid w:val="00EE5C0F"/>
    <w:rsid w:val="00EF0D54"/>
    <w:rsid w:val="00EF244E"/>
    <w:rsid w:val="00EF6BA4"/>
    <w:rsid w:val="00EF7200"/>
    <w:rsid w:val="00EF7466"/>
    <w:rsid w:val="00EF7E30"/>
    <w:rsid w:val="00F0108D"/>
    <w:rsid w:val="00F019BD"/>
    <w:rsid w:val="00F02D97"/>
    <w:rsid w:val="00F039AE"/>
    <w:rsid w:val="00F04724"/>
    <w:rsid w:val="00F04C2C"/>
    <w:rsid w:val="00F04D31"/>
    <w:rsid w:val="00F050E4"/>
    <w:rsid w:val="00F053D2"/>
    <w:rsid w:val="00F1245B"/>
    <w:rsid w:val="00F12656"/>
    <w:rsid w:val="00F13122"/>
    <w:rsid w:val="00F138CE"/>
    <w:rsid w:val="00F14AF2"/>
    <w:rsid w:val="00F15E43"/>
    <w:rsid w:val="00F16220"/>
    <w:rsid w:val="00F163C5"/>
    <w:rsid w:val="00F17C33"/>
    <w:rsid w:val="00F20021"/>
    <w:rsid w:val="00F2094A"/>
    <w:rsid w:val="00F20F2F"/>
    <w:rsid w:val="00F216DF"/>
    <w:rsid w:val="00F21A02"/>
    <w:rsid w:val="00F222DB"/>
    <w:rsid w:val="00F22652"/>
    <w:rsid w:val="00F235C0"/>
    <w:rsid w:val="00F34302"/>
    <w:rsid w:val="00F3481A"/>
    <w:rsid w:val="00F35BBB"/>
    <w:rsid w:val="00F36136"/>
    <w:rsid w:val="00F366C8"/>
    <w:rsid w:val="00F36936"/>
    <w:rsid w:val="00F373BF"/>
    <w:rsid w:val="00F40884"/>
    <w:rsid w:val="00F412E6"/>
    <w:rsid w:val="00F41588"/>
    <w:rsid w:val="00F41625"/>
    <w:rsid w:val="00F43D61"/>
    <w:rsid w:val="00F44F60"/>
    <w:rsid w:val="00F45A34"/>
    <w:rsid w:val="00F46741"/>
    <w:rsid w:val="00F469C8"/>
    <w:rsid w:val="00F47CB7"/>
    <w:rsid w:val="00F51B05"/>
    <w:rsid w:val="00F52F09"/>
    <w:rsid w:val="00F552DC"/>
    <w:rsid w:val="00F5623B"/>
    <w:rsid w:val="00F56F8E"/>
    <w:rsid w:val="00F572C2"/>
    <w:rsid w:val="00F606C9"/>
    <w:rsid w:val="00F62969"/>
    <w:rsid w:val="00F63AF2"/>
    <w:rsid w:val="00F64F5A"/>
    <w:rsid w:val="00F66857"/>
    <w:rsid w:val="00F73C88"/>
    <w:rsid w:val="00F745B1"/>
    <w:rsid w:val="00F75ABA"/>
    <w:rsid w:val="00F76BD7"/>
    <w:rsid w:val="00F81074"/>
    <w:rsid w:val="00F81DC3"/>
    <w:rsid w:val="00F879D7"/>
    <w:rsid w:val="00F90585"/>
    <w:rsid w:val="00F912A9"/>
    <w:rsid w:val="00F93149"/>
    <w:rsid w:val="00F94319"/>
    <w:rsid w:val="00F9497C"/>
    <w:rsid w:val="00F95922"/>
    <w:rsid w:val="00F96891"/>
    <w:rsid w:val="00F96E23"/>
    <w:rsid w:val="00F9700B"/>
    <w:rsid w:val="00FA0E75"/>
    <w:rsid w:val="00FA2E91"/>
    <w:rsid w:val="00FA3653"/>
    <w:rsid w:val="00FA368E"/>
    <w:rsid w:val="00FA3B7D"/>
    <w:rsid w:val="00FA74DE"/>
    <w:rsid w:val="00FB171B"/>
    <w:rsid w:val="00FB191D"/>
    <w:rsid w:val="00FB230A"/>
    <w:rsid w:val="00FB28CF"/>
    <w:rsid w:val="00FB366D"/>
    <w:rsid w:val="00FB47E8"/>
    <w:rsid w:val="00FB4B9A"/>
    <w:rsid w:val="00FB4F3D"/>
    <w:rsid w:val="00FB5EDD"/>
    <w:rsid w:val="00FB7BBB"/>
    <w:rsid w:val="00FC00CA"/>
    <w:rsid w:val="00FC06F6"/>
    <w:rsid w:val="00FC0B42"/>
    <w:rsid w:val="00FC5089"/>
    <w:rsid w:val="00FC6114"/>
    <w:rsid w:val="00FD0561"/>
    <w:rsid w:val="00FD15C6"/>
    <w:rsid w:val="00FD1655"/>
    <w:rsid w:val="00FD17DC"/>
    <w:rsid w:val="00FD264A"/>
    <w:rsid w:val="00FD4F53"/>
    <w:rsid w:val="00FD5D44"/>
    <w:rsid w:val="00FD680F"/>
    <w:rsid w:val="00FE06A9"/>
    <w:rsid w:val="00FE4BB0"/>
    <w:rsid w:val="00FE4DC8"/>
    <w:rsid w:val="00FE4F2D"/>
    <w:rsid w:val="00FF008F"/>
    <w:rsid w:val="00FF0BBB"/>
    <w:rsid w:val="00FF1150"/>
    <w:rsid w:val="00FF126F"/>
    <w:rsid w:val="00FF1602"/>
    <w:rsid w:val="00FF401B"/>
    <w:rsid w:val="00FF48FE"/>
    <w:rsid w:val="00FF4FD3"/>
    <w:rsid w:val="00FF6A46"/>
    <w:rsid w:val="00FF6F44"/>
    <w:rsid w:val="00FF7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3395E8"/>
  <w15:docId w15:val="{098B5EA8-C4DE-4B08-9968-D836DD33E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60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7F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6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DDC"/>
  </w:style>
  <w:style w:type="paragraph" w:styleId="Footer">
    <w:name w:val="footer"/>
    <w:basedOn w:val="Normal"/>
    <w:link w:val="FooterChar"/>
    <w:uiPriority w:val="99"/>
    <w:unhideWhenUsed/>
    <w:rsid w:val="00806D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DDC"/>
  </w:style>
  <w:style w:type="character" w:styleId="CommentReference">
    <w:name w:val="annotation reference"/>
    <w:basedOn w:val="DefaultParagraphFont"/>
    <w:uiPriority w:val="99"/>
    <w:semiHidden/>
    <w:unhideWhenUsed/>
    <w:rsid w:val="005C2B3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B3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B3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B3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B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2B3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B3C"/>
    <w:rPr>
      <w:rFonts w:ascii="Lucida Grande" w:hAnsi="Lucida Grande" w:cs="Lucida Grande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F25BE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F25BE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3F25BE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F25BE"/>
    <w:rPr>
      <w:rFonts w:ascii="Calibri" w:hAnsi="Calibri"/>
      <w:noProof/>
    </w:rPr>
  </w:style>
  <w:style w:type="paragraph" w:styleId="Revision">
    <w:name w:val="Revision"/>
    <w:hidden/>
    <w:uiPriority w:val="99"/>
    <w:semiHidden/>
    <w:rsid w:val="009049C6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B037DD"/>
  </w:style>
  <w:style w:type="character" w:styleId="Hyperlink">
    <w:name w:val="Hyperlink"/>
    <w:basedOn w:val="DefaultParagraphFont"/>
    <w:uiPriority w:val="99"/>
    <w:unhideWhenUsed/>
    <w:rsid w:val="008F61E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3E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77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177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C895C-7366-480D-A890-D348C258D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6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, Ahmed A</dc:creator>
  <cp:keywords/>
  <dc:description/>
  <cp:lastModifiedBy>Ahmed Ismail</cp:lastModifiedBy>
  <cp:revision>4</cp:revision>
  <cp:lastPrinted>2016-02-16T16:41:00Z</cp:lastPrinted>
  <dcterms:created xsi:type="dcterms:W3CDTF">2017-07-18T19:18:00Z</dcterms:created>
  <dcterms:modified xsi:type="dcterms:W3CDTF">2017-07-27T18:15:00Z</dcterms:modified>
</cp:coreProperties>
</file>